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6754" w:rsidRPr="00CD1E1D" w:rsidRDefault="005C6754" w:rsidP="00A32951">
      <w:pPr>
        <w:spacing w:after="0"/>
        <w:rPr>
          <w:rFonts w:ascii="Lato Light" w:hAnsi="Lato Light"/>
        </w:rPr>
      </w:pPr>
      <w:bookmarkStart w:id="0" w:name="_GoBack"/>
      <w:bookmarkEnd w:id="0"/>
    </w:p>
    <w:p w:rsidR="00CD1E1D" w:rsidRDefault="00CD1E1D" w:rsidP="00A32951">
      <w:pPr>
        <w:spacing w:after="0"/>
        <w:rPr>
          <w:rFonts w:ascii="Lato Light" w:hAnsi="Lato Light"/>
          <w:sz w:val="18"/>
          <w:szCs w:val="18"/>
        </w:rPr>
      </w:pPr>
    </w:p>
    <w:p w:rsidR="004B17AA" w:rsidRDefault="004B17AA" w:rsidP="00A32951">
      <w:pPr>
        <w:spacing w:after="0"/>
        <w:rPr>
          <w:rFonts w:ascii="Lato Light" w:hAnsi="Lato Light"/>
          <w:sz w:val="18"/>
          <w:szCs w:val="18"/>
        </w:rPr>
      </w:pPr>
    </w:p>
    <w:p w:rsidR="004B17AA" w:rsidRDefault="004B17AA" w:rsidP="00A32951">
      <w:pPr>
        <w:spacing w:after="0"/>
        <w:rPr>
          <w:rFonts w:ascii="Lato Light" w:hAnsi="Lato Light"/>
          <w:sz w:val="18"/>
          <w:szCs w:val="18"/>
        </w:rPr>
      </w:pPr>
    </w:p>
    <w:p w:rsidR="005E22E2" w:rsidRPr="005E22E2" w:rsidRDefault="005E22E2" w:rsidP="00A32951">
      <w:pPr>
        <w:spacing w:after="0"/>
        <w:rPr>
          <w:rFonts w:ascii="Lato Light" w:hAnsi="Lato Light"/>
          <w:sz w:val="18"/>
          <w:szCs w:val="18"/>
        </w:rPr>
      </w:pPr>
    </w:p>
    <w:p w:rsidR="00636DAC" w:rsidRPr="005E22E2" w:rsidRDefault="00A32951" w:rsidP="00A32951">
      <w:pPr>
        <w:spacing w:after="0"/>
        <w:rPr>
          <w:rFonts w:ascii="Lato Light" w:hAnsi="Lato Light"/>
          <w:sz w:val="18"/>
          <w:szCs w:val="18"/>
        </w:rPr>
      </w:pPr>
      <w:r w:rsidRPr="005E22E2">
        <w:rPr>
          <w:rFonts w:ascii="Lato Light" w:hAnsi="Lato Light"/>
          <w:sz w:val="18"/>
          <w:szCs w:val="18"/>
        </w:rPr>
        <w:t>………</w:t>
      </w:r>
      <w:r w:rsidR="00F933E3" w:rsidRPr="005E22E2">
        <w:rPr>
          <w:rFonts w:ascii="Lato Light" w:hAnsi="Lato Light"/>
          <w:sz w:val="18"/>
          <w:szCs w:val="18"/>
        </w:rPr>
        <w:t>….</w:t>
      </w:r>
      <w:r w:rsidRPr="005E22E2">
        <w:rPr>
          <w:rFonts w:ascii="Lato Light" w:hAnsi="Lato Light"/>
          <w:sz w:val="18"/>
          <w:szCs w:val="18"/>
        </w:rPr>
        <w:t>……………</w:t>
      </w:r>
      <w:r w:rsidRPr="005E22E2">
        <w:rPr>
          <w:rFonts w:ascii="Lato Light" w:hAnsi="Lato Light"/>
          <w:sz w:val="18"/>
          <w:szCs w:val="18"/>
        </w:rPr>
        <w:tab/>
      </w:r>
      <w:r w:rsidRPr="005E22E2">
        <w:rPr>
          <w:rFonts w:ascii="Lato Light" w:hAnsi="Lato Light"/>
          <w:sz w:val="18"/>
          <w:szCs w:val="18"/>
        </w:rPr>
        <w:tab/>
      </w:r>
      <w:r w:rsidRPr="005E22E2">
        <w:rPr>
          <w:rFonts w:ascii="Lato Light" w:hAnsi="Lato Light"/>
          <w:sz w:val="18"/>
          <w:szCs w:val="18"/>
        </w:rPr>
        <w:tab/>
      </w:r>
      <w:r w:rsidRPr="005E22E2">
        <w:rPr>
          <w:rFonts w:ascii="Lato Light" w:hAnsi="Lato Light"/>
          <w:sz w:val="18"/>
          <w:szCs w:val="18"/>
        </w:rPr>
        <w:tab/>
      </w:r>
      <w:r w:rsidRPr="005E22E2">
        <w:rPr>
          <w:rFonts w:ascii="Lato Light" w:hAnsi="Lato Light"/>
          <w:sz w:val="18"/>
          <w:szCs w:val="18"/>
        </w:rPr>
        <w:tab/>
      </w:r>
      <w:r w:rsidRPr="005E22E2">
        <w:rPr>
          <w:rFonts w:ascii="Lato Light" w:hAnsi="Lato Light"/>
          <w:sz w:val="18"/>
          <w:szCs w:val="18"/>
        </w:rPr>
        <w:tab/>
      </w:r>
      <w:r w:rsidRPr="005E22E2">
        <w:rPr>
          <w:rFonts w:ascii="Lato Light" w:hAnsi="Lato Light"/>
          <w:sz w:val="18"/>
          <w:szCs w:val="18"/>
        </w:rPr>
        <w:tab/>
      </w:r>
      <w:r w:rsidRPr="005E22E2">
        <w:rPr>
          <w:rFonts w:ascii="Lato Light" w:hAnsi="Lato Light"/>
          <w:sz w:val="18"/>
          <w:szCs w:val="18"/>
        </w:rPr>
        <w:tab/>
        <w:t>…</w:t>
      </w:r>
      <w:r w:rsidR="00F933E3" w:rsidRPr="005E22E2">
        <w:rPr>
          <w:rFonts w:ascii="Lato Light" w:hAnsi="Lato Light"/>
          <w:sz w:val="18"/>
          <w:szCs w:val="18"/>
        </w:rPr>
        <w:t>……….</w:t>
      </w:r>
      <w:r w:rsidRPr="005E22E2">
        <w:rPr>
          <w:rFonts w:ascii="Lato Light" w:hAnsi="Lato Light"/>
          <w:sz w:val="18"/>
          <w:szCs w:val="18"/>
        </w:rPr>
        <w:t>…………………., dnia ……</w:t>
      </w:r>
      <w:r w:rsidR="00F933E3" w:rsidRPr="005E22E2">
        <w:rPr>
          <w:rFonts w:ascii="Lato Light" w:hAnsi="Lato Light"/>
          <w:sz w:val="18"/>
          <w:szCs w:val="18"/>
        </w:rPr>
        <w:t>….</w:t>
      </w:r>
      <w:r w:rsidRPr="005E22E2">
        <w:rPr>
          <w:rFonts w:ascii="Lato Light" w:hAnsi="Lato Light"/>
          <w:sz w:val="18"/>
          <w:szCs w:val="18"/>
        </w:rPr>
        <w:t>………</w:t>
      </w:r>
      <w:r w:rsidR="00F933E3" w:rsidRPr="005E22E2">
        <w:rPr>
          <w:rFonts w:ascii="Lato Light" w:hAnsi="Lato Light"/>
          <w:sz w:val="18"/>
          <w:szCs w:val="18"/>
        </w:rPr>
        <w:t>……..</w:t>
      </w:r>
      <w:r w:rsidRPr="005E22E2">
        <w:rPr>
          <w:rFonts w:ascii="Lato Light" w:hAnsi="Lato Light"/>
          <w:sz w:val="18"/>
          <w:szCs w:val="18"/>
        </w:rPr>
        <w:t>..</w:t>
      </w:r>
    </w:p>
    <w:p w:rsidR="00A32951" w:rsidRPr="005E22E2" w:rsidRDefault="00A32951" w:rsidP="00A32951">
      <w:pPr>
        <w:spacing w:after="0"/>
        <w:rPr>
          <w:rFonts w:ascii="Lato Light" w:hAnsi="Lato Light" w:cs="Times New Roman"/>
          <w:i/>
          <w:sz w:val="18"/>
          <w:szCs w:val="18"/>
        </w:rPr>
      </w:pPr>
      <w:r w:rsidRPr="005E22E2">
        <w:rPr>
          <w:rFonts w:ascii="Lato Light" w:hAnsi="Lato Light" w:cs="Times New Roman"/>
          <w:i/>
          <w:sz w:val="18"/>
          <w:szCs w:val="18"/>
        </w:rPr>
        <w:t>pieczęć uczelni</w:t>
      </w:r>
      <w:r w:rsidRPr="005E22E2">
        <w:rPr>
          <w:rFonts w:ascii="Lato Light" w:hAnsi="Lato Light" w:cs="Times New Roman"/>
          <w:sz w:val="18"/>
          <w:szCs w:val="18"/>
        </w:rPr>
        <w:tab/>
      </w:r>
      <w:r w:rsidRPr="005E22E2">
        <w:rPr>
          <w:rFonts w:ascii="Lato Light" w:hAnsi="Lato Light" w:cs="Times New Roman"/>
          <w:sz w:val="18"/>
          <w:szCs w:val="18"/>
        </w:rPr>
        <w:tab/>
      </w:r>
      <w:r w:rsidRPr="005E22E2">
        <w:rPr>
          <w:rFonts w:ascii="Lato Light" w:hAnsi="Lato Light" w:cs="Times New Roman"/>
          <w:sz w:val="18"/>
          <w:szCs w:val="18"/>
        </w:rPr>
        <w:tab/>
      </w:r>
      <w:r w:rsidRPr="005E22E2">
        <w:rPr>
          <w:rFonts w:ascii="Lato Light" w:hAnsi="Lato Light" w:cs="Times New Roman"/>
          <w:sz w:val="18"/>
          <w:szCs w:val="18"/>
        </w:rPr>
        <w:tab/>
      </w:r>
      <w:r w:rsidRPr="005E22E2">
        <w:rPr>
          <w:rFonts w:ascii="Lato Light" w:hAnsi="Lato Light" w:cs="Times New Roman"/>
          <w:sz w:val="18"/>
          <w:szCs w:val="18"/>
        </w:rPr>
        <w:tab/>
      </w:r>
      <w:r w:rsidRPr="005E22E2">
        <w:rPr>
          <w:rFonts w:ascii="Lato Light" w:hAnsi="Lato Light" w:cs="Times New Roman"/>
          <w:sz w:val="18"/>
          <w:szCs w:val="18"/>
        </w:rPr>
        <w:tab/>
      </w:r>
      <w:r w:rsidRPr="005E22E2">
        <w:rPr>
          <w:rFonts w:ascii="Lato Light" w:hAnsi="Lato Light" w:cs="Times New Roman"/>
          <w:sz w:val="18"/>
          <w:szCs w:val="18"/>
        </w:rPr>
        <w:tab/>
      </w:r>
      <w:r w:rsidRPr="005E22E2">
        <w:rPr>
          <w:rFonts w:ascii="Lato Light" w:hAnsi="Lato Light" w:cs="Times New Roman"/>
          <w:sz w:val="18"/>
          <w:szCs w:val="18"/>
        </w:rPr>
        <w:tab/>
      </w:r>
      <w:r w:rsidRPr="005E22E2">
        <w:rPr>
          <w:rFonts w:ascii="Lato Light" w:hAnsi="Lato Light" w:cs="Times New Roman"/>
          <w:i/>
          <w:sz w:val="18"/>
          <w:szCs w:val="18"/>
        </w:rPr>
        <w:t>miejscowość</w:t>
      </w:r>
    </w:p>
    <w:p w:rsidR="007A5429" w:rsidRPr="00CD1E1D" w:rsidRDefault="007A5429" w:rsidP="008A6290">
      <w:pPr>
        <w:spacing w:after="0" w:line="240" w:lineRule="auto"/>
        <w:jc w:val="both"/>
        <w:rPr>
          <w:rFonts w:ascii="Lato Light" w:hAnsi="Lato Light" w:cs="Times New Roman"/>
          <w:b/>
        </w:rPr>
      </w:pPr>
    </w:p>
    <w:p w:rsidR="00BC5DFD" w:rsidRPr="00CD1E1D" w:rsidRDefault="00A32951" w:rsidP="00BC5DFD">
      <w:pPr>
        <w:spacing w:after="0" w:line="240" w:lineRule="auto"/>
        <w:jc w:val="both"/>
        <w:rPr>
          <w:rFonts w:ascii="Lato Light" w:hAnsi="Lato Light" w:cs="Times New Roman"/>
          <w:b/>
          <w:spacing w:val="-8"/>
        </w:rPr>
      </w:pPr>
      <w:r w:rsidRPr="00CD1E1D">
        <w:rPr>
          <w:rFonts w:ascii="Lato Light" w:hAnsi="Lato Light" w:cs="Times New Roman"/>
          <w:b/>
        </w:rPr>
        <w:t xml:space="preserve">Wniosek o przyznanie stypendium </w:t>
      </w:r>
      <w:r w:rsidR="00BC5DFD" w:rsidRPr="00CD1E1D">
        <w:rPr>
          <w:rFonts w:ascii="Lato Light" w:hAnsi="Lato Light" w:cs="Times New Roman"/>
          <w:b/>
        </w:rPr>
        <w:t>Dyrektora Narodowej Agencji Wymiany Akademickiej od</w:t>
      </w:r>
      <w:r w:rsidR="008A6290" w:rsidRPr="00CD1E1D">
        <w:rPr>
          <w:rFonts w:ascii="Lato Light" w:hAnsi="Lato Light" w:cs="Times New Roman"/>
          <w:b/>
        </w:rPr>
        <w:t xml:space="preserve"> roku </w:t>
      </w:r>
      <w:r w:rsidR="00BC5DFD" w:rsidRPr="00CD1E1D">
        <w:rPr>
          <w:rFonts w:ascii="Lato Light" w:hAnsi="Lato Light" w:cs="Times New Roman"/>
          <w:b/>
        </w:rPr>
        <w:t>akademickiego</w:t>
      </w:r>
      <w:r w:rsidR="000B5A1F" w:rsidRPr="00CD1E1D">
        <w:rPr>
          <w:rFonts w:ascii="Lato Light" w:hAnsi="Lato Light" w:cs="Times New Roman"/>
          <w:b/>
        </w:rPr>
        <w:t xml:space="preserve"> </w:t>
      </w:r>
      <w:sdt>
        <w:sdtPr>
          <w:rPr>
            <w:rStyle w:val="Kwestionariusz"/>
            <w:rFonts w:ascii="Lato Light" w:hAnsi="Lato Light" w:cs="Times New Roman"/>
          </w:rPr>
          <w:id w:val="1464467933"/>
          <w:placeholder>
            <w:docPart w:val="CF8574A40C3E4ED1BE1877DB9A50FEA4"/>
          </w:placeholder>
          <w:showingPlcHdr/>
        </w:sdtPr>
        <w:sdtEndPr>
          <w:rPr>
            <w:rStyle w:val="Domylnaczcionkaakapitu"/>
            <w:b w:val="0"/>
          </w:rPr>
        </w:sdtEndPr>
        <w:sdtContent>
          <w:r w:rsidR="00C60F10" w:rsidRPr="00CD1E1D">
            <w:rPr>
              <w:rStyle w:val="Tekstzastpczy"/>
              <w:rFonts w:ascii="Lato Light" w:hAnsi="Lato Light" w:cs="Times New Roman"/>
              <w:i/>
              <w:sz w:val="16"/>
              <w:szCs w:val="16"/>
            </w:rPr>
            <w:t>Kliknij tutaj, aby wprowadzić tekst</w:t>
          </w:r>
          <w:r w:rsidR="000B5A1F" w:rsidRPr="00CD1E1D">
            <w:rPr>
              <w:rStyle w:val="Tekstzastpczy"/>
              <w:rFonts w:ascii="Lato Light" w:hAnsi="Lato Light" w:cs="Times New Roman"/>
              <w:i/>
              <w:sz w:val="16"/>
              <w:szCs w:val="16"/>
            </w:rPr>
            <w:t>/click here to fill in</w:t>
          </w:r>
        </w:sdtContent>
      </w:sdt>
      <w:r w:rsidR="000B5A1F" w:rsidRPr="00CD1E1D">
        <w:rPr>
          <w:rStyle w:val="Kwestionariusz"/>
          <w:rFonts w:ascii="Lato Light" w:hAnsi="Lato Light" w:cs="Times New Roman"/>
        </w:rPr>
        <w:t xml:space="preserve"> </w:t>
      </w:r>
      <w:r w:rsidR="00C60F10" w:rsidRPr="00CD1E1D">
        <w:rPr>
          <w:rFonts w:ascii="Lato Light" w:hAnsi="Lato Light" w:cs="Times New Roman"/>
          <w:b/>
        </w:rPr>
        <w:t>na ko</w:t>
      </w:r>
      <w:r w:rsidR="00BC5DFD" w:rsidRPr="00CD1E1D">
        <w:rPr>
          <w:rFonts w:ascii="Lato Light" w:hAnsi="Lato Light" w:cs="Times New Roman"/>
          <w:b/>
        </w:rPr>
        <w:t>ntynuację studiów</w:t>
      </w:r>
      <w:r w:rsidR="00F56CA7" w:rsidRPr="00CD1E1D">
        <w:rPr>
          <w:rFonts w:ascii="Lato Light" w:hAnsi="Lato Light" w:cs="Times New Roman"/>
          <w:b/>
        </w:rPr>
        <w:t xml:space="preserve"> w regulaminowym okresie ich trwania </w:t>
      </w:r>
      <w:r w:rsidR="008A6290" w:rsidRPr="00CD1E1D">
        <w:rPr>
          <w:rFonts w:ascii="Lato Light" w:hAnsi="Lato Light" w:cs="Times New Roman"/>
          <w:b/>
        </w:rPr>
        <w:t>w </w:t>
      </w:r>
      <w:r w:rsidRPr="00CD1E1D">
        <w:rPr>
          <w:rFonts w:ascii="Lato Light" w:hAnsi="Lato Light" w:cs="Times New Roman"/>
          <w:b/>
        </w:rPr>
        <w:t>ramach</w:t>
      </w:r>
      <w:r w:rsidR="00BC5DFD" w:rsidRPr="00CD1E1D">
        <w:rPr>
          <w:rFonts w:ascii="Lato Light" w:hAnsi="Lato Light" w:cs="Times New Roman"/>
          <w:b/>
        </w:rPr>
        <w:t xml:space="preserve"> </w:t>
      </w:r>
      <w:r w:rsidRPr="00CD1E1D">
        <w:rPr>
          <w:rFonts w:ascii="Lato Light" w:hAnsi="Lato Light" w:cs="Times New Roman"/>
          <w:b/>
          <w:spacing w:val="-8"/>
        </w:rPr>
        <w:t>Program</w:t>
      </w:r>
      <w:r w:rsidR="00B02029" w:rsidRPr="00CD1E1D">
        <w:rPr>
          <w:rFonts w:ascii="Lato Light" w:hAnsi="Lato Light" w:cs="Times New Roman"/>
          <w:b/>
          <w:spacing w:val="-8"/>
        </w:rPr>
        <w:t>u stypendialnego</w:t>
      </w:r>
      <w:r w:rsidR="00F933E3" w:rsidRPr="00CD1E1D">
        <w:rPr>
          <w:rFonts w:ascii="Lato Light" w:hAnsi="Lato Light" w:cs="Times New Roman"/>
          <w:b/>
          <w:spacing w:val="-8"/>
        </w:rPr>
        <w:t xml:space="preserve"> dla Polonii</w:t>
      </w:r>
      <w:r w:rsidRPr="00CD1E1D">
        <w:rPr>
          <w:rFonts w:ascii="Lato Light" w:hAnsi="Lato Light" w:cs="Times New Roman"/>
          <w:b/>
          <w:spacing w:val="-8"/>
        </w:rPr>
        <w:t xml:space="preserve"> im. </w:t>
      </w:r>
      <w:r w:rsidR="00F933E3" w:rsidRPr="00CD1E1D">
        <w:rPr>
          <w:rFonts w:ascii="Lato Light" w:hAnsi="Lato Light" w:cs="Times New Roman"/>
          <w:b/>
          <w:spacing w:val="-8"/>
        </w:rPr>
        <w:t>gen. Wł. Andersa</w:t>
      </w:r>
      <w:r w:rsidR="00BC5DFD" w:rsidRPr="00CD1E1D">
        <w:rPr>
          <w:rFonts w:ascii="Lato Light" w:hAnsi="Lato Light" w:cs="Times New Roman"/>
          <w:b/>
          <w:spacing w:val="-8"/>
        </w:rPr>
        <w:t>:</w:t>
      </w:r>
    </w:p>
    <w:p w:rsidR="00A32951" w:rsidRPr="00CD1E1D" w:rsidRDefault="00185882" w:rsidP="003131FD">
      <w:pPr>
        <w:spacing w:line="240" w:lineRule="auto"/>
        <w:ind w:left="284" w:hanging="284"/>
        <w:jc w:val="both"/>
        <w:rPr>
          <w:rFonts w:ascii="Lato Light" w:hAnsi="Lato Light" w:cs="Times New Roman"/>
        </w:rPr>
      </w:pPr>
      <w:sdt>
        <w:sdtPr>
          <w:rPr>
            <w:rFonts w:ascii="Lato Light" w:hAnsi="Lato Light" w:cs="Times New Roman"/>
            <w:spacing w:val="-8"/>
          </w:rPr>
          <w:id w:val="11389201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4C88">
            <w:rPr>
              <w:rFonts w:ascii="MS Gothic" w:eastAsia="MS Gothic" w:hAnsi="MS Gothic" w:cs="Times New Roman" w:hint="eastAsia"/>
              <w:spacing w:val="-8"/>
            </w:rPr>
            <w:t>☐</w:t>
          </w:r>
        </w:sdtContent>
      </w:sdt>
      <w:r w:rsidR="00976F84" w:rsidRPr="00CD1E1D">
        <w:rPr>
          <w:rFonts w:ascii="Lato Light" w:hAnsi="Lato Light" w:cs="Times New Roman"/>
          <w:spacing w:val="-8"/>
        </w:rPr>
        <w:t>studia I stopnia</w:t>
      </w:r>
      <w:r w:rsidR="00F933E3" w:rsidRPr="00CD1E1D">
        <w:rPr>
          <w:rFonts w:ascii="Lato Light" w:hAnsi="Lato Light" w:cs="Times New Roman"/>
          <w:spacing w:val="-8"/>
        </w:rPr>
        <w:t xml:space="preserve">    </w:t>
      </w:r>
      <w:sdt>
        <w:sdtPr>
          <w:rPr>
            <w:rFonts w:ascii="Lato Light" w:hAnsi="Lato Light" w:cs="Times New Roman"/>
            <w:spacing w:val="-8"/>
          </w:rPr>
          <w:id w:val="1203835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5DFD" w:rsidRPr="00CD1E1D">
            <w:rPr>
              <w:rFonts w:ascii="Segoe UI Symbol" w:eastAsia="MS Gothic" w:hAnsi="Segoe UI Symbol" w:cs="Segoe UI Symbol"/>
              <w:spacing w:val="-8"/>
            </w:rPr>
            <w:t>☐</w:t>
          </w:r>
        </w:sdtContent>
      </w:sdt>
      <w:r w:rsidR="00BC5DFD" w:rsidRPr="00CD1E1D">
        <w:rPr>
          <w:rFonts w:ascii="Lato Light" w:hAnsi="Lato Light" w:cs="Times New Roman"/>
          <w:spacing w:val="-8"/>
        </w:rPr>
        <w:t xml:space="preserve">jednolite studia magisterskie     </w:t>
      </w:r>
      <w:r w:rsidR="00F933E3" w:rsidRPr="00CD1E1D">
        <w:rPr>
          <w:rFonts w:ascii="Lato Light" w:hAnsi="Lato Light" w:cs="Times New Roman"/>
          <w:spacing w:val="-8"/>
        </w:rPr>
        <w:t xml:space="preserve"> </w:t>
      </w:r>
      <w:sdt>
        <w:sdtPr>
          <w:rPr>
            <w:rFonts w:ascii="Lato Light" w:hAnsi="Lato Light" w:cs="Times New Roman"/>
            <w:spacing w:val="-8"/>
          </w:rPr>
          <w:id w:val="-225646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6F84" w:rsidRPr="00CD1E1D">
            <w:rPr>
              <w:rFonts w:ascii="Segoe UI Symbol" w:eastAsia="MS Gothic" w:hAnsi="Segoe UI Symbol" w:cs="Segoe UI Symbol"/>
              <w:spacing w:val="-8"/>
            </w:rPr>
            <w:t>☐</w:t>
          </w:r>
        </w:sdtContent>
      </w:sdt>
      <w:r w:rsidR="00976F84" w:rsidRPr="00CD1E1D">
        <w:rPr>
          <w:rFonts w:ascii="Lato Light" w:hAnsi="Lato Light" w:cs="Times New Roman"/>
          <w:spacing w:val="-8"/>
        </w:rPr>
        <w:t>studia II stopnia</w:t>
      </w:r>
      <w:r w:rsidR="00F933E3" w:rsidRPr="00CD1E1D">
        <w:rPr>
          <w:rFonts w:ascii="Lato Light" w:hAnsi="Lato Light" w:cs="Times New Roman"/>
          <w:spacing w:val="-8"/>
        </w:rPr>
        <w:t xml:space="preserve">     </w:t>
      </w:r>
      <w:sdt>
        <w:sdtPr>
          <w:rPr>
            <w:rFonts w:ascii="Lato Light" w:hAnsi="Lato Light" w:cs="Times New Roman"/>
            <w:spacing w:val="-8"/>
          </w:rPr>
          <w:id w:val="1282379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3E3" w:rsidRPr="00CD1E1D">
            <w:rPr>
              <w:rFonts w:ascii="Segoe UI Symbol" w:eastAsia="MS Gothic" w:hAnsi="Segoe UI Symbol" w:cs="Segoe UI Symbol"/>
              <w:spacing w:val="-8"/>
            </w:rPr>
            <w:t>☐</w:t>
          </w:r>
        </w:sdtContent>
      </w:sdt>
      <w:r w:rsidR="00792861" w:rsidRPr="00CD1E1D">
        <w:rPr>
          <w:rFonts w:ascii="Lato Light" w:hAnsi="Lato Light" w:cs="Times New Roman"/>
          <w:spacing w:val="-8"/>
        </w:rPr>
        <w:t>studia</w:t>
      </w:r>
      <w:r w:rsidR="00976F84" w:rsidRPr="00CD1E1D">
        <w:rPr>
          <w:rFonts w:ascii="Lato Light" w:hAnsi="Lato Light" w:cs="Times New Roman"/>
          <w:spacing w:val="-8"/>
        </w:rPr>
        <w:t xml:space="preserve"> </w:t>
      </w:r>
      <w:r w:rsidR="00792861" w:rsidRPr="00CD1E1D">
        <w:rPr>
          <w:rFonts w:ascii="Lato Light" w:hAnsi="Lato Light" w:cs="Times New Roman"/>
          <w:spacing w:val="-8"/>
        </w:rPr>
        <w:t>III stopnia</w:t>
      </w:r>
      <w:r w:rsidR="00792861" w:rsidRPr="00CD1E1D">
        <w:rPr>
          <w:rFonts w:ascii="Lato Light" w:hAnsi="Lato Light" w:cs="Times New Roman"/>
          <w:spacing w:val="-8"/>
          <w:vertAlign w:val="superscript"/>
        </w:rPr>
        <w:t>1</w:t>
      </w:r>
    </w:p>
    <w:tbl>
      <w:tblPr>
        <w:tblStyle w:val="Tabela-Siatka"/>
        <w:tblW w:w="10420" w:type="dxa"/>
        <w:tblLayout w:type="fixed"/>
        <w:tblLook w:val="04A0" w:firstRow="1" w:lastRow="0" w:firstColumn="1" w:lastColumn="0" w:noHBand="0" w:noVBand="1"/>
      </w:tblPr>
      <w:tblGrid>
        <w:gridCol w:w="2235"/>
        <w:gridCol w:w="28"/>
        <w:gridCol w:w="2268"/>
        <w:gridCol w:w="1560"/>
        <w:gridCol w:w="1388"/>
        <w:gridCol w:w="171"/>
        <w:gridCol w:w="1417"/>
        <w:gridCol w:w="1353"/>
      </w:tblGrid>
      <w:tr w:rsidR="0072439E" w:rsidRPr="00CD1E1D" w:rsidTr="007A5429">
        <w:tc>
          <w:tcPr>
            <w:tcW w:w="10420" w:type="dxa"/>
            <w:gridSpan w:val="8"/>
            <w:shd w:val="clear" w:color="auto" w:fill="EAF1DD" w:themeFill="accent3" w:themeFillTint="33"/>
            <w:vAlign w:val="center"/>
          </w:tcPr>
          <w:p w:rsidR="0072439E" w:rsidRPr="00CD1E1D" w:rsidRDefault="0072439E" w:rsidP="0072439E">
            <w:pPr>
              <w:pStyle w:val="Akapitzlist"/>
              <w:numPr>
                <w:ilvl w:val="0"/>
                <w:numId w:val="2"/>
              </w:numPr>
              <w:ind w:left="426" w:hanging="426"/>
              <w:jc w:val="both"/>
              <w:rPr>
                <w:rFonts w:ascii="Lato Light" w:hAnsi="Lato Light" w:cs="Times New Roman"/>
                <w:b/>
                <w:sz w:val="20"/>
                <w:szCs w:val="20"/>
              </w:rPr>
            </w:pPr>
            <w:r w:rsidRPr="00CD1E1D">
              <w:rPr>
                <w:rFonts w:ascii="Lato Light" w:hAnsi="Lato Light" w:cs="Times New Roman"/>
                <w:b/>
                <w:sz w:val="20"/>
                <w:szCs w:val="20"/>
              </w:rPr>
              <w:t>Dane osobowe:</w:t>
            </w:r>
          </w:p>
        </w:tc>
      </w:tr>
      <w:tr w:rsidR="00A3205C" w:rsidRPr="00CD1E1D" w:rsidTr="00F933E3">
        <w:tc>
          <w:tcPr>
            <w:tcW w:w="2235" w:type="dxa"/>
            <w:vAlign w:val="center"/>
          </w:tcPr>
          <w:p w:rsidR="00F3571A" w:rsidRDefault="00F3571A" w:rsidP="00792861">
            <w:pPr>
              <w:pStyle w:val="Akapitzlist"/>
              <w:numPr>
                <w:ilvl w:val="1"/>
                <w:numId w:val="2"/>
              </w:numPr>
              <w:ind w:left="426" w:hanging="426"/>
              <w:rPr>
                <w:rFonts w:ascii="Lato Light" w:hAnsi="Lato Light" w:cs="Times New Roman"/>
                <w:sz w:val="20"/>
                <w:szCs w:val="20"/>
              </w:rPr>
            </w:pPr>
          </w:p>
          <w:p w:rsidR="008A31DC" w:rsidRPr="00F3571A" w:rsidRDefault="008A31DC" w:rsidP="00F3571A">
            <w:pPr>
              <w:rPr>
                <w:rFonts w:ascii="Lato Light" w:hAnsi="Lato Light" w:cs="Times New Roman"/>
                <w:sz w:val="20"/>
                <w:szCs w:val="20"/>
              </w:rPr>
            </w:pPr>
            <w:r w:rsidRPr="00F3571A">
              <w:rPr>
                <w:rFonts w:ascii="Lato Light" w:hAnsi="Lato Light" w:cs="Times New Roman"/>
                <w:sz w:val="20"/>
                <w:szCs w:val="20"/>
              </w:rPr>
              <w:t>Imię i Nazwisko</w:t>
            </w:r>
            <w:r w:rsidR="00B730F0" w:rsidRPr="00F3571A">
              <w:rPr>
                <w:rFonts w:ascii="Lato Light" w:hAnsi="Lato Light" w:cs="Times New Roman"/>
                <w:sz w:val="20"/>
                <w:szCs w:val="20"/>
              </w:rPr>
              <w:t xml:space="preserve"> </w:t>
            </w:r>
            <w:r w:rsidR="00792861" w:rsidRPr="00F3571A">
              <w:rPr>
                <w:rFonts w:ascii="Lato Light" w:hAnsi="Lato Light" w:cs="Times New Roman"/>
                <w:sz w:val="20"/>
                <w:szCs w:val="20"/>
                <w:vertAlign w:val="superscript"/>
              </w:rPr>
              <w:t>2</w:t>
            </w:r>
            <w:r w:rsidRPr="00F3571A">
              <w:rPr>
                <w:rFonts w:ascii="Lato Light" w:hAnsi="Lato Light" w:cs="Times New Roman"/>
                <w:sz w:val="20"/>
                <w:szCs w:val="20"/>
              </w:rPr>
              <w:t>:</w:t>
            </w:r>
          </w:p>
        </w:tc>
        <w:sdt>
          <w:sdtPr>
            <w:rPr>
              <w:rStyle w:val="Pogrubienie"/>
              <w:rFonts w:ascii="Lato Light" w:hAnsi="Lato Light"/>
              <w:sz w:val="20"/>
              <w:szCs w:val="20"/>
            </w:rPr>
            <w:id w:val="-600334622"/>
          </w:sdtPr>
          <w:sdtEndPr>
            <w:rPr>
              <w:rStyle w:val="Domylnaczcionkaakapitu"/>
              <w:rFonts w:cs="Times New Roman"/>
              <w:b w:val="0"/>
              <w:bCs w:val="0"/>
              <w:i/>
            </w:rPr>
          </w:sdtEndPr>
          <w:sdtContent>
            <w:tc>
              <w:tcPr>
                <w:tcW w:w="2296" w:type="dxa"/>
                <w:gridSpan w:val="2"/>
                <w:vAlign w:val="center"/>
              </w:tcPr>
              <w:p w:rsidR="008A31DC" w:rsidRPr="00CD1E1D" w:rsidRDefault="00185882" w:rsidP="000A763A">
                <w:pPr>
                  <w:rPr>
                    <w:rFonts w:ascii="Lato Light" w:hAnsi="Lato Light" w:cs="Times New Roman"/>
                    <w:i/>
                    <w:sz w:val="20"/>
                    <w:szCs w:val="20"/>
                  </w:rPr>
                </w:pPr>
                <w:sdt>
                  <w:sdtPr>
                    <w:rPr>
                      <w:rStyle w:val="Kwestionariusz"/>
                      <w:rFonts w:ascii="Lato Light" w:hAnsi="Lato Light" w:cs="Times New Roman"/>
                      <w:sz w:val="20"/>
                      <w:szCs w:val="20"/>
                    </w:rPr>
                    <w:id w:val="-189381154"/>
                    <w:showingPlcHdr/>
                  </w:sdtPr>
                  <w:sdtEndPr>
                    <w:rPr>
                      <w:rStyle w:val="Domylnaczcionkaakapitu"/>
                      <w:b w:val="0"/>
                    </w:rPr>
                  </w:sdtEndPr>
                  <w:sdtContent>
                    <w:r w:rsidR="000B5A1F" w:rsidRPr="00CD1E1D">
                      <w:rPr>
                        <w:rStyle w:val="Tekstzastpczy"/>
                        <w:rFonts w:ascii="Lato Light" w:hAnsi="Lato Light" w:cs="Times New Roman"/>
                        <w:i/>
                        <w:sz w:val="20"/>
                        <w:szCs w:val="20"/>
                      </w:rPr>
                      <w:t>Kliknij tutaj, aby wprowadzić tekst/click here to fill in</w:t>
                    </w:r>
                  </w:sdtContent>
                </w:sdt>
              </w:p>
            </w:tc>
          </w:sdtContent>
        </w:sdt>
        <w:tc>
          <w:tcPr>
            <w:tcW w:w="3119" w:type="dxa"/>
            <w:gridSpan w:val="3"/>
            <w:vAlign w:val="center"/>
          </w:tcPr>
          <w:p w:rsidR="00F3571A" w:rsidRDefault="00F3571A" w:rsidP="0072439E">
            <w:pPr>
              <w:pStyle w:val="Akapitzlist"/>
              <w:numPr>
                <w:ilvl w:val="1"/>
                <w:numId w:val="2"/>
              </w:numPr>
              <w:ind w:left="317" w:hanging="283"/>
              <w:rPr>
                <w:rFonts w:ascii="Lato Light" w:hAnsi="Lato Light" w:cs="Times New Roman"/>
                <w:sz w:val="20"/>
                <w:szCs w:val="20"/>
              </w:rPr>
            </w:pPr>
            <w:r>
              <w:rPr>
                <w:rFonts w:ascii="Lato Light" w:hAnsi="Lato Light" w:cs="Times New Roman"/>
                <w:sz w:val="20"/>
                <w:szCs w:val="20"/>
              </w:rPr>
              <w:t xml:space="preserve"> </w:t>
            </w:r>
          </w:p>
          <w:p w:rsidR="008A31DC" w:rsidRPr="00F3571A" w:rsidRDefault="008A31DC" w:rsidP="00F3571A">
            <w:pPr>
              <w:ind w:left="34"/>
              <w:rPr>
                <w:rFonts w:ascii="Lato Light" w:hAnsi="Lato Light" w:cs="Times New Roman"/>
                <w:sz w:val="20"/>
                <w:szCs w:val="20"/>
              </w:rPr>
            </w:pPr>
            <w:r w:rsidRPr="00F3571A">
              <w:rPr>
                <w:rFonts w:ascii="Lato Light" w:hAnsi="Lato Light" w:cs="Times New Roman"/>
                <w:sz w:val="20"/>
                <w:szCs w:val="20"/>
              </w:rPr>
              <w:t>Data i miejsce urodzenia (miejscowość, państwo):</w:t>
            </w:r>
          </w:p>
        </w:tc>
        <w:sdt>
          <w:sdtPr>
            <w:rPr>
              <w:rStyle w:val="Pogrubienie"/>
              <w:rFonts w:ascii="Lato Light" w:hAnsi="Lato Light"/>
              <w:sz w:val="20"/>
              <w:szCs w:val="20"/>
            </w:rPr>
            <w:id w:val="1498158143"/>
          </w:sdtPr>
          <w:sdtEndPr>
            <w:rPr>
              <w:rStyle w:val="Domylnaczcionkaakapitu"/>
              <w:rFonts w:cs="Times New Roman"/>
              <w:b w:val="0"/>
              <w:bCs w:val="0"/>
              <w:i/>
            </w:rPr>
          </w:sdtEndPr>
          <w:sdtContent>
            <w:tc>
              <w:tcPr>
                <w:tcW w:w="2770" w:type="dxa"/>
                <w:gridSpan w:val="2"/>
                <w:vAlign w:val="center"/>
              </w:tcPr>
              <w:p w:rsidR="008A31DC" w:rsidRPr="00CD1E1D" w:rsidRDefault="00185882" w:rsidP="000A763A">
                <w:pPr>
                  <w:rPr>
                    <w:rFonts w:ascii="Lato Light" w:hAnsi="Lato Light" w:cs="Times New Roman"/>
                    <w:i/>
                    <w:sz w:val="20"/>
                    <w:szCs w:val="20"/>
                  </w:rPr>
                </w:pPr>
                <w:sdt>
                  <w:sdtPr>
                    <w:rPr>
                      <w:rStyle w:val="Kwestionariusz"/>
                      <w:rFonts w:ascii="Lato Light" w:hAnsi="Lato Light" w:cs="Times New Roman"/>
                      <w:sz w:val="20"/>
                      <w:szCs w:val="20"/>
                    </w:rPr>
                    <w:id w:val="296884323"/>
                    <w:showingPlcHdr/>
                  </w:sdtPr>
                  <w:sdtEndPr>
                    <w:rPr>
                      <w:rStyle w:val="Domylnaczcionkaakapitu"/>
                      <w:b w:val="0"/>
                    </w:rPr>
                  </w:sdtEndPr>
                  <w:sdtContent>
                    <w:r w:rsidR="000B5A1F" w:rsidRPr="00CD1E1D">
                      <w:rPr>
                        <w:rStyle w:val="Tekstzastpczy"/>
                        <w:rFonts w:ascii="Lato Light" w:hAnsi="Lato Light" w:cs="Times New Roman"/>
                        <w:i/>
                        <w:sz w:val="20"/>
                        <w:szCs w:val="20"/>
                      </w:rPr>
                      <w:t>Kliknij tutaj, aby wprowadzić tekst/click here to fill in</w:t>
                    </w:r>
                  </w:sdtContent>
                </w:sdt>
              </w:p>
            </w:tc>
          </w:sdtContent>
        </w:sdt>
      </w:tr>
      <w:tr w:rsidR="00D271A5" w:rsidRPr="00CD1E1D" w:rsidTr="00F933E3">
        <w:trPr>
          <w:gridAfter w:val="2"/>
          <w:wAfter w:w="2770" w:type="dxa"/>
        </w:trPr>
        <w:tc>
          <w:tcPr>
            <w:tcW w:w="2235" w:type="dxa"/>
            <w:vAlign w:val="center"/>
          </w:tcPr>
          <w:p w:rsidR="00F3571A" w:rsidRDefault="00F3571A" w:rsidP="0072439E">
            <w:pPr>
              <w:pStyle w:val="Akapitzlist"/>
              <w:numPr>
                <w:ilvl w:val="1"/>
                <w:numId w:val="2"/>
              </w:numPr>
              <w:ind w:left="426" w:hanging="426"/>
              <w:rPr>
                <w:rFonts w:ascii="Lato Light" w:hAnsi="Lato Light" w:cs="Times New Roman"/>
                <w:sz w:val="20"/>
                <w:szCs w:val="20"/>
              </w:rPr>
            </w:pPr>
          </w:p>
          <w:p w:rsidR="00D271A5" w:rsidRPr="00F3571A" w:rsidRDefault="00D271A5" w:rsidP="00F3571A">
            <w:pPr>
              <w:rPr>
                <w:rFonts w:ascii="Lato Light" w:hAnsi="Lato Light" w:cs="Times New Roman"/>
                <w:sz w:val="20"/>
                <w:szCs w:val="20"/>
              </w:rPr>
            </w:pPr>
            <w:r w:rsidRPr="00F3571A">
              <w:rPr>
                <w:rFonts w:ascii="Lato Light" w:hAnsi="Lato Light" w:cs="Times New Roman"/>
                <w:sz w:val="20"/>
                <w:szCs w:val="20"/>
              </w:rPr>
              <w:t xml:space="preserve">Obywatelstwo </w:t>
            </w:r>
            <w:r w:rsidRPr="00F3571A">
              <w:rPr>
                <w:rFonts w:ascii="Lato Light" w:hAnsi="Lato Light" w:cs="Times New Roman"/>
                <w:sz w:val="20"/>
                <w:szCs w:val="20"/>
                <w:vertAlign w:val="superscript"/>
              </w:rPr>
              <w:t>3</w:t>
            </w:r>
            <w:r w:rsidRPr="00F3571A">
              <w:rPr>
                <w:rFonts w:ascii="Lato Light" w:hAnsi="Lato Light" w:cs="Times New Roman"/>
                <w:sz w:val="20"/>
                <w:szCs w:val="20"/>
              </w:rPr>
              <w:t>:</w:t>
            </w:r>
          </w:p>
        </w:tc>
        <w:sdt>
          <w:sdtPr>
            <w:rPr>
              <w:rStyle w:val="Pogrubienie"/>
              <w:rFonts w:ascii="Lato Light" w:hAnsi="Lato Light"/>
              <w:sz w:val="20"/>
              <w:szCs w:val="20"/>
            </w:rPr>
            <w:id w:val="-1532483069"/>
          </w:sdtPr>
          <w:sdtEndPr>
            <w:rPr>
              <w:rStyle w:val="Domylnaczcionkaakapitu"/>
              <w:rFonts w:cs="Times New Roman"/>
              <w:b w:val="0"/>
              <w:bCs w:val="0"/>
            </w:rPr>
          </w:sdtEndPr>
          <w:sdtContent>
            <w:tc>
              <w:tcPr>
                <w:tcW w:w="2296" w:type="dxa"/>
                <w:gridSpan w:val="2"/>
                <w:vAlign w:val="center"/>
              </w:tcPr>
              <w:p w:rsidR="00D271A5" w:rsidRPr="00CD1E1D" w:rsidRDefault="00185882" w:rsidP="000A763A">
                <w:pPr>
                  <w:rPr>
                    <w:rFonts w:ascii="Lato Light" w:hAnsi="Lato Light" w:cs="Times New Roman"/>
                    <w:sz w:val="20"/>
                    <w:szCs w:val="20"/>
                  </w:rPr>
                </w:pPr>
                <w:sdt>
                  <w:sdtPr>
                    <w:rPr>
                      <w:rStyle w:val="Kwestionariusz"/>
                      <w:rFonts w:ascii="Lato Light" w:hAnsi="Lato Light" w:cs="Times New Roman"/>
                      <w:sz w:val="20"/>
                      <w:szCs w:val="20"/>
                    </w:rPr>
                    <w:id w:val="-209417254"/>
                    <w:showingPlcHdr/>
                  </w:sdtPr>
                  <w:sdtEndPr>
                    <w:rPr>
                      <w:rStyle w:val="Domylnaczcionkaakapitu"/>
                      <w:b w:val="0"/>
                    </w:rPr>
                  </w:sdtEndPr>
                  <w:sdtContent>
                    <w:r w:rsidR="00D271A5" w:rsidRPr="00CD1E1D">
                      <w:rPr>
                        <w:rStyle w:val="Tekstzastpczy"/>
                        <w:rFonts w:ascii="Lato Light" w:hAnsi="Lato Light" w:cs="Times New Roman"/>
                        <w:i/>
                        <w:sz w:val="20"/>
                        <w:szCs w:val="20"/>
                      </w:rPr>
                      <w:t>Kliknij tutaj, aby wprowadzić tekst/click here to fill in</w:t>
                    </w:r>
                  </w:sdtContent>
                </w:sdt>
              </w:p>
            </w:tc>
          </w:sdtContent>
        </w:sdt>
        <w:sdt>
          <w:sdtPr>
            <w:rPr>
              <w:rStyle w:val="Pogrubienie"/>
              <w:rFonts w:ascii="Lato Light" w:hAnsi="Lato Light"/>
              <w:sz w:val="20"/>
              <w:szCs w:val="20"/>
            </w:rPr>
            <w:id w:val="-414241232"/>
          </w:sdtPr>
          <w:sdtEndPr>
            <w:rPr>
              <w:rStyle w:val="Domylnaczcionkaakapitu"/>
              <w:rFonts w:cs="Times New Roman"/>
              <w:b w:val="0"/>
              <w:bCs w:val="0"/>
            </w:rPr>
          </w:sdtEndPr>
          <w:sdtContent>
            <w:tc>
              <w:tcPr>
                <w:tcW w:w="3119" w:type="dxa"/>
                <w:gridSpan w:val="3"/>
                <w:vAlign w:val="center"/>
              </w:tcPr>
              <w:p w:rsidR="00D271A5" w:rsidRPr="00CD1E1D" w:rsidRDefault="00185882" w:rsidP="000A763A">
                <w:pPr>
                  <w:rPr>
                    <w:rFonts w:ascii="Lato Light" w:hAnsi="Lato Light" w:cs="Times New Roman"/>
                    <w:sz w:val="20"/>
                    <w:szCs w:val="20"/>
                  </w:rPr>
                </w:pPr>
                <w:sdt>
                  <w:sdtPr>
                    <w:rPr>
                      <w:rStyle w:val="Kwestionariusz"/>
                      <w:rFonts w:ascii="Lato Light" w:hAnsi="Lato Light" w:cs="Times New Roman"/>
                      <w:sz w:val="20"/>
                      <w:szCs w:val="20"/>
                    </w:rPr>
                    <w:id w:val="1597448673"/>
                    <w:showingPlcHdr/>
                  </w:sdtPr>
                  <w:sdtEndPr>
                    <w:rPr>
                      <w:rStyle w:val="Domylnaczcionkaakapitu"/>
                      <w:b w:val="0"/>
                    </w:rPr>
                  </w:sdtEndPr>
                  <w:sdtContent>
                    <w:r w:rsidR="00D271A5" w:rsidRPr="00CD1E1D">
                      <w:rPr>
                        <w:rStyle w:val="Tekstzastpczy"/>
                        <w:rFonts w:ascii="Lato Light" w:hAnsi="Lato Light" w:cs="Times New Roman"/>
                        <w:i/>
                        <w:sz w:val="20"/>
                        <w:szCs w:val="20"/>
                      </w:rPr>
                      <w:t>Kliknij tutaj, aby wprowadzić tekst/click here to fill in</w:t>
                    </w:r>
                  </w:sdtContent>
                </w:sdt>
              </w:p>
            </w:tc>
          </w:sdtContent>
        </w:sdt>
      </w:tr>
      <w:tr w:rsidR="00AD29FC" w:rsidRPr="00CD1E1D" w:rsidTr="007A5429">
        <w:tc>
          <w:tcPr>
            <w:tcW w:w="10420" w:type="dxa"/>
            <w:gridSpan w:val="8"/>
            <w:shd w:val="clear" w:color="auto" w:fill="EAF1DD" w:themeFill="accent3" w:themeFillTint="33"/>
            <w:vAlign w:val="center"/>
          </w:tcPr>
          <w:p w:rsidR="00AD29FC" w:rsidRPr="00CD1E1D" w:rsidRDefault="00AD29FC" w:rsidP="007A5429">
            <w:pPr>
              <w:pStyle w:val="Akapitzlist"/>
              <w:numPr>
                <w:ilvl w:val="0"/>
                <w:numId w:val="2"/>
              </w:numPr>
              <w:ind w:left="426" w:hanging="426"/>
              <w:rPr>
                <w:rFonts w:ascii="Lato Light" w:hAnsi="Lato Light" w:cs="Times New Roman"/>
                <w:b/>
                <w:sz w:val="20"/>
                <w:szCs w:val="20"/>
              </w:rPr>
            </w:pPr>
            <w:r w:rsidRPr="00CD1E1D">
              <w:rPr>
                <w:rFonts w:ascii="Lato Light" w:hAnsi="Lato Light" w:cs="Times New Roman"/>
                <w:b/>
                <w:sz w:val="20"/>
                <w:szCs w:val="20"/>
              </w:rPr>
              <w:t>Informacje dotyczące kształcenia</w:t>
            </w:r>
            <w:r w:rsidR="007A5429" w:rsidRPr="00CD1E1D">
              <w:rPr>
                <w:rFonts w:ascii="Lato Light" w:hAnsi="Lato Light" w:cs="Times New Roman"/>
                <w:sz w:val="20"/>
                <w:szCs w:val="20"/>
                <w:vertAlign w:val="superscript"/>
              </w:rPr>
              <w:t>4</w:t>
            </w:r>
            <w:r w:rsidRPr="00CD1E1D">
              <w:rPr>
                <w:rFonts w:ascii="Lato Light" w:hAnsi="Lato Light" w:cs="Times New Roman"/>
                <w:b/>
                <w:sz w:val="20"/>
                <w:szCs w:val="20"/>
              </w:rPr>
              <w:t>:</w:t>
            </w:r>
          </w:p>
        </w:tc>
      </w:tr>
      <w:tr w:rsidR="00AD29FC" w:rsidRPr="00CD1E1D" w:rsidTr="00F3571A">
        <w:tc>
          <w:tcPr>
            <w:tcW w:w="2263" w:type="dxa"/>
            <w:gridSpan w:val="2"/>
            <w:vAlign w:val="center"/>
          </w:tcPr>
          <w:p w:rsidR="00F3571A" w:rsidRDefault="00F3571A" w:rsidP="006B212F">
            <w:pPr>
              <w:pStyle w:val="Akapitzlist"/>
              <w:numPr>
                <w:ilvl w:val="1"/>
                <w:numId w:val="2"/>
              </w:numPr>
              <w:ind w:left="426" w:hanging="426"/>
              <w:rPr>
                <w:rFonts w:ascii="Lato Light" w:hAnsi="Lato Light" w:cs="Times New Roman"/>
                <w:sz w:val="20"/>
                <w:szCs w:val="20"/>
              </w:rPr>
            </w:pPr>
          </w:p>
          <w:p w:rsidR="00A3205C" w:rsidRPr="00F3571A" w:rsidRDefault="00A3205C" w:rsidP="00F3571A">
            <w:pPr>
              <w:rPr>
                <w:rFonts w:ascii="Lato Light" w:hAnsi="Lato Light" w:cs="Times New Roman"/>
                <w:sz w:val="20"/>
                <w:szCs w:val="20"/>
              </w:rPr>
            </w:pPr>
            <w:r w:rsidRPr="00F3571A">
              <w:rPr>
                <w:rFonts w:ascii="Lato Light" w:hAnsi="Lato Light" w:cs="Times New Roman"/>
                <w:sz w:val="20"/>
                <w:szCs w:val="20"/>
              </w:rPr>
              <w:t>Kierunek studiów</w:t>
            </w:r>
            <w:r w:rsidR="006B212F" w:rsidRPr="00F3571A">
              <w:rPr>
                <w:rFonts w:ascii="Lato Light" w:hAnsi="Lato Light" w:cs="Times New Roman"/>
                <w:sz w:val="20"/>
                <w:szCs w:val="20"/>
              </w:rPr>
              <w:t xml:space="preserve"> i </w:t>
            </w:r>
            <w:r w:rsidRPr="00F3571A">
              <w:rPr>
                <w:rFonts w:ascii="Lato Light" w:hAnsi="Lato Light" w:cs="Times New Roman"/>
                <w:sz w:val="20"/>
                <w:szCs w:val="20"/>
              </w:rPr>
              <w:t>wydział:</w:t>
            </w:r>
          </w:p>
        </w:tc>
        <w:sdt>
          <w:sdtPr>
            <w:rPr>
              <w:rStyle w:val="Pogrubienie"/>
              <w:rFonts w:ascii="Lato Light" w:hAnsi="Lato Light"/>
              <w:sz w:val="20"/>
              <w:szCs w:val="20"/>
            </w:rPr>
            <w:id w:val="673300420"/>
          </w:sdtPr>
          <w:sdtEndPr>
            <w:rPr>
              <w:rStyle w:val="Domylnaczcionkaakapitu"/>
              <w:rFonts w:cs="Times New Roman"/>
              <w:b w:val="0"/>
              <w:bCs w:val="0"/>
            </w:rPr>
          </w:sdtEndPr>
          <w:sdtContent>
            <w:tc>
              <w:tcPr>
                <w:tcW w:w="2268" w:type="dxa"/>
                <w:vAlign w:val="center"/>
              </w:tcPr>
              <w:p w:rsidR="00A3205C" w:rsidRPr="00CD1E1D" w:rsidRDefault="00185882" w:rsidP="000A763A">
                <w:pPr>
                  <w:rPr>
                    <w:rFonts w:ascii="Lato Light" w:hAnsi="Lato Light" w:cs="Times New Roman"/>
                    <w:sz w:val="20"/>
                    <w:szCs w:val="20"/>
                  </w:rPr>
                </w:pPr>
                <w:sdt>
                  <w:sdtPr>
                    <w:rPr>
                      <w:rStyle w:val="Kwestionariusz"/>
                      <w:rFonts w:ascii="Lato Light" w:hAnsi="Lato Light" w:cs="Times New Roman"/>
                      <w:sz w:val="20"/>
                      <w:szCs w:val="20"/>
                    </w:rPr>
                    <w:id w:val="389005866"/>
                    <w:showingPlcHdr/>
                  </w:sdtPr>
                  <w:sdtEndPr>
                    <w:rPr>
                      <w:rStyle w:val="Domylnaczcionkaakapitu"/>
                      <w:b w:val="0"/>
                    </w:rPr>
                  </w:sdtEndPr>
                  <w:sdtContent>
                    <w:r w:rsidR="000B5A1F" w:rsidRPr="00CD1E1D">
                      <w:rPr>
                        <w:rStyle w:val="Tekstzastpczy"/>
                        <w:rFonts w:ascii="Lato Light" w:hAnsi="Lato Light" w:cs="Times New Roman"/>
                        <w:i/>
                        <w:sz w:val="20"/>
                        <w:szCs w:val="20"/>
                      </w:rPr>
                      <w:t>Kliknij tutaj, aby wprowadzić tekst/click here to fill in</w:t>
                    </w:r>
                  </w:sdtContent>
                </w:sdt>
              </w:p>
            </w:tc>
          </w:sdtContent>
        </w:sdt>
        <w:tc>
          <w:tcPr>
            <w:tcW w:w="1560" w:type="dxa"/>
            <w:vAlign w:val="center"/>
          </w:tcPr>
          <w:p w:rsidR="00F3571A" w:rsidRDefault="00F3571A" w:rsidP="00073A6C">
            <w:pPr>
              <w:pStyle w:val="Akapitzlist"/>
              <w:numPr>
                <w:ilvl w:val="1"/>
                <w:numId w:val="2"/>
              </w:numPr>
              <w:ind w:left="317" w:hanging="283"/>
              <w:rPr>
                <w:rFonts w:ascii="Lato Light" w:hAnsi="Lato Light" w:cs="Times New Roman"/>
                <w:sz w:val="20"/>
                <w:szCs w:val="20"/>
              </w:rPr>
            </w:pPr>
            <w:r>
              <w:rPr>
                <w:rFonts w:ascii="Lato Light" w:hAnsi="Lato Light" w:cs="Times New Roman"/>
                <w:sz w:val="20"/>
                <w:szCs w:val="20"/>
              </w:rPr>
              <w:t xml:space="preserve"> </w:t>
            </w:r>
          </w:p>
          <w:p w:rsidR="00A3205C" w:rsidRPr="00F3571A" w:rsidRDefault="00073A6C" w:rsidP="00F3571A">
            <w:pPr>
              <w:ind w:left="34"/>
              <w:rPr>
                <w:rFonts w:ascii="Lato Light" w:hAnsi="Lato Light" w:cs="Times New Roman"/>
                <w:sz w:val="20"/>
                <w:szCs w:val="20"/>
              </w:rPr>
            </w:pPr>
            <w:r w:rsidRPr="00F3571A">
              <w:rPr>
                <w:rFonts w:ascii="Lato Light" w:hAnsi="Lato Light" w:cs="Times New Roman"/>
                <w:sz w:val="20"/>
                <w:szCs w:val="20"/>
              </w:rPr>
              <w:t>Ukończony r</w:t>
            </w:r>
            <w:r w:rsidR="006B212F" w:rsidRPr="00F3571A">
              <w:rPr>
                <w:rFonts w:ascii="Lato Light" w:hAnsi="Lato Light" w:cs="Times New Roman"/>
                <w:sz w:val="20"/>
                <w:szCs w:val="20"/>
              </w:rPr>
              <w:t>ok studiów</w:t>
            </w:r>
            <w:r w:rsidR="00A3205C" w:rsidRPr="00F3571A">
              <w:rPr>
                <w:rFonts w:ascii="Lato Light" w:hAnsi="Lato Light" w:cs="Times New Roman"/>
                <w:sz w:val="20"/>
                <w:szCs w:val="20"/>
              </w:rPr>
              <w:t>:</w:t>
            </w:r>
          </w:p>
        </w:tc>
        <w:tc>
          <w:tcPr>
            <w:tcW w:w="1388" w:type="dxa"/>
            <w:vAlign w:val="center"/>
          </w:tcPr>
          <w:sdt>
            <w:sdtPr>
              <w:rPr>
                <w:rStyle w:val="Pogrubienie"/>
                <w:rFonts w:ascii="Lato Light" w:hAnsi="Lato Light"/>
                <w:sz w:val="20"/>
                <w:szCs w:val="20"/>
              </w:rPr>
              <w:id w:val="1518190142"/>
            </w:sdtPr>
            <w:sdtEndPr>
              <w:rPr>
                <w:rStyle w:val="Domylnaczcionkaakapitu"/>
                <w:rFonts w:cs="Times New Roman"/>
                <w:b w:val="0"/>
                <w:bCs w:val="0"/>
              </w:rPr>
            </w:sdtEndPr>
            <w:sdtContent>
              <w:p w:rsidR="00A3205C" w:rsidRPr="00CD1E1D" w:rsidRDefault="00185882" w:rsidP="000A763A">
                <w:pPr>
                  <w:rPr>
                    <w:rFonts w:ascii="Lato Light" w:hAnsi="Lato Light" w:cs="Times New Roman"/>
                    <w:sz w:val="20"/>
                    <w:szCs w:val="20"/>
                  </w:rPr>
                </w:pPr>
                <w:sdt>
                  <w:sdtPr>
                    <w:rPr>
                      <w:rStyle w:val="Kwestionariusz"/>
                      <w:rFonts w:ascii="Lato Light" w:hAnsi="Lato Light" w:cs="Times New Roman"/>
                      <w:sz w:val="20"/>
                      <w:szCs w:val="20"/>
                    </w:rPr>
                    <w:id w:val="355240036"/>
                    <w:showingPlcHdr/>
                  </w:sdtPr>
                  <w:sdtEndPr>
                    <w:rPr>
                      <w:rStyle w:val="Domylnaczcionkaakapitu"/>
                      <w:b w:val="0"/>
                    </w:rPr>
                  </w:sdtEndPr>
                  <w:sdtContent>
                    <w:r w:rsidR="000B5A1F" w:rsidRPr="00CD1E1D">
                      <w:rPr>
                        <w:rStyle w:val="Tekstzastpczy"/>
                        <w:rFonts w:ascii="Lato Light" w:hAnsi="Lato Light" w:cs="Times New Roman"/>
                        <w:i/>
                        <w:sz w:val="20"/>
                        <w:szCs w:val="20"/>
                      </w:rPr>
                      <w:t>Kliknij tutaj, aby wprowadzić tekst/click here to fill in</w:t>
                    </w:r>
                  </w:sdtContent>
                </w:sdt>
              </w:p>
            </w:sdtContent>
          </w:sdt>
        </w:tc>
        <w:tc>
          <w:tcPr>
            <w:tcW w:w="1588" w:type="dxa"/>
            <w:gridSpan w:val="2"/>
            <w:vAlign w:val="center"/>
          </w:tcPr>
          <w:p w:rsidR="00F3571A" w:rsidRDefault="00F3571A" w:rsidP="00073A6C">
            <w:pPr>
              <w:pStyle w:val="Akapitzlist"/>
              <w:numPr>
                <w:ilvl w:val="1"/>
                <w:numId w:val="2"/>
              </w:numPr>
              <w:ind w:left="316" w:hanging="312"/>
              <w:rPr>
                <w:rFonts w:ascii="Lato Light" w:hAnsi="Lato Light" w:cs="Times New Roman"/>
                <w:sz w:val="20"/>
                <w:szCs w:val="20"/>
              </w:rPr>
            </w:pPr>
          </w:p>
          <w:p w:rsidR="00A3205C" w:rsidRPr="00F3571A" w:rsidRDefault="00073A6C" w:rsidP="00F3571A">
            <w:pPr>
              <w:ind w:left="4"/>
              <w:rPr>
                <w:rFonts w:ascii="Lato Light" w:hAnsi="Lato Light" w:cs="Times New Roman"/>
                <w:sz w:val="20"/>
                <w:szCs w:val="20"/>
              </w:rPr>
            </w:pPr>
            <w:r w:rsidRPr="00F3571A">
              <w:rPr>
                <w:rFonts w:ascii="Lato Light" w:hAnsi="Lato Light" w:cs="Times New Roman"/>
                <w:sz w:val="20"/>
                <w:szCs w:val="20"/>
              </w:rPr>
              <w:t>Średnia ocen z ukończonego</w:t>
            </w:r>
            <w:r w:rsidR="00A3205C" w:rsidRPr="00F3571A">
              <w:rPr>
                <w:rFonts w:ascii="Lato Light" w:hAnsi="Lato Light" w:cs="Times New Roman"/>
                <w:sz w:val="20"/>
                <w:szCs w:val="20"/>
              </w:rPr>
              <w:t xml:space="preserve"> roku</w:t>
            </w:r>
            <w:r w:rsidR="00B730F0" w:rsidRPr="00F3571A">
              <w:rPr>
                <w:rFonts w:ascii="Lato Light" w:hAnsi="Lato Light" w:cs="Times New Roman"/>
                <w:sz w:val="20"/>
                <w:szCs w:val="20"/>
              </w:rPr>
              <w:t xml:space="preserve"> </w:t>
            </w:r>
            <w:r w:rsidRPr="00F3571A">
              <w:rPr>
                <w:rFonts w:ascii="Lato Light" w:hAnsi="Lato Light" w:cs="Times New Roman"/>
                <w:sz w:val="20"/>
                <w:szCs w:val="20"/>
              </w:rPr>
              <w:t>studiów</w:t>
            </w:r>
            <w:r w:rsidR="00792861" w:rsidRPr="00F3571A">
              <w:rPr>
                <w:rFonts w:ascii="Lato Light" w:hAnsi="Lato Light" w:cs="Times New Roman"/>
                <w:sz w:val="20"/>
                <w:szCs w:val="20"/>
                <w:vertAlign w:val="superscript"/>
              </w:rPr>
              <w:t>4</w:t>
            </w:r>
            <w:r w:rsidR="00A3205C" w:rsidRPr="00F3571A">
              <w:rPr>
                <w:rFonts w:ascii="Lato Light" w:hAnsi="Lato Light" w:cs="Times New Roman"/>
                <w:sz w:val="20"/>
                <w:szCs w:val="20"/>
              </w:rPr>
              <w:t>:</w:t>
            </w:r>
          </w:p>
        </w:tc>
        <w:sdt>
          <w:sdtPr>
            <w:rPr>
              <w:rStyle w:val="Pogrubienie"/>
              <w:rFonts w:ascii="Lato Light" w:hAnsi="Lato Light"/>
              <w:sz w:val="20"/>
              <w:szCs w:val="20"/>
            </w:rPr>
            <w:id w:val="214236511"/>
          </w:sdtPr>
          <w:sdtEndPr>
            <w:rPr>
              <w:rStyle w:val="Domylnaczcionkaakapitu"/>
              <w:rFonts w:cs="Times New Roman"/>
              <w:b w:val="0"/>
              <w:bCs w:val="0"/>
            </w:rPr>
          </w:sdtEndPr>
          <w:sdtContent>
            <w:tc>
              <w:tcPr>
                <w:tcW w:w="1353" w:type="dxa"/>
                <w:vAlign w:val="center"/>
              </w:tcPr>
              <w:p w:rsidR="00A3205C" w:rsidRPr="00CD1E1D" w:rsidRDefault="00185882" w:rsidP="000A763A">
                <w:pPr>
                  <w:rPr>
                    <w:rFonts w:ascii="Lato Light" w:hAnsi="Lato Light" w:cs="Times New Roman"/>
                    <w:sz w:val="20"/>
                    <w:szCs w:val="20"/>
                  </w:rPr>
                </w:pPr>
                <w:sdt>
                  <w:sdtPr>
                    <w:rPr>
                      <w:rStyle w:val="Kwestionariusz"/>
                      <w:rFonts w:ascii="Lato Light" w:hAnsi="Lato Light" w:cs="Times New Roman"/>
                      <w:sz w:val="20"/>
                      <w:szCs w:val="20"/>
                    </w:rPr>
                    <w:id w:val="1796013467"/>
                    <w:showingPlcHdr/>
                  </w:sdtPr>
                  <w:sdtEndPr>
                    <w:rPr>
                      <w:rStyle w:val="Domylnaczcionkaakapitu"/>
                      <w:b w:val="0"/>
                    </w:rPr>
                  </w:sdtEndPr>
                  <w:sdtContent>
                    <w:r w:rsidR="000B5A1F" w:rsidRPr="00CD1E1D">
                      <w:rPr>
                        <w:rStyle w:val="Tekstzastpczy"/>
                        <w:rFonts w:ascii="Lato Light" w:hAnsi="Lato Light" w:cs="Times New Roman"/>
                        <w:i/>
                        <w:sz w:val="20"/>
                        <w:szCs w:val="20"/>
                      </w:rPr>
                      <w:t>Kliknij tutaj, aby wprowadzić tekst/click here to fill in</w:t>
                    </w:r>
                  </w:sdtContent>
                </w:sdt>
              </w:p>
            </w:tc>
          </w:sdtContent>
        </w:sdt>
      </w:tr>
      <w:tr w:rsidR="007D29AD" w:rsidRPr="00CD1E1D" w:rsidTr="00F933E3">
        <w:tc>
          <w:tcPr>
            <w:tcW w:w="2263" w:type="dxa"/>
            <w:gridSpan w:val="2"/>
            <w:vAlign w:val="center"/>
          </w:tcPr>
          <w:p w:rsidR="007D29AD" w:rsidRPr="00CD1E1D" w:rsidRDefault="007D29AD" w:rsidP="00AD29FC">
            <w:pPr>
              <w:pStyle w:val="Akapitzlist"/>
              <w:numPr>
                <w:ilvl w:val="1"/>
                <w:numId w:val="2"/>
              </w:numPr>
              <w:ind w:left="426" w:hanging="426"/>
              <w:rPr>
                <w:rFonts w:ascii="Lato Light" w:hAnsi="Lato Light" w:cs="Times New Roman"/>
                <w:sz w:val="20"/>
                <w:szCs w:val="20"/>
              </w:rPr>
            </w:pPr>
            <w:r w:rsidRPr="00CD1E1D">
              <w:rPr>
                <w:rFonts w:ascii="Lato Light" w:hAnsi="Lato Light" w:cs="Times New Roman"/>
                <w:sz w:val="20"/>
                <w:szCs w:val="20"/>
              </w:rPr>
              <w:t>Stanowisko uczelni:</w:t>
            </w:r>
          </w:p>
        </w:tc>
        <w:sdt>
          <w:sdtPr>
            <w:rPr>
              <w:rStyle w:val="Pogrubienie"/>
              <w:rFonts w:ascii="Lato Light" w:hAnsi="Lato Light"/>
              <w:sz w:val="20"/>
              <w:szCs w:val="20"/>
            </w:rPr>
            <w:id w:val="345989830"/>
          </w:sdtPr>
          <w:sdtEndPr>
            <w:rPr>
              <w:rStyle w:val="Domylnaczcionkaakapitu"/>
              <w:rFonts w:cs="Times New Roman"/>
              <w:b w:val="0"/>
              <w:bCs w:val="0"/>
            </w:rPr>
          </w:sdtEndPr>
          <w:sdtContent>
            <w:tc>
              <w:tcPr>
                <w:tcW w:w="8157" w:type="dxa"/>
                <w:gridSpan w:val="6"/>
                <w:vAlign w:val="center"/>
              </w:tcPr>
              <w:p w:rsidR="007D29AD" w:rsidRPr="00CD1E1D" w:rsidRDefault="00185882" w:rsidP="000A763A">
                <w:pPr>
                  <w:rPr>
                    <w:rFonts w:ascii="Lato Light" w:hAnsi="Lato Light" w:cs="Times New Roman"/>
                    <w:sz w:val="20"/>
                    <w:szCs w:val="20"/>
                  </w:rPr>
                </w:pPr>
                <w:sdt>
                  <w:sdtPr>
                    <w:rPr>
                      <w:rStyle w:val="Kwestionariusz"/>
                      <w:rFonts w:ascii="Lato Light" w:hAnsi="Lato Light" w:cs="Times New Roman"/>
                      <w:sz w:val="20"/>
                      <w:szCs w:val="20"/>
                    </w:rPr>
                    <w:id w:val="-571192027"/>
                    <w:showingPlcHdr/>
                  </w:sdtPr>
                  <w:sdtEndPr>
                    <w:rPr>
                      <w:rStyle w:val="Domylnaczcionkaakapitu"/>
                      <w:b w:val="0"/>
                    </w:rPr>
                  </w:sdtEndPr>
                  <w:sdtContent>
                    <w:r w:rsidR="007D29AD" w:rsidRPr="00CD1E1D">
                      <w:rPr>
                        <w:rStyle w:val="Tekstzastpczy"/>
                        <w:rFonts w:ascii="Lato Light" w:hAnsi="Lato Light" w:cs="Times New Roman"/>
                        <w:i/>
                        <w:sz w:val="20"/>
                        <w:szCs w:val="20"/>
                      </w:rPr>
                      <w:t>Kliknij tutaj, aby wprowadzić tekst/click here to fill in</w:t>
                    </w:r>
                  </w:sdtContent>
                </w:sdt>
              </w:p>
            </w:tc>
          </w:sdtContent>
        </w:sdt>
      </w:tr>
    </w:tbl>
    <w:p w:rsidR="007A5429" w:rsidRPr="00CD1E1D" w:rsidRDefault="007A5429" w:rsidP="00364D24">
      <w:pPr>
        <w:spacing w:after="0" w:line="240" w:lineRule="auto"/>
        <w:rPr>
          <w:rFonts w:ascii="Lato Light" w:eastAsia="Times New Roman" w:hAnsi="Lato Light" w:cs="Times New Roman"/>
          <w:b/>
          <w:sz w:val="16"/>
          <w:szCs w:val="16"/>
          <w:lang w:eastAsia="pl-PL"/>
        </w:rPr>
      </w:pPr>
    </w:p>
    <w:p w:rsidR="00DB3724" w:rsidRDefault="00DB3724" w:rsidP="00364D24">
      <w:pPr>
        <w:spacing w:after="0" w:line="240" w:lineRule="auto"/>
        <w:rPr>
          <w:rFonts w:ascii="Lato Light" w:eastAsia="Times New Roman" w:hAnsi="Lato Light" w:cs="Times New Roman"/>
          <w:b/>
          <w:sz w:val="16"/>
          <w:szCs w:val="16"/>
          <w:lang w:eastAsia="pl-PL"/>
        </w:rPr>
      </w:pPr>
    </w:p>
    <w:p w:rsidR="0071127B" w:rsidRPr="00CD1E1D" w:rsidRDefault="0071127B" w:rsidP="00364D24">
      <w:pPr>
        <w:spacing w:after="0" w:line="240" w:lineRule="auto"/>
        <w:rPr>
          <w:rFonts w:ascii="Lato Light" w:eastAsia="Times New Roman" w:hAnsi="Lato Light" w:cs="Times New Roman"/>
          <w:b/>
          <w:sz w:val="16"/>
          <w:szCs w:val="16"/>
          <w:lang w:eastAsia="pl-PL"/>
        </w:rPr>
      </w:pPr>
    </w:p>
    <w:p w:rsidR="00364D24" w:rsidRPr="00CD1E1D" w:rsidRDefault="00364D24" w:rsidP="00364D24">
      <w:pPr>
        <w:spacing w:after="0" w:line="240" w:lineRule="auto"/>
        <w:rPr>
          <w:rFonts w:ascii="Lato Light" w:eastAsia="Times New Roman" w:hAnsi="Lato Light" w:cs="Times New Roman"/>
          <w:sz w:val="24"/>
          <w:szCs w:val="24"/>
          <w:lang w:eastAsia="pl-PL"/>
        </w:rPr>
      </w:pPr>
    </w:p>
    <w:p w:rsidR="00364D24" w:rsidRPr="005E22E2" w:rsidRDefault="00364D24" w:rsidP="00B6429A">
      <w:pPr>
        <w:spacing w:after="0" w:line="240" w:lineRule="auto"/>
        <w:ind w:firstLine="708"/>
        <w:rPr>
          <w:rFonts w:ascii="Lato Light" w:eastAsia="Times New Roman" w:hAnsi="Lato Light" w:cs="Times New Roman"/>
          <w:sz w:val="18"/>
          <w:szCs w:val="18"/>
          <w:lang w:eastAsia="pl-PL"/>
        </w:rPr>
      </w:pPr>
      <w:r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>……….……………………………</w:t>
      </w:r>
      <w:r w:rsidR="00F933E3"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>…</w:t>
      </w:r>
      <w:r w:rsidR="00326D5A">
        <w:rPr>
          <w:rFonts w:ascii="Lato Light" w:eastAsia="Times New Roman" w:hAnsi="Lato Light" w:cs="Times New Roman"/>
          <w:sz w:val="18"/>
          <w:szCs w:val="18"/>
          <w:lang w:eastAsia="pl-PL"/>
        </w:rPr>
        <w:t>……….</w:t>
      </w:r>
      <w:r w:rsidR="00F933E3"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ab/>
      </w:r>
      <w:r w:rsidR="00F933E3"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ab/>
      </w:r>
      <w:r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ab/>
        <w:t xml:space="preserve">                                              </w:t>
      </w:r>
      <w:r w:rsidR="00326D5A">
        <w:rPr>
          <w:rFonts w:ascii="Lato Light" w:eastAsia="Times New Roman" w:hAnsi="Lato Light" w:cs="Times New Roman"/>
          <w:sz w:val="18"/>
          <w:szCs w:val="18"/>
          <w:lang w:eastAsia="pl-PL"/>
        </w:rPr>
        <w:tab/>
      </w:r>
      <w:r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 xml:space="preserve"> </w:t>
      </w:r>
      <w:r w:rsidR="00B730F0"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ab/>
      </w:r>
      <w:r w:rsidR="00F933E3"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>………………..</w:t>
      </w:r>
      <w:r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>…………............….……</w:t>
      </w:r>
    </w:p>
    <w:p w:rsidR="00364D24" w:rsidRPr="005E22E2" w:rsidRDefault="00364D24" w:rsidP="00364D24">
      <w:pPr>
        <w:spacing w:after="0" w:line="240" w:lineRule="auto"/>
        <w:rPr>
          <w:rFonts w:ascii="Lato Light" w:eastAsia="Times New Roman" w:hAnsi="Lato Light" w:cs="Times New Roman"/>
          <w:sz w:val="18"/>
          <w:szCs w:val="18"/>
          <w:lang w:eastAsia="pl-PL"/>
        </w:rPr>
      </w:pPr>
      <w:r w:rsidRPr="005E22E2">
        <w:rPr>
          <w:rFonts w:ascii="Lato Light" w:eastAsia="Times New Roman" w:hAnsi="Lato Light" w:cs="Times New Roman"/>
          <w:b/>
          <w:sz w:val="18"/>
          <w:szCs w:val="18"/>
          <w:lang w:eastAsia="pl-PL"/>
        </w:rPr>
        <w:t xml:space="preserve">       </w:t>
      </w:r>
      <w:r w:rsidR="00B6429A" w:rsidRPr="005E22E2">
        <w:rPr>
          <w:rFonts w:ascii="Lato Light" w:eastAsia="Times New Roman" w:hAnsi="Lato Light" w:cs="Times New Roman"/>
          <w:b/>
          <w:sz w:val="18"/>
          <w:szCs w:val="18"/>
          <w:lang w:eastAsia="pl-PL"/>
        </w:rPr>
        <w:tab/>
      </w:r>
      <w:r w:rsidRPr="005E22E2">
        <w:rPr>
          <w:rFonts w:ascii="Lato Light" w:eastAsia="Times New Roman" w:hAnsi="Lato Light" w:cs="Times New Roman"/>
          <w:b/>
          <w:sz w:val="18"/>
          <w:szCs w:val="18"/>
          <w:lang w:eastAsia="pl-PL"/>
        </w:rPr>
        <w:t xml:space="preserve">     </w:t>
      </w:r>
      <w:r w:rsidR="00B730F0"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 xml:space="preserve">podpis i pieczątka </w:t>
      </w:r>
      <w:r w:rsidR="00B730F0"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ab/>
      </w:r>
      <w:r w:rsidR="00B730F0"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ab/>
      </w:r>
      <w:r w:rsidR="00B730F0"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ab/>
      </w:r>
      <w:r w:rsidR="00B730F0"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ab/>
      </w:r>
      <w:r w:rsidR="00B730F0"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ab/>
      </w:r>
      <w:r w:rsidR="00B730F0"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ab/>
      </w:r>
      <w:r w:rsidR="00B6429A"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ab/>
      </w:r>
      <w:r w:rsidR="00F933E3"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 xml:space="preserve">    </w:t>
      </w:r>
      <w:r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>podpis osoby wnioskującej</w:t>
      </w:r>
    </w:p>
    <w:p w:rsidR="00364D24" w:rsidRPr="005E22E2" w:rsidRDefault="00364D24" w:rsidP="00B6429A">
      <w:pPr>
        <w:spacing w:after="0" w:line="240" w:lineRule="auto"/>
        <w:ind w:firstLine="708"/>
        <w:rPr>
          <w:rFonts w:ascii="Lato Light" w:eastAsia="Times New Roman" w:hAnsi="Lato Light" w:cs="Times New Roman"/>
          <w:sz w:val="18"/>
          <w:szCs w:val="18"/>
          <w:lang w:eastAsia="pl-PL"/>
        </w:rPr>
      </w:pPr>
      <w:r w:rsidRPr="005E22E2">
        <w:rPr>
          <w:rFonts w:ascii="Lato Light" w:eastAsia="Times New Roman" w:hAnsi="Lato Light" w:cs="Times New Roman"/>
          <w:sz w:val="18"/>
          <w:szCs w:val="18"/>
          <w:lang w:eastAsia="pl-PL"/>
        </w:rPr>
        <w:t>upoważnionego pracownika uczelni</w:t>
      </w:r>
    </w:p>
    <w:p w:rsidR="00F933E3" w:rsidRPr="005F3C2D" w:rsidRDefault="00B730F0" w:rsidP="00262AFF">
      <w:pPr>
        <w:spacing w:after="0"/>
        <w:jc w:val="both"/>
        <w:rPr>
          <w:rFonts w:ascii="Lato Light" w:hAnsi="Lato Light"/>
          <w:sz w:val="18"/>
          <w:szCs w:val="18"/>
        </w:rPr>
      </w:pPr>
      <w:r w:rsidRPr="00CD1E1D">
        <w:rPr>
          <w:rFonts w:ascii="Lato Light" w:eastAsia="Times New Roman" w:hAnsi="Lato Light" w:cs="Times New Roman"/>
          <w:lang w:eastAsia="pl-PL"/>
        </w:rPr>
        <w:br/>
      </w:r>
      <w:r w:rsidR="00F933E3" w:rsidRPr="00CD1E1D">
        <w:rPr>
          <w:rFonts w:ascii="Lato Light" w:hAnsi="Lato Light"/>
          <w:sz w:val="18"/>
          <w:szCs w:val="18"/>
        </w:rPr>
        <w:t xml:space="preserve">Informujemy, że podane we wniosku dane osobowe będą przetwarzane przez Narodową Agencję Wymiany Akademickiej, z siedzibą w Warszawie, przy ul. Polnej 40, zgodnie z ustawą z dnia 10 maja 2018 roku o ochronie danych osobowych (Dz. U. z 2018 r., poz. 1000 z </w:t>
      </w:r>
      <w:proofErr w:type="spellStart"/>
      <w:r w:rsidR="00F933E3" w:rsidRPr="00CD1E1D">
        <w:rPr>
          <w:rFonts w:ascii="Lato Light" w:hAnsi="Lato Light"/>
          <w:sz w:val="18"/>
          <w:szCs w:val="18"/>
        </w:rPr>
        <w:t>późn</w:t>
      </w:r>
      <w:proofErr w:type="spellEnd"/>
      <w:r w:rsidR="00F933E3" w:rsidRPr="00CD1E1D">
        <w:rPr>
          <w:rFonts w:ascii="Lato Light" w:hAnsi="Lato Light"/>
          <w:sz w:val="18"/>
          <w:szCs w:val="18"/>
        </w:rPr>
        <w:t xml:space="preserve">. zm.) zgodnie z celami statutowymi. Posiada Pan/Pani prawo dostępu do swoich danych oraz ich poprawiania. </w:t>
      </w:r>
      <w:r w:rsidR="00F56CA7" w:rsidRPr="00CD1E1D">
        <w:rPr>
          <w:rFonts w:ascii="Lato Light" w:hAnsi="Lato Light"/>
          <w:sz w:val="18"/>
          <w:szCs w:val="18"/>
        </w:rPr>
        <w:t>Przekazanie</w:t>
      </w:r>
      <w:r w:rsidR="00F933E3" w:rsidRPr="00CD1E1D">
        <w:rPr>
          <w:rFonts w:ascii="Lato Light" w:hAnsi="Lato Light"/>
          <w:sz w:val="18"/>
          <w:szCs w:val="18"/>
        </w:rPr>
        <w:t xml:space="preserve"> danych jest dobrowolne, ale niezbędne do realizacji wniosku. </w:t>
      </w:r>
      <w:r w:rsidR="006B3FF2" w:rsidRPr="00CD1E1D">
        <w:rPr>
          <w:rFonts w:ascii="Lato Light" w:hAnsi="Lato Light"/>
          <w:sz w:val="18"/>
          <w:szCs w:val="18"/>
        </w:rPr>
        <w:t>Potwierdzam zapoznanie się z treścią obowiązku informacyjnego RODO.</w:t>
      </w:r>
    </w:p>
    <w:p w:rsidR="00F933E3" w:rsidRDefault="00F933E3" w:rsidP="00262AFF">
      <w:pPr>
        <w:spacing w:after="0"/>
        <w:jc w:val="both"/>
        <w:rPr>
          <w:rFonts w:ascii="Lato Light" w:hAnsi="Lato Light"/>
        </w:rPr>
      </w:pPr>
    </w:p>
    <w:p w:rsidR="0071127B" w:rsidRPr="00CD1E1D" w:rsidRDefault="0071127B" w:rsidP="00262AFF">
      <w:pPr>
        <w:spacing w:after="0"/>
        <w:jc w:val="both"/>
        <w:rPr>
          <w:rFonts w:ascii="Lato Light" w:hAnsi="Lato Light"/>
        </w:rPr>
      </w:pPr>
    </w:p>
    <w:p w:rsidR="00F933E3" w:rsidRPr="00CD1E1D" w:rsidRDefault="00F933E3" w:rsidP="00B6429A">
      <w:pPr>
        <w:spacing w:after="0"/>
        <w:ind w:firstLine="708"/>
        <w:jc w:val="both"/>
        <w:rPr>
          <w:rFonts w:ascii="Lato Light" w:hAnsi="Lato Light"/>
        </w:rPr>
      </w:pPr>
      <w:r w:rsidRPr="00CD1E1D">
        <w:rPr>
          <w:rFonts w:ascii="Lato Light" w:hAnsi="Lato Light"/>
        </w:rPr>
        <w:t xml:space="preserve">……….………………………………. </w:t>
      </w:r>
      <w:r w:rsidRPr="00CD1E1D">
        <w:rPr>
          <w:rFonts w:ascii="Lato Light" w:hAnsi="Lato Light"/>
        </w:rPr>
        <w:tab/>
      </w:r>
      <w:r w:rsidRPr="00CD1E1D">
        <w:rPr>
          <w:rFonts w:ascii="Lato Light" w:hAnsi="Lato Light"/>
        </w:rPr>
        <w:tab/>
      </w:r>
      <w:r w:rsidRPr="00CD1E1D">
        <w:rPr>
          <w:rFonts w:ascii="Lato Light" w:hAnsi="Lato Light"/>
        </w:rPr>
        <w:tab/>
      </w:r>
      <w:r w:rsidRPr="00CD1E1D">
        <w:rPr>
          <w:rFonts w:ascii="Lato Light" w:hAnsi="Lato Light"/>
        </w:rPr>
        <w:tab/>
      </w:r>
      <w:r w:rsidRPr="00CD1E1D">
        <w:rPr>
          <w:rFonts w:ascii="Lato Light" w:hAnsi="Lato Light"/>
        </w:rPr>
        <w:tab/>
      </w:r>
      <w:r w:rsidRPr="00CD1E1D">
        <w:rPr>
          <w:rFonts w:ascii="Lato Light" w:hAnsi="Lato Light"/>
        </w:rPr>
        <w:tab/>
        <w:t>..…………</w:t>
      </w:r>
      <w:r w:rsidR="00326D5A">
        <w:rPr>
          <w:rFonts w:ascii="Lato Light" w:hAnsi="Lato Light"/>
        </w:rPr>
        <w:t>.....................….……….</w:t>
      </w:r>
    </w:p>
    <w:p w:rsidR="00F933E3" w:rsidRPr="005E22E2" w:rsidRDefault="00F933E3" w:rsidP="00F933E3">
      <w:pPr>
        <w:spacing w:after="0"/>
        <w:rPr>
          <w:rFonts w:ascii="Lato Light" w:hAnsi="Lato Light"/>
          <w:sz w:val="18"/>
          <w:szCs w:val="18"/>
        </w:rPr>
      </w:pPr>
      <w:r w:rsidRPr="00CD1E1D">
        <w:rPr>
          <w:rFonts w:ascii="Lato Light" w:hAnsi="Lato Light"/>
        </w:rPr>
        <w:t xml:space="preserve">        </w:t>
      </w:r>
      <w:r w:rsidR="00B6429A" w:rsidRPr="00CD1E1D">
        <w:rPr>
          <w:rFonts w:ascii="Lato Light" w:hAnsi="Lato Light"/>
        </w:rPr>
        <w:tab/>
      </w:r>
      <w:r w:rsidRPr="005E22E2">
        <w:rPr>
          <w:rFonts w:ascii="Lato Light" w:hAnsi="Lato Light"/>
          <w:sz w:val="18"/>
          <w:szCs w:val="18"/>
        </w:rPr>
        <w:t xml:space="preserve">      podpis i pieczątka </w:t>
      </w:r>
      <w:r w:rsidRPr="005E22E2">
        <w:rPr>
          <w:rFonts w:ascii="Lato Light" w:hAnsi="Lato Light"/>
          <w:sz w:val="18"/>
          <w:szCs w:val="18"/>
        </w:rPr>
        <w:tab/>
      </w:r>
      <w:r w:rsidRPr="005E22E2">
        <w:rPr>
          <w:rFonts w:ascii="Lato Light" w:hAnsi="Lato Light"/>
          <w:sz w:val="18"/>
          <w:szCs w:val="18"/>
        </w:rPr>
        <w:tab/>
      </w:r>
      <w:r w:rsidRPr="005E22E2">
        <w:rPr>
          <w:rFonts w:ascii="Lato Light" w:hAnsi="Lato Light"/>
          <w:sz w:val="18"/>
          <w:szCs w:val="18"/>
        </w:rPr>
        <w:tab/>
      </w:r>
      <w:r w:rsidRPr="005E22E2">
        <w:rPr>
          <w:rFonts w:ascii="Lato Light" w:hAnsi="Lato Light"/>
          <w:sz w:val="18"/>
          <w:szCs w:val="18"/>
        </w:rPr>
        <w:tab/>
      </w:r>
      <w:r w:rsidRPr="005E22E2">
        <w:rPr>
          <w:rFonts w:ascii="Lato Light" w:hAnsi="Lato Light"/>
          <w:sz w:val="18"/>
          <w:szCs w:val="18"/>
        </w:rPr>
        <w:tab/>
      </w:r>
      <w:r w:rsidRPr="005E22E2">
        <w:rPr>
          <w:rFonts w:ascii="Lato Light" w:hAnsi="Lato Light"/>
          <w:sz w:val="18"/>
          <w:szCs w:val="18"/>
        </w:rPr>
        <w:tab/>
        <w:t xml:space="preserve"> </w:t>
      </w:r>
      <w:r w:rsidR="00B6429A" w:rsidRPr="005E22E2">
        <w:rPr>
          <w:rFonts w:ascii="Lato Light" w:hAnsi="Lato Light"/>
          <w:sz w:val="18"/>
          <w:szCs w:val="18"/>
        </w:rPr>
        <w:tab/>
      </w:r>
      <w:r w:rsidRPr="005E22E2">
        <w:rPr>
          <w:rFonts w:ascii="Lato Light" w:hAnsi="Lato Light"/>
          <w:sz w:val="18"/>
          <w:szCs w:val="18"/>
        </w:rPr>
        <w:t xml:space="preserve">    podpis osoby wnioskującej </w:t>
      </w:r>
    </w:p>
    <w:p w:rsidR="007A5429" w:rsidRPr="005E22E2" w:rsidRDefault="00F933E3" w:rsidP="00B6429A">
      <w:pPr>
        <w:spacing w:after="0"/>
        <w:ind w:firstLine="708"/>
        <w:rPr>
          <w:rFonts w:ascii="Lato Light" w:eastAsia="Times New Roman" w:hAnsi="Lato Light" w:cs="Times New Roman"/>
          <w:b/>
          <w:sz w:val="18"/>
          <w:szCs w:val="18"/>
          <w:u w:val="single"/>
          <w:lang w:eastAsia="pl-PL"/>
        </w:rPr>
      </w:pPr>
      <w:r w:rsidRPr="005E22E2">
        <w:rPr>
          <w:rFonts w:ascii="Lato Light" w:hAnsi="Lato Light"/>
          <w:sz w:val="18"/>
          <w:szCs w:val="18"/>
        </w:rPr>
        <w:t>upoważnionego pracownika uczelni</w:t>
      </w:r>
    </w:p>
    <w:p w:rsidR="007A5429" w:rsidRPr="00CD1E1D" w:rsidRDefault="007A5429" w:rsidP="00262AFF">
      <w:pPr>
        <w:spacing w:after="0"/>
        <w:jc w:val="both"/>
        <w:rPr>
          <w:rFonts w:ascii="Lato Light" w:eastAsia="Times New Roman" w:hAnsi="Lato Light" w:cs="Times New Roman"/>
          <w:b/>
          <w:u w:val="single"/>
          <w:lang w:eastAsia="pl-PL"/>
        </w:rPr>
      </w:pPr>
    </w:p>
    <w:p w:rsidR="00B730F0" w:rsidRPr="00CD1E1D" w:rsidRDefault="00B730F0" w:rsidP="00262AFF">
      <w:pPr>
        <w:spacing w:after="0"/>
        <w:jc w:val="both"/>
        <w:rPr>
          <w:rFonts w:ascii="Lato Light" w:eastAsia="Times New Roman" w:hAnsi="Lato Light" w:cs="Times New Roman"/>
          <w:b/>
          <w:u w:val="single"/>
          <w:lang w:eastAsia="pl-PL"/>
        </w:rPr>
      </w:pPr>
      <w:r w:rsidRPr="00CD1E1D">
        <w:rPr>
          <w:rFonts w:ascii="Lato Light" w:eastAsia="Times New Roman" w:hAnsi="Lato Light" w:cs="Times New Roman"/>
          <w:b/>
          <w:u w:val="single"/>
          <w:lang w:eastAsia="pl-PL"/>
        </w:rPr>
        <w:t xml:space="preserve">Do wniosku należy dołączyć:  </w:t>
      </w:r>
    </w:p>
    <w:p w:rsidR="00B730F0" w:rsidRPr="00CD1E1D" w:rsidRDefault="00B730F0" w:rsidP="00262AFF">
      <w:pPr>
        <w:numPr>
          <w:ilvl w:val="1"/>
          <w:numId w:val="3"/>
        </w:numPr>
        <w:tabs>
          <w:tab w:val="num" w:pos="720"/>
        </w:tabs>
        <w:spacing w:after="0" w:line="240" w:lineRule="auto"/>
        <w:ind w:left="567" w:hanging="283"/>
        <w:jc w:val="both"/>
        <w:rPr>
          <w:rFonts w:ascii="Lato Light" w:eastAsia="Times New Roman" w:hAnsi="Lato Light" w:cs="Times New Roman"/>
          <w:color w:val="000000" w:themeColor="text1"/>
          <w:lang w:eastAsia="pl-PL"/>
        </w:rPr>
      </w:pPr>
      <w:r w:rsidRPr="00CD1E1D">
        <w:rPr>
          <w:rFonts w:ascii="Lato Light" w:eastAsia="Times New Roman" w:hAnsi="Lato Light" w:cs="Times New Roman"/>
          <w:color w:val="000000" w:themeColor="text1"/>
          <w:lang w:eastAsia="pl-PL"/>
        </w:rPr>
        <w:t>zaświadczenie z uczelni o zaliczeniu roku studiów i</w:t>
      </w:r>
      <w:r w:rsidR="007D29AD" w:rsidRPr="00CD1E1D">
        <w:rPr>
          <w:rFonts w:ascii="Lato Light" w:eastAsia="Times New Roman" w:hAnsi="Lato Light" w:cs="Times New Roman"/>
          <w:color w:val="000000" w:themeColor="text1"/>
          <w:lang w:eastAsia="pl-PL"/>
        </w:rPr>
        <w:t xml:space="preserve"> rejestracji na kolejny rok.</w:t>
      </w:r>
    </w:p>
    <w:p w:rsidR="00B730F0" w:rsidRPr="00CD1E1D" w:rsidRDefault="00B730F0" w:rsidP="00470104">
      <w:pPr>
        <w:tabs>
          <w:tab w:val="num" w:pos="1440"/>
        </w:tabs>
        <w:spacing w:after="0" w:line="240" w:lineRule="auto"/>
        <w:ind w:left="567"/>
        <w:jc w:val="both"/>
        <w:rPr>
          <w:rFonts w:ascii="Lato Light" w:eastAsia="Times New Roman" w:hAnsi="Lato Light" w:cs="Times New Roman"/>
          <w:color w:val="000000" w:themeColor="text1"/>
          <w:lang w:eastAsia="pl-PL"/>
        </w:rPr>
      </w:pPr>
    </w:p>
    <w:p w:rsidR="004342B8" w:rsidRPr="00CD1E1D" w:rsidRDefault="008C39FA" w:rsidP="008C39FA">
      <w:pPr>
        <w:tabs>
          <w:tab w:val="num" w:pos="1440"/>
        </w:tabs>
        <w:spacing w:after="0" w:line="240" w:lineRule="auto"/>
        <w:jc w:val="both"/>
        <w:rPr>
          <w:rFonts w:ascii="Lato Light" w:eastAsia="Times New Roman" w:hAnsi="Lato Light" w:cs="Times New Roman"/>
          <w:color w:val="000000" w:themeColor="text1"/>
          <w:lang w:eastAsia="pl-PL"/>
        </w:rPr>
      </w:pPr>
      <w:r w:rsidRPr="00CD1E1D">
        <w:rPr>
          <w:rFonts w:ascii="Lato Light" w:eastAsia="Times New Roman" w:hAnsi="Lato Light" w:cs="Times New Roman"/>
          <w:color w:val="000000" w:themeColor="text1"/>
          <w:lang w:eastAsia="pl-PL"/>
        </w:rPr>
        <w:t xml:space="preserve">UWAGA: celem utrzymania stypendium na </w:t>
      </w:r>
      <w:r w:rsidR="005A1919" w:rsidRPr="00CD1E1D">
        <w:rPr>
          <w:rFonts w:ascii="Lato Light" w:eastAsia="Times New Roman" w:hAnsi="Lato Light" w:cs="Times New Roman"/>
          <w:color w:val="000000" w:themeColor="text1"/>
          <w:lang w:eastAsia="pl-PL"/>
        </w:rPr>
        <w:t xml:space="preserve">każdy </w:t>
      </w:r>
      <w:r w:rsidRPr="00CD1E1D">
        <w:rPr>
          <w:rFonts w:ascii="Lato Light" w:eastAsia="Times New Roman" w:hAnsi="Lato Light" w:cs="Times New Roman"/>
          <w:color w:val="000000" w:themeColor="text1"/>
          <w:lang w:eastAsia="pl-PL"/>
        </w:rPr>
        <w:t>kolejny rok</w:t>
      </w:r>
      <w:r w:rsidR="005A1919" w:rsidRPr="00CD1E1D">
        <w:rPr>
          <w:rFonts w:ascii="Lato Light" w:eastAsia="Times New Roman" w:hAnsi="Lato Light" w:cs="Times New Roman"/>
          <w:color w:val="000000" w:themeColor="text1"/>
          <w:lang w:eastAsia="pl-PL"/>
        </w:rPr>
        <w:t xml:space="preserve"> akademicki</w:t>
      </w:r>
      <w:r w:rsidRPr="00CD1E1D">
        <w:rPr>
          <w:rFonts w:ascii="Lato Light" w:eastAsia="Times New Roman" w:hAnsi="Lato Light" w:cs="Times New Roman"/>
          <w:color w:val="000000" w:themeColor="text1"/>
          <w:lang w:eastAsia="pl-PL"/>
        </w:rPr>
        <w:t xml:space="preserve">, wnioskodawca corocznie zobowiązany jest do przedkładania w </w:t>
      </w:r>
      <w:r w:rsidR="00267C82" w:rsidRPr="00CD1E1D">
        <w:rPr>
          <w:rFonts w:ascii="Lato Light" w:eastAsia="Times New Roman" w:hAnsi="Lato Light" w:cs="Times New Roman"/>
          <w:color w:val="000000" w:themeColor="text1"/>
          <w:lang w:eastAsia="pl-PL"/>
        </w:rPr>
        <w:t>Narodowej Agencji Wymiany Akademickiej</w:t>
      </w:r>
      <w:r w:rsidRPr="00CD1E1D">
        <w:rPr>
          <w:rFonts w:ascii="Lato Light" w:eastAsia="Times New Roman" w:hAnsi="Lato Light" w:cs="Times New Roman"/>
          <w:color w:val="000000" w:themeColor="text1"/>
          <w:lang w:eastAsia="pl-PL"/>
        </w:rPr>
        <w:t xml:space="preserve">, w terminie przez nią wskazanym, zaświadczenia z uczelni o zaliczeniu </w:t>
      </w:r>
      <w:r w:rsidR="005A1919" w:rsidRPr="00CD1E1D">
        <w:rPr>
          <w:rFonts w:ascii="Lato Light" w:eastAsia="Times New Roman" w:hAnsi="Lato Light" w:cs="Times New Roman"/>
          <w:color w:val="000000" w:themeColor="text1"/>
          <w:lang w:eastAsia="pl-PL"/>
        </w:rPr>
        <w:t xml:space="preserve">minionego </w:t>
      </w:r>
      <w:r w:rsidRPr="00CD1E1D">
        <w:rPr>
          <w:rFonts w:ascii="Lato Light" w:eastAsia="Times New Roman" w:hAnsi="Lato Light" w:cs="Times New Roman"/>
          <w:color w:val="000000" w:themeColor="text1"/>
          <w:lang w:eastAsia="pl-PL"/>
        </w:rPr>
        <w:t>roku studiów</w:t>
      </w:r>
      <w:r w:rsidR="005A1919" w:rsidRPr="00CD1E1D">
        <w:rPr>
          <w:rFonts w:ascii="Lato Light" w:eastAsia="Times New Roman" w:hAnsi="Lato Light" w:cs="Times New Roman"/>
          <w:color w:val="000000" w:themeColor="text1"/>
          <w:lang w:eastAsia="pl-PL"/>
        </w:rPr>
        <w:t xml:space="preserve"> </w:t>
      </w:r>
      <w:r w:rsidRPr="00CD1E1D">
        <w:rPr>
          <w:rFonts w:ascii="Lato Light" w:eastAsia="Times New Roman" w:hAnsi="Lato Light" w:cs="Times New Roman"/>
          <w:color w:val="000000" w:themeColor="text1"/>
          <w:lang w:eastAsia="pl-PL"/>
        </w:rPr>
        <w:t xml:space="preserve">i rejestracji na kolejny rok. </w:t>
      </w:r>
    </w:p>
    <w:p w:rsidR="00B730F0" w:rsidRPr="00CD1E1D" w:rsidRDefault="00B730F0" w:rsidP="00262AFF">
      <w:pPr>
        <w:spacing w:after="0" w:line="240" w:lineRule="auto"/>
        <w:rPr>
          <w:rFonts w:ascii="Lato Light" w:eastAsia="Times New Roman" w:hAnsi="Lato Light" w:cs="Times New Roman"/>
          <w:b/>
          <w:lang w:eastAsia="pl-PL"/>
        </w:rPr>
      </w:pPr>
      <w:r w:rsidRPr="00CD1E1D">
        <w:rPr>
          <w:rFonts w:ascii="Lato Light" w:eastAsia="Times New Roman" w:hAnsi="Lato Light" w:cs="Times New Roman"/>
          <w:b/>
          <w:lang w:eastAsia="pl-PL"/>
        </w:rPr>
        <w:t>Wnioski niekompletne nie będą rozpatrywane.</w:t>
      </w:r>
    </w:p>
    <w:p w:rsidR="00A32951" w:rsidRPr="00CD1E1D" w:rsidRDefault="00262AFF" w:rsidP="005B1CCC">
      <w:pPr>
        <w:spacing w:after="0" w:line="240" w:lineRule="auto"/>
        <w:jc w:val="both"/>
        <w:rPr>
          <w:rFonts w:ascii="Lato Light" w:hAnsi="Lato Light" w:cs="Times New Roman"/>
          <w:sz w:val="20"/>
          <w:szCs w:val="20"/>
        </w:rPr>
      </w:pPr>
      <w:r w:rsidRPr="00CD1E1D">
        <w:rPr>
          <w:rFonts w:ascii="Lato Light" w:eastAsia="Times New Roman" w:hAnsi="Lato Light" w:cs="Times New Roman"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357</wp:posOffset>
                </wp:positionH>
                <wp:positionV relativeFrom="paragraph">
                  <wp:posOffset>167027</wp:posOffset>
                </wp:positionV>
                <wp:extent cx="6394493" cy="0"/>
                <wp:effectExtent l="0" t="0" r="25400" b="19050"/>
                <wp:wrapNone/>
                <wp:docPr id="1" name="Łącznik prostoliniowy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94493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EECF6C" id="Łącznik prostoliniowy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35pt,13.15pt" to="503.1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" strokecolor="black [3040]"/>
            </w:pict>
          </mc:Fallback>
        </mc:AlternateContent>
      </w:r>
      <w:r w:rsidR="00B730F0" w:rsidRPr="00CD1E1D">
        <w:rPr>
          <w:rFonts w:ascii="Lato Light" w:eastAsia="Times New Roman" w:hAnsi="Lato Light" w:cs="Times New Roman"/>
          <w:lang w:eastAsia="pl-PL"/>
        </w:rPr>
        <w:br/>
      </w:r>
      <w:r w:rsidR="00B730F0" w:rsidRPr="00CD1E1D">
        <w:rPr>
          <w:rFonts w:ascii="Lato Light" w:hAnsi="Lato Light" w:cs="Times New Roman"/>
          <w:sz w:val="20"/>
          <w:szCs w:val="20"/>
          <w:vertAlign w:val="superscript"/>
        </w:rPr>
        <w:footnoteRef/>
      </w:r>
      <w:r w:rsidR="00B730F0" w:rsidRPr="00CD1E1D">
        <w:rPr>
          <w:rFonts w:ascii="Lato Light" w:hAnsi="Lato Light" w:cs="Times New Roman"/>
          <w:sz w:val="20"/>
          <w:szCs w:val="20"/>
        </w:rPr>
        <w:t xml:space="preserve"> </w:t>
      </w:r>
      <w:r w:rsidR="00792861" w:rsidRPr="00CD1E1D">
        <w:rPr>
          <w:rFonts w:ascii="Lato Light" w:hAnsi="Lato Light" w:cs="Times New Roman"/>
          <w:sz w:val="20"/>
          <w:szCs w:val="20"/>
        </w:rPr>
        <w:t xml:space="preserve">właściwe zaznaczyć, </w:t>
      </w:r>
      <w:r w:rsidR="00792861" w:rsidRPr="00CD1E1D">
        <w:rPr>
          <w:rFonts w:ascii="Lato Light" w:hAnsi="Lato Light" w:cs="Times New Roman"/>
          <w:sz w:val="20"/>
          <w:szCs w:val="20"/>
          <w:vertAlign w:val="superscript"/>
        </w:rPr>
        <w:t>2</w:t>
      </w:r>
      <w:r w:rsidR="00792861" w:rsidRPr="00CD1E1D">
        <w:rPr>
          <w:rFonts w:ascii="Lato Light" w:hAnsi="Lato Light" w:cs="Times New Roman"/>
          <w:sz w:val="20"/>
          <w:szCs w:val="20"/>
        </w:rPr>
        <w:t xml:space="preserve"> </w:t>
      </w:r>
      <w:r w:rsidR="007629FA" w:rsidRPr="00CD1E1D">
        <w:rPr>
          <w:rFonts w:ascii="Lato Light" w:hAnsi="Lato Light" w:cs="Times New Roman"/>
          <w:sz w:val="20"/>
          <w:szCs w:val="20"/>
        </w:rPr>
        <w:t>p</w:t>
      </w:r>
      <w:r w:rsidR="00B730F0" w:rsidRPr="00CD1E1D">
        <w:rPr>
          <w:rFonts w:ascii="Lato Light" w:hAnsi="Lato Light" w:cs="Times New Roman"/>
          <w:sz w:val="20"/>
          <w:szCs w:val="20"/>
        </w:rPr>
        <w:t>isownia</w:t>
      </w:r>
      <w:r w:rsidR="00AD29FC" w:rsidRPr="00CD1E1D">
        <w:rPr>
          <w:rFonts w:ascii="Lato Light" w:hAnsi="Lato Light" w:cs="Times New Roman"/>
          <w:sz w:val="20"/>
          <w:szCs w:val="20"/>
        </w:rPr>
        <w:t xml:space="preserve"> zgodna z pisownią w paszporcie; </w:t>
      </w:r>
      <w:r w:rsidR="00792861" w:rsidRPr="00CD1E1D">
        <w:rPr>
          <w:rFonts w:ascii="Lato Light" w:hAnsi="Lato Light" w:cs="Times New Roman"/>
          <w:sz w:val="20"/>
          <w:szCs w:val="20"/>
          <w:vertAlign w:val="superscript"/>
        </w:rPr>
        <w:t>3</w:t>
      </w:r>
      <w:r w:rsidR="00B730F0" w:rsidRPr="00CD1E1D">
        <w:rPr>
          <w:rFonts w:ascii="Lato Light" w:hAnsi="Lato Light" w:cs="Times New Roman"/>
          <w:sz w:val="20"/>
          <w:szCs w:val="20"/>
        </w:rPr>
        <w:t xml:space="preserve"> </w:t>
      </w:r>
      <w:r w:rsidR="007629FA" w:rsidRPr="00CD1E1D">
        <w:rPr>
          <w:rFonts w:ascii="Lato Light" w:hAnsi="Lato Light" w:cs="Times New Roman"/>
          <w:sz w:val="20"/>
          <w:szCs w:val="20"/>
        </w:rPr>
        <w:t>p</w:t>
      </w:r>
      <w:r w:rsidR="00B730F0" w:rsidRPr="00CD1E1D">
        <w:rPr>
          <w:rFonts w:ascii="Lato Light" w:hAnsi="Lato Light" w:cs="Times New Roman"/>
          <w:sz w:val="20"/>
          <w:szCs w:val="20"/>
        </w:rPr>
        <w:t>odać ws</w:t>
      </w:r>
      <w:r w:rsidR="00AD29FC" w:rsidRPr="00CD1E1D">
        <w:rPr>
          <w:rFonts w:ascii="Lato Light" w:hAnsi="Lato Light" w:cs="Times New Roman"/>
          <w:sz w:val="20"/>
          <w:szCs w:val="20"/>
        </w:rPr>
        <w:t xml:space="preserve">zystkie posiadane obywatelstwa; </w:t>
      </w:r>
      <w:r w:rsidR="00792861" w:rsidRPr="00CD1E1D">
        <w:rPr>
          <w:rFonts w:ascii="Lato Light" w:hAnsi="Lato Light" w:cs="Times New Roman"/>
          <w:sz w:val="20"/>
          <w:szCs w:val="20"/>
          <w:vertAlign w:val="superscript"/>
        </w:rPr>
        <w:t>4</w:t>
      </w:r>
      <w:r w:rsidR="00B730F0" w:rsidRPr="00CD1E1D">
        <w:rPr>
          <w:rFonts w:ascii="Lato Light" w:hAnsi="Lato Light" w:cs="Times New Roman"/>
          <w:sz w:val="20"/>
          <w:szCs w:val="20"/>
        </w:rPr>
        <w:t xml:space="preserve"> </w:t>
      </w:r>
      <w:r w:rsidR="007629FA" w:rsidRPr="00CD1E1D">
        <w:rPr>
          <w:rFonts w:ascii="Lato Light" w:hAnsi="Lato Light" w:cs="Times New Roman"/>
          <w:sz w:val="20"/>
          <w:szCs w:val="20"/>
        </w:rPr>
        <w:t>w</w:t>
      </w:r>
      <w:r w:rsidR="00B730F0" w:rsidRPr="00CD1E1D">
        <w:rPr>
          <w:rFonts w:ascii="Lato Light" w:hAnsi="Lato Light" w:cs="Times New Roman"/>
          <w:sz w:val="20"/>
          <w:szCs w:val="20"/>
        </w:rPr>
        <w:t>ypełnia uczelnia i potwierdza pieczęcią.</w:t>
      </w:r>
    </w:p>
    <w:p w:rsidR="006B3FF2" w:rsidRPr="00CD1E1D" w:rsidRDefault="006B3FF2" w:rsidP="005B1CCC">
      <w:pPr>
        <w:spacing w:after="0" w:line="240" w:lineRule="auto"/>
        <w:jc w:val="both"/>
        <w:rPr>
          <w:rFonts w:ascii="Lato Light" w:hAnsi="Lato Light" w:cs="Times New Roman"/>
          <w:sz w:val="20"/>
          <w:szCs w:val="20"/>
        </w:rPr>
      </w:pPr>
    </w:p>
    <w:p w:rsidR="006B3FF2" w:rsidRPr="00CD1E1D" w:rsidRDefault="006B3FF2" w:rsidP="005B1CCC">
      <w:pPr>
        <w:spacing w:after="0" w:line="240" w:lineRule="auto"/>
        <w:jc w:val="both"/>
        <w:rPr>
          <w:rFonts w:ascii="Lato Light" w:hAnsi="Lato Light" w:cs="Times New Roman"/>
          <w:sz w:val="20"/>
          <w:szCs w:val="20"/>
        </w:rPr>
      </w:pPr>
    </w:p>
    <w:p w:rsidR="006B3FF2" w:rsidRDefault="006B3FF2" w:rsidP="005B1CCC">
      <w:pPr>
        <w:spacing w:after="0" w:line="240" w:lineRule="auto"/>
        <w:jc w:val="both"/>
        <w:rPr>
          <w:rFonts w:ascii="Lato Light" w:hAnsi="Lato Light" w:cs="Times New Roman"/>
          <w:sz w:val="20"/>
          <w:szCs w:val="20"/>
        </w:rPr>
      </w:pPr>
    </w:p>
    <w:p w:rsidR="005D37B8" w:rsidRDefault="005D37B8" w:rsidP="005B1CCC">
      <w:pPr>
        <w:spacing w:after="0" w:line="240" w:lineRule="auto"/>
        <w:jc w:val="both"/>
        <w:rPr>
          <w:rFonts w:ascii="Lato Light" w:hAnsi="Lato Light" w:cs="Times New Roman"/>
          <w:sz w:val="20"/>
          <w:szCs w:val="20"/>
        </w:rPr>
      </w:pPr>
    </w:p>
    <w:p w:rsidR="005D37B8" w:rsidRPr="00CD1E1D" w:rsidRDefault="005D37B8" w:rsidP="005B1CCC">
      <w:pPr>
        <w:spacing w:after="0" w:line="240" w:lineRule="auto"/>
        <w:jc w:val="both"/>
        <w:rPr>
          <w:rFonts w:ascii="Lato Light" w:hAnsi="Lato Light" w:cs="Times New Roman"/>
          <w:sz w:val="20"/>
          <w:szCs w:val="20"/>
        </w:rPr>
      </w:pPr>
    </w:p>
    <w:p w:rsidR="005D37B8" w:rsidRDefault="005D37B8" w:rsidP="005B1CCC">
      <w:pPr>
        <w:spacing w:after="0" w:line="240" w:lineRule="auto"/>
        <w:jc w:val="both"/>
        <w:rPr>
          <w:rFonts w:ascii="Lato Light" w:hAnsi="Lato Light"/>
        </w:rPr>
      </w:pPr>
    </w:p>
    <w:p w:rsidR="006B3FF2" w:rsidRPr="00CD1E1D" w:rsidRDefault="006B3FF2" w:rsidP="005B1CCC">
      <w:pPr>
        <w:spacing w:after="0" w:line="240" w:lineRule="auto"/>
        <w:jc w:val="both"/>
        <w:rPr>
          <w:rFonts w:ascii="Lato Light" w:hAnsi="Lato Light"/>
        </w:rPr>
      </w:pPr>
      <w:r w:rsidRPr="00CD1E1D">
        <w:rPr>
          <w:rFonts w:ascii="Lato Light" w:hAnsi="Lato Light"/>
        </w:rPr>
        <w:t xml:space="preserve">INFORMACJA O WYKORZYSTANIU DANYCH OSOBOWYCH </w:t>
      </w:r>
    </w:p>
    <w:p w:rsidR="006B3FF2" w:rsidRPr="00CD1E1D" w:rsidRDefault="006B3FF2" w:rsidP="005B1CCC">
      <w:pPr>
        <w:spacing w:after="0" w:line="240" w:lineRule="auto"/>
        <w:jc w:val="both"/>
        <w:rPr>
          <w:rFonts w:ascii="Lato Light" w:hAnsi="Lato Light"/>
        </w:rPr>
      </w:pPr>
    </w:p>
    <w:p w:rsidR="006B3FF2" w:rsidRPr="00CD1E1D" w:rsidRDefault="006B3FF2" w:rsidP="006B3FF2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Lato Light" w:hAnsi="Lato Light"/>
        </w:rPr>
      </w:pPr>
      <w:r w:rsidRPr="00CD1E1D">
        <w:rPr>
          <w:rFonts w:ascii="Lato Light" w:hAnsi="Lato Light"/>
        </w:rPr>
        <w:t xml:space="preserve">Administratorem danych osobowych wnioskodawców jest Narodowa Agencja Wymiany Akademickiej (ul. Polna 40, 00-635 Warszawa). Dane będą wykorzystywane w celu kontynuacji uczestnictwa </w:t>
      </w:r>
      <w:r w:rsidR="00F3571A">
        <w:rPr>
          <w:rFonts w:ascii="Lato Light" w:hAnsi="Lato Light"/>
        </w:rPr>
        <w:t xml:space="preserve">                                 </w:t>
      </w:r>
      <w:r w:rsidRPr="00CD1E1D">
        <w:rPr>
          <w:rFonts w:ascii="Lato Light" w:hAnsi="Lato Light"/>
        </w:rPr>
        <w:t>w programie stypendialnym.</w:t>
      </w:r>
    </w:p>
    <w:p w:rsidR="006B3FF2" w:rsidRPr="00CD1E1D" w:rsidRDefault="006B3FF2" w:rsidP="006B3FF2">
      <w:pPr>
        <w:spacing w:after="0" w:line="240" w:lineRule="auto"/>
        <w:ind w:firstLine="708"/>
        <w:jc w:val="both"/>
        <w:rPr>
          <w:rFonts w:ascii="Lato Light" w:hAnsi="Lato Light"/>
        </w:rPr>
      </w:pPr>
    </w:p>
    <w:p w:rsidR="006B3FF2" w:rsidRPr="00CD1E1D" w:rsidRDefault="006B3FF2" w:rsidP="006B3FF2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Lato Light" w:hAnsi="Lato Light"/>
        </w:rPr>
      </w:pPr>
      <w:r w:rsidRPr="00CD1E1D">
        <w:rPr>
          <w:rFonts w:ascii="Lato Light" w:hAnsi="Lato Light"/>
        </w:rPr>
        <w:t xml:space="preserve">Dane osobowe mogą być przekazywane pracownikom Narodowej Agencji Wymiany Akademickiej, ekspertom zewnętrznym, placówkom </w:t>
      </w:r>
      <w:proofErr w:type="spellStart"/>
      <w:r w:rsidRPr="00CD1E1D">
        <w:rPr>
          <w:rFonts w:ascii="Lato Light" w:hAnsi="Lato Light"/>
        </w:rPr>
        <w:t>dyplomatyczno</w:t>
      </w:r>
      <w:proofErr w:type="spellEnd"/>
      <w:r w:rsidRPr="00CD1E1D">
        <w:rPr>
          <w:rFonts w:ascii="Lato Light" w:hAnsi="Lato Light"/>
        </w:rPr>
        <w:t>-konsularnym, pracownikom ośrodków prowadzących kurs przygotowawczy lub pracownikom uczelni w związku z realizacją wyżej wskazanych celów. Przekazywanie danych osobowych ww. podmiotom lub osobom poza Europejski Obszar Gospodarczym (państwa członkowskie Unii Europejskiej, Islandia, Norwegia i Liechtenstein) odbywać się będzie na podstawie standardowych klauzul ochrony danych, przyjętych lub zatwierdzonych przez Komisję Europejską. Osobie, której dane dotyczą, przysługuje prawo otrzymania kopii danych przekazanych poza EOG.</w:t>
      </w:r>
    </w:p>
    <w:p w:rsidR="006B3FF2" w:rsidRPr="00CD1E1D" w:rsidRDefault="006B3FF2" w:rsidP="006B3FF2">
      <w:pPr>
        <w:pStyle w:val="Akapitzlist"/>
        <w:rPr>
          <w:rFonts w:ascii="Lato Light" w:hAnsi="Lato Light"/>
        </w:rPr>
      </w:pPr>
    </w:p>
    <w:p w:rsidR="006B3FF2" w:rsidRPr="00CD1E1D" w:rsidRDefault="006B3FF2" w:rsidP="006B3FF2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Lato Light" w:hAnsi="Lato Light"/>
        </w:rPr>
      </w:pPr>
      <w:r w:rsidRPr="00CD1E1D">
        <w:rPr>
          <w:rFonts w:ascii="Lato Light" w:hAnsi="Lato Light"/>
        </w:rPr>
        <w:t>Podstawą prawną przetwarzania danych osobowych jest art. 6 ust. 1 lit. b</w:t>
      </w:r>
      <w:r w:rsidR="009A30AB" w:rsidRPr="00CD1E1D">
        <w:rPr>
          <w:rFonts w:ascii="Lato Light" w:hAnsi="Lato Light"/>
        </w:rPr>
        <w:t xml:space="preserve"> i lit e</w:t>
      </w:r>
      <w:r w:rsidRPr="00CD1E1D">
        <w:rPr>
          <w:rFonts w:ascii="Lato Light" w:hAnsi="Lato Light"/>
        </w:rPr>
        <w:t xml:space="preserve"> ogólnego rozporządzenia o ochronie danych (RODO). Przekazanie danych jest dobrowolne, ale niezbędne dla wzięcia udziału w naborze wniosków lub podpisania umów stypendialnych. Odmowa przekazania danych oznacza pozostawienie wniosku bez rozpatrzenia.</w:t>
      </w:r>
    </w:p>
    <w:p w:rsidR="006B3FF2" w:rsidRPr="00CD1E1D" w:rsidRDefault="006B3FF2" w:rsidP="006B3FF2">
      <w:pPr>
        <w:pStyle w:val="Akapitzlist"/>
        <w:rPr>
          <w:rFonts w:ascii="Lato Light" w:hAnsi="Lato Light"/>
        </w:rPr>
      </w:pPr>
    </w:p>
    <w:p w:rsidR="006B3FF2" w:rsidRPr="00CD1E1D" w:rsidRDefault="00C76BBB" w:rsidP="006B3FF2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Lato Light" w:hAnsi="Lato Light"/>
        </w:rPr>
      </w:pPr>
      <w:r w:rsidRPr="00CD1E1D">
        <w:rPr>
          <w:rFonts w:ascii="Lato Light" w:hAnsi="Lato Light"/>
        </w:rPr>
        <w:t xml:space="preserve">Dane osobowe stypendystów </w:t>
      </w:r>
      <w:r w:rsidR="006B3FF2" w:rsidRPr="00CD1E1D">
        <w:rPr>
          <w:rFonts w:ascii="Lato Light" w:hAnsi="Lato Light"/>
        </w:rPr>
        <w:t xml:space="preserve">będą wykorzystywane przez okres do </w:t>
      </w:r>
      <w:r w:rsidRPr="00CD1E1D">
        <w:rPr>
          <w:rFonts w:ascii="Lato Light" w:hAnsi="Lato Light"/>
        </w:rPr>
        <w:t>pięciu</w:t>
      </w:r>
      <w:r w:rsidR="006B3FF2" w:rsidRPr="00CD1E1D">
        <w:rPr>
          <w:rFonts w:ascii="Lato Light" w:hAnsi="Lato Light"/>
        </w:rPr>
        <w:t xml:space="preserve"> lat po zakończeniu uczestnictwa w programie stypendialnym. </w:t>
      </w:r>
    </w:p>
    <w:p w:rsidR="006B3FF2" w:rsidRPr="00CD1E1D" w:rsidRDefault="006B3FF2" w:rsidP="006B3FF2">
      <w:pPr>
        <w:pStyle w:val="Akapitzlist"/>
        <w:rPr>
          <w:rFonts w:ascii="Lato Light" w:hAnsi="Lato Light"/>
        </w:rPr>
      </w:pPr>
    </w:p>
    <w:p w:rsidR="006B3FF2" w:rsidRPr="00CD1E1D" w:rsidRDefault="006B3FF2" w:rsidP="006B3FF2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Lato Light" w:hAnsi="Lato Light"/>
        </w:rPr>
      </w:pPr>
      <w:r w:rsidRPr="00CD1E1D">
        <w:rPr>
          <w:rFonts w:ascii="Lato Light" w:hAnsi="Lato Light"/>
        </w:rPr>
        <w:t xml:space="preserve">Osobie, której dane dotyczą, przysługuje prawo: </w:t>
      </w:r>
    </w:p>
    <w:p w:rsidR="006B3FF2" w:rsidRPr="00CD1E1D" w:rsidRDefault="006B3FF2" w:rsidP="006B3FF2">
      <w:pPr>
        <w:pStyle w:val="Akapitzlist"/>
        <w:spacing w:after="0" w:line="240" w:lineRule="auto"/>
        <w:jc w:val="both"/>
        <w:rPr>
          <w:rFonts w:ascii="Lato Light" w:hAnsi="Lato Light"/>
        </w:rPr>
      </w:pPr>
      <w:r w:rsidRPr="00CD1E1D">
        <w:rPr>
          <w:rFonts w:ascii="Lato Light" w:hAnsi="Lato Light"/>
        </w:rPr>
        <w:sym w:font="Symbol" w:char="F0B7"/>
      </w:r>
      <w:r w:rsidRPr="00CD1E1D">
        <w:rPr>
          <w:rFonts w:ascii="Lato Light" w:hAnsi="Lato Light"/>
        </w:rPr>
        <w:t xml:space="preserve"> żądania od NAWA dostępu do jej danych osobowych; </w:t>
      </w:r>
    </w:p>
    <w:p w:rsidR="006B3FF2" w:rsidRPr="00CD1E1D" w:rsidRDefault="006B3FF2" w:rsidP="006B3FF2">
      <w:pPr>
        <w:pStyle w:val="Akapitzlist"/>
        <w:spacing w:after="0" w:line="240" w:lineRule="auto"/>
        <w:jc w:val="both"/>
        <w:rPr>
          <w:rFonts w:ascii="Lato Light" w:hAnsi="Lato Light"/>
        </w:rPr>
      </w:pPr>
      <w:r w:rsidRPr="00CD1E1D">
        <w:rPr>
          <w:rFonts w:ascii="Lato Light" w:hAnsi="Lato Light"/>
        </w:rPr>
        <w:sym w:font="Symbol" w:char="F0B7"/>
      </w:r>
      <w:r w:rsidRPr="00CD1E1D">
        <w:rPr>
          <w:rFonts w:ascii="Lato Light" w:hAnsi="Lato Light"/>
        </w:rPr>
        <w:t xml:space="preserve"> sprostowania, usunięcia lub ograniczenia wykorzystania jej danych osobowych na zasadach opisanych w RODO; </w:t>
      </w:r>
    </w:p>
    <w:p w:rsidR="006B3FF2" w:rsidRPr="00CD1E1D" w:rsidRDefault="006B3FF2" w:rsidP="006B3FF2">
      <w:pPr>
        <w:pStyle w:val="Akapitzlist"/>
        <w:spacing w:after="0" w:line="240" w:lineRule="auto"/>
        <w:jc w:val="both"/>
        <w:rPr>
          <w:rFonts w:ascii="Lato Light" w:hAnsi="Lato Light"/>
        </w:rPr>
      </w:pPr>
      <w:r w:rsidRPr="00CD1E1D">
        <w:rPr>
          <w:rFonts w:ascii="Lato Light" w:hAnsi="Lato Light"/>
        </w:rPr>
        <w:sym w:font="Symbol" w:char="F0B7"/>
      </w:r>
      <w:r w:rsidRPr="00CD1E1D">
        <w:rPr>
          <w:rFonts w:ascii="Lato Light" w:hAnsi="Lato Light"/>
        </w:rPr>
        <w:t xml:space="preserve"> wniesienia sprzeciwu wobec wykorzystania jej danych osobowych na zasadach opisanych w RODO; </w:t>
      </w:r>
    </w:p>
    <w:p w:rsidR="00CD1E1D" w:rsidRDefault="006B3FF2" w:rsidP="00CD1E1D">
      <w:pPr>
        <w:pStyle w:val="Akapitzlist"/>
        <w:spacing w:after="0" w:line="240" w:lineRule="auto"/>
        <w:jc w:val="both"/>
        <w:rPr>
          <w:rFonts w:ascii="Lato Light" w:hAnsi="Lato Light"/>
        </w:rPr>
      </w:pPr>
      <w:r w:rsidRPr="00CD1E1D">
        <w:rPr>
          <w:rFonts w:ascii="Lato Light" w:hAnsi="Lato Light"/>
        </w:rPr>
        <w:sym w:font="Symbol" w:char="F0B7"/>
      </w:r>
      <w:r w:rsidRPr="00CD1E1D">
        <w:rPr>
          <w:rFonts w:ascii="Lato Light" w:hAnsi="Lato Light"/>
        </w:rPr>
        <w:t xml:space="preserve"> wniesienia skargi do organu nadzorczego (Prezes Urzędu Ochrony Danych Osobowych, ul. Stawki 2, 00-193 Warszawa).</w:t>
      </w:r>
    </w:p>
    <w:p w:rsidR="00CD1E1D" w:rsidRDefault="00CD1E1D" w:rsidP="00CD1E1D">
      <w:pPr>
        <w:pStyle w:val="Akapitzlist"/>
        <w:spacing w:after="0" w:line="240" w:lineRule="auto"/>
        <w:jc w:val="both"/>
        <w:rPr>
          <w:rFonts w:ascii="Lato Light" w:hAnsi="Lato Light"/>
        </w:rPr>
      </w:pPr>
    </w:p>
    <w:p w:rsidR="00F2619A" w:rsidRPr="00CD1E1D" w:rsidRDefault="00F2619A" w:rsidP="00CD1E1D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Lato Light" w:hAnsi="Lato Light"/>
        </w:rPr>
      </w:pPr>
      <w:r w:rsidRPr="00CD1E1D">
        <w:rPr>
          <w:rFonts w:ascii="Lato Light" w:hAnsi="Lato Light"/>
        </w:rPr>
        <w:t xml:space="preserve">Dane kontaktowe inspektora ochrony danych: Adam Klimowski, </w:t>
      </w:r>
      <w:hyperlink r:id="rId8" w:history="1">
        <w:r w:rsidR="00F3571A" w:rsidRPr="005601CD">
          <w:rPr>
            <w:rStyle w:val="Hipercze"/>
            <w:rFonts w:ascii="Lato Light" w:hAnsi="Lato Light"/>
          </w:rPr>
          <w:t>odo@nawa.gov.pl</w:t>
        </w:r>
      </w:hyperlink>
      <w:r w:rsidRPr="00CD1E1D">
        <w:rPr>
          <w:rFonts w:ascii="Lato Light" w:hAnsi="Lato Light"/>
        </w:rPr>
        <w:t>.</w:t>
      </w:r>
      <w:r w:rsidR="00F3571A">
        <w:rPr>
          <w:rFonts w:ascii="Lato Light" w:hAnsi="Lato Light"/>
        </w:rPr>
        <w:t xml:space="preserve"> </w:t>
      </w:r>
    </w:p>
    <w:p w:rsidR="006B3FF2" w:rsidRPr="00CD1E1D" w:rsidRDefault="006B3FF2" w:rsidP="006B3FF2">
      <w:pPr>
        <w:spacing w:after="0" w:line="240" w:lineRule="auto"/>
        <w:jc w:val="both"/>
        <w:rPr>
          <w:rFonts w:ascii="Lato Light" w:hAnsi="Lato Light"/>
        </w:rPr>
      </w:pPr>
    </w:p>
    <w:sectPr w:rsidR="006B3FF2" w:rsidRPr="00CD1E1D" w:rsidSect="00B730F0">
      <w:headerReference w:type="default" r:id="rId9"/>
      <w:pgSz w:w="11906" w:h="16838" w:code="9"/>
      <w:pgMar w:top="851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5882" w:rsidRDefault="00185882" w:rsidP="00B730F0">
      <w:pPr>
        <w:spacing w:after="0" w:line="240" w:lineRule="auto"/>
      </w:pPr>
      <w:r>
        <w:separator/>
      </w:r>
    </w:p>
  </w:endnote>
  <w:endnote w:type="continuationSeparator" w:id="0">
    <w:p w:rsidR="00185882" w:rsidRDefault="00185882" w:rsidP="00B73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ato Light">
    <w:altName w:val="Calibri Light"/>
    <w:panose1 w:val="020F0302020204030203"/>
    <w:charset w:val="EE"/>
    <w:family w:val="swiss"/>
    <w:pitch w:val="variable"/>
    <w:sig w:usb0="A00000AF" w:usb1="5000604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5882" w:rsidRDefault="00185882" w:rsidP="00B730F0">
      <w:pPr>
        <w:spacing w:after="0" w:line="240" w:lineRule="auto"/>
      </w:pPr>
      <w:r>
        <w:separator/>
      </w:r>
    </w:p>
  </w:footnote>
  <w:footnote w:type="continuationSeparator" w:id="0">
    <w:p w:rsidR="00185882" w:rsidRDefault="00185882" w:rsidP="00B730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754" w:rsidRPr="005C6754" w:rsidRDefault="005C6754" w:rsidP="005C6754">
    <w:pPr>
      <w:pStyle w:val="Nagwek"/>
    </w:pPr>
    <w:r>
      <w:rPr>
        <w:noProof/>
        <w:lang w:eastAsia="pl-PL"/>
      </w:rPr>
      <w:drawing>
        <wp:inline distT="0" distB="0" distL="0" distR="0" wp14:anchorId="3E8D509C" wp14:editId="4E5A41AB">
          <wp:extent cx="2552700" cy="330200"/>
          <wp:effectExtent l="0" t="0" r="12700" b="0"/>
          <wp:docPr id="6" name="Obraz 1" descr="LOGO_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P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700" cy="33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574F44"/>
    <w:multiLevelType w:val="hybridMultilevel"/>
    <w:tmpl w:val="BC0A5A56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5DF575C"/>
    <w:multiLevelType w:val="hybridMultilevel"/>
    <w:tmpl w:val="D804B4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D634A1"/>
    <w:multiLevelType w:val="multilevel"/>
    <w:tmpl w:val="61D827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62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687E053A"/>
    <w:multiLevelType w:val="hybridMultilevel"/>
    <w:tmpl w:val="D1509014"/>
    <w:lvl w:ilvl="0" w:tplc="C76AA678">
      <w:start w:val="1"/>
      <w:numFmt w:val="lowerLetter"/>
      <w:lvlText w:val="%1)"/>
      <w:lvlJc w:val="left"/>
      <w:pPr>
        <w:ind w:left="206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781" w:hanging="360"/>
      </w:pPr>
    </w:lvl>
    <w:lvl w:ilvl="2" w:tplc="0415001B" w:tentative="1">
      <w:start w:val="1"/>
      <w:numFmt w:val="lowerRoman"/>
      <w:lvlText w:val="%3."/>
      <w:lvlJc w:val="right"/>
      <w:pPr>
        <w:ind w:left="3501" w:hanging="180"/>
      </w:pPr>
    </w:lvl>
    <w:lvl w:ilvl="3" w:tplc="0415000F" w:tentative="1">
      <w:start w:val="1"/>
      <w:numFmt w:val="decimal"/>
      <w:lvlText w:val="%4."/>
      <w:lvlJc w:val="left"/>
      <w:pPr>
        <w:ind w:left="4221" w:hanging="360"/>
      </w:pPr>
    </w:lvl>
    <w:lvl w:ilvl="4" w:tplc="04150019" w:tentative="1">
      <w:start w:val="1"/>
      <w:numFmt w:val="lowerLetter"/>
      <w:lvlText w:val="%5."/>
      <w:lvlJc w:val="left"/>
      <w:pPr>
        <w:ind w:left="4941" w:hanging="360"/>
      </w:pPr>
    </w:lvl>
    <w:lvl w:ilvl="5" w:tplc="0415001B" w:tentative="1">
      <w:start w:val="1"/>
      <w:numFmt w:val="lowerRoman"/>
      <w:lvlText w:val="%6."/>
      <w:lvlJc w:val="right"/>
      <w:pPr>
        <w:ind w:left="5661" w:hanging="180"/>
      </w:pPr>
    </w:lvl>
    <w:lvl w:ilvl="6" w:tplc="0415000F" w:tentative="1">
      <w:start w:val="1"/>
      <w:numFmt w:val="decimal"/>
      <w:lvlText w:val="%7."/>
      <w:lvlJc w:val="left"/>
      <w:pPr>
        <w:ind w:left="6381" w:hanging="360"/>
      </w:pPr>
    </w:lvl>
    <w:lvl w:ilvl="7" w:tplc="04150019" w:tentative="1">
      <w:start w:val="1"/>
      <w:numFmt w:val="lowerLetter"/>
      <w:lvlText w:val="%8."/>
      <w:lvlJc w:val="left"/>
      <w:pPr>
        <w:ind w:left="7101" w:hanging="360"/>
      </w:pPr>
    </w:lvl>
    <w:lvl w:ilvl="8" w:tplc="0415001B" w:tentative="1">
      <w:start w:val="1"/>
      <w:numFmt w:val="lowerRoman"/>
      <w:lvlText w:val="%9."/>
      <w:lvlJc w:val="right"/>
      <w:pPr>
        <w:ind w:left="7821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sTAyNTYwNzU3NDVX0lEKTi0uzszPAykwNK4FAIXDBiktAAAA"/>
  </w:docVars>
  <w:rsids>
    <w:rsidRoot w:val="00A32951"/>
    <w:rsid w:val="00027673"/>
    <w:rsid w:val="00035C83"/>
    <w:rsid w:val="00064753"/>
    <w:rsid w:val="0007350F"/>
    <w:rsid w:val="00073A6C"/>
    <w:rsid w:val="000A763A"/>
    <w:rsid w:val="000B48F2"/>
    <w:rsid w:val="000B5A1F"/>
    <w:rsid w:val="0012220A"/>
    <w:rsid w:val="00127299"/>
    <w:rsid w:val="0013350D"/>
    <w:rsid w:val="00167352"/>
    <w:rsid w:val="001838EF"/>
    <w:rsid w:val="00185882"/>
    <w:rsid w:val="001B4056"/>
    <w:rsid w:val="001C3E5B"/>
    <w:rsid w:val="001F5EEC"/>
    <w:rsid w:val="002036AD"/>
    <w:rsid w:val="0020491F"/>
    <w:rsid w:val="00213820"/>
    <w:rsid w:val="00230BA3"/>
    <w:rsid w:val="00232F1C"/>
    <w:rsid w:val="00233DB4"/>
    <w:rsid w:val="0024617D"/>
    <w:rsid w:val="0025333C"/>
    <w:rsid w:val="00262AFF"/>
    <w:rsid w:val="00267C82"/>
    <w:rsid w:val="002869D0"/>
    <w:rsid w:val="002910B8"/>
    <w:rsid w:val="002C50DB"/>
    <w:rsid w:val="002E7C0E"/>
    <w:rsid w:val="00306294"/>
    <w:rsid w:val="003131FD"/>
    <w:rsid w:val="00326D5A"/>
    <w:rsid w:val="00354E75"/>
    <w:rsid w:val="003610AC"/>
    <w:rsid w:val="00364D24"/>
    <w:rsid w:val="004342B8"/>
    <w:rsid w:val="00470104"/>
    <w:rsid w:val="004B17AA"/>
    <w:rsid w:val="004B3134"/>
    <w:rsid w:val="004D5603"/>
    <w:rsid w:val="004E21EE"/>
    <w:rsid w:val="00536D31"/>
    <w:rsid w:val="00574BE7"/>
    <w:rsid w:val="00584C88"/>
    <w:rsid w:val="005A174E"/>
    <w:rsid w:val="005A1919"/>
    <w:rsid w:val="005B1CCC"/>
    <w:rsid w:val="005C6754"/>
    <w:rsid w:val="005D37B8"/>
    <w:rsid w:val="005E22E2"/>
    <w:rsid w:val="005F3C2D"/>
    <w:rsid w:val="0060290B"/>
    <w:rsid w:val="00636DAC"/>
    <w:rsid w:val="0066719A"/>
    <w:rsid w:val="006A495D"/>
    <w:rsid w:val="006B212F"/>
    <w:rsid w:val="006B3FF2"/>
    <w:rsid w:val="006B6643"/>
    <w:rsid w:val="007058C2"/>
    <w:rsid w:val="00706C5F"/>
    <w:rsid w:val="0071127B"/>
    <w:rsid w:val="00721118"/>
    <w:rsid w:val="0072439E"/>
    <w:rsid w:val="00724A4B"/>
    <w:rsid w:val="00741925"/>
    <w:rsid w:val="00743F30"/>
    <w:rsid w:val="007629FA"/>
    <w:rsid w:val="00774387"/>
    <w:rsid w:val="00777856"/>
    <w:rsid w:val="00790493"/>
    <w:rsid w:val="00792861"/>
    <w:rsid w:val="0079436E"/>
    <w:rsid w:val="00797D48"/>
    <w:rsid w:val="007A5429"/>
    <w:rsid w:val="007C2534"/>
    <w:rsid w:val="007D29AD"/>
    <w:rsid w:val="007D5D36"/>
    <w:rsid w:val="007E682C"/>
    <w:rsid w:val="008162B3"/>
    <w:rsid w:val="008302F5"/>
    <w:rsid w:val="00833BDC"/>
    <w:rsid w:val="00835C5F"/>
    <w:rsid w:val="008A1721"/>
    <w:rsid w:val="008A31DC"/>
    <w:rsid w:val="008A503E"/>
    <w:rsid w:val="008A6290"/>
    <w:rsid w:val="008C39FA"/>
    <w:rsid w:val="008F30CA"/>
    <w:rsid w:val="00920EC8"/>
    <w:rsid w:val="00976BD0"/>
    <w:rsid w:val="00976F84"/>
    <w:rsid w:val="009809BE"/>
    <w:rsid w:val="00992672"/>
    <w:rsid w:val="009A30AB"/>
    <w:rsid w:val="009C1C2C"/>
    <w:rsid w:val="009C7E60"/>
    <w:rsid w:val="009D6D25"/>
    <w:rsid w:val="009E754B"/>
    <w:rsid w:val="009F1AF6"/>
    <w:rsid w:val="00A11D21"/>
    <w:rsid w:val="00A212B4"/>
    <w:rsid w:val="00A22B4E"/>
    <w:rsid w:val="00A3205C"/>
    <w:rsid w:val="00A32951"/>
    <w:rsid w:val="00A32962"/>
    <w:rsid w:val="00A65364"/>
    <w:rsid w:val="00AD217F"/>
    <w:rsid w:val="00AD29FC"/>
    <w:rsid w:val="00B02029"/>
    <w:rsid w:val="00B50A04"/>
    <w:rsid w:val="00B6429A"/>
    <w:rsid w:val="00B730F0"/>
    <w:rsid w:val="00B90B5F"/>
    <w:rsid w:val="00BA0C31"/>
    <w:rsid w:val="00BC5DFD"/>
    <w:rsid w:val="00BC5F6B"/>
    <w:rsid w:val="00C058EC"/>
    <w:rsid w:val="00C60F10"/>
    <w:rsid w:val="00C662CC"/>
    <w:rsid w:val="00C76BBB"/>
    <w:rsid w:val="00C87E1C"/>
    <w:rsid w:val="00CC3437"/>
    <w:rsid w:val="00CD1E1D"/>
    <w:rsid w:val="00D05090"/>
    <w:rsid w:val="00D271A5"/>
    <w:rsid w:val="00D579B6"/>
    <w:rsid w:val="00D60D3D"/>
    <w:rsid w:val="00D81B23"/>
    <w:rsid w:val="00DA0F39"/>
    <w:rsid w:val="00DA3E4C"/>
    <w:rsid w:val="00DB3724"/>
    <w:rsid w:val="00E55830"/>
    <w:rsid w:val="00E633DD"/>
    <w:rsid w:val="00E66115"/>
    <w:rsid w:val="00E86BE1"/>
    <w:rsid w:val="00EA15D8"/>
    <w:rsid w:val="00EA393C"/>
    <w:rsid w:val="00F16975"/>
    <w:rsid w:val="00F2619A"/>
    <w:rsid w:val="00F34A02"/>
    <w:rsid w:val="00F3571A"/>
    <w:rsid w:val="00F4576A"/>
    <w:rsid w:val="00F47B53"/>
    <w:rsid w:val="00F56CA7"/>
    <w:rsid w:val="00F65D5D"/>
    <w:rsid w:val="00F933E3"/>
    <w:rsid w:val="00FB4371"/>
    <w:rsid w:val="00FD7987"/>
    <w:rsid w:val="00FF215B"/>
    <w:rsid w:val="00FF2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9CC4CBA-400A-462B-BF93-F088BB1C2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A329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32951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8A31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8A31DC"/>
    <w:pPr>
      <w:ind w:left="720"/>
      <w:contextualSpacing/>
    </w:pPr>
  </w:style>
  <w:style w:type="character" w:styleId="Tekstzastpczy">
    <w:name w:val="Placeholder Text"/>
    <w:basedOn w:val="Domylnaczcionkaakapitu"/>
    <w:uiPriority w:val="99"/>
    <w:semiHidden/>
    <w:rsid w:val="008A31DC"/>
    <w:rPr>
      <w:color w:val="80808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730F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730F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730F0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C60F10"/>
    <w:rPr>
      <w:b/>
      <w:bCs/>
    </w:rPr>
  </w:style>
  <w:style w:type="character" w:customStyle="1" w:styleId="Kwestionariusz">
    <w:name w:val="Kwestionariusz"/>
    <w:basedOn w:val="Domylnaczcionkaakapitu"/>
    <w:uiPriority w:val="1"/>
    <w:rsid w:val="008A6290"/>
    <w:rPr>
      <w:rFonts w:ascii="Times New Roman" w:hAnsi="Times New Roman"/>
      <w:b/>
      <w:sz w:val="22"/>
    </w:rPr>
  </w:style>
  <w:style w:type="paragraph" w:styleId="Nagwek">
    <w:name w:val="header"/>
    <w:basedOn w:val="Normalny"/>
    <w:link w:val="NagwekZnak"/>
    <w:uiPriority w:val="99"/>
    <w:unhideWhenUsed/>
    <w:rsid w:val="00574B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74BE7"/>
  </w:style>
  <w:style w:type="paragraph" w:styleId="Stopka">
    <w:name w:val="footer"/>
    <w:basedOn w:val="Normalny"/>
    <w:link w:val="StopkaZnak"/>
    <w:uiPriority w:val="99"/>
    <w:unhideWhenUsed/>
    <w:rsid w:val="00574B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74BE7"/>
  </w:style>
  <w:style w:type="character" w:styleId="Odwoaniedokomentarza">
    <w:name w:val="annotation reference"/>
    <w:basedOn w:val="Domylnaczcionkaakapitu"/>
    <w:uiPriority w:val="99"/>
    <w:semiHidden/>
    <w:unhideWhenUsed/>
    <w:rsid w:val="00584C8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84C8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84C8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4C8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4C88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F3571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23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do@nawa.gov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F8574A40C3E4ED1BE1877DB9A50FEA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F01E27E-9123-4753-A1FF-3BF18A2BAF0D}"/>
      </w:docPartPr>
      <w:docPartBody>
        <w:p w:rsidR="00990BCB" w:rsidRDefault="003B0398" w:rsidP="003B0398">
          <w:pPr>
            <w:pStyle w:val="CF8574A40C3E4ED1BE1877DB9A50FEA410"/>
          </w:pPr>
          <w:r w:rsidRPr="008A6290">
            <w:rPr>
              <w:rStyle w:val="Tekstzastpczy"/>
              <w:rFonts w:ascii="Times New Roman" w:hAnsi="Times New Roman" w:cs="Times New Roman"/>
              <w:i/>
              <w:sz w:val="16"/>
              <w:szCs w:val="16"/>
            </w:rPr>
            <w:t>Kliknij tutaj, aby wprowadzić tekst</w:t>
          </w:r>
          <w:r>
            <w:rPr>
              <w:rStyle w:val="Tekstzastpczy"/>
              <w:rFonts w:ascii="Times New Roman" w:hAnsi="Times New Roman" w:cs="Times New Roman"/>
              <w:i/>
              <w:sz w:val="16"/>
              <w:szCs w:val="16"/>
            </w:rPr>
            <w:t>/click here to fill i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ato Light">
    <w:altName w:val="Calibri Light"/>
    <w:panose1 w:val="020F0302020204030203"/>
    <w:charset w:val="EE"/>
    <w:family w:val="swiss"/>
    <w:pitch w:val="variable"/>
    <w:sig w:usb0="A00000AF" w:usb1="5000604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33663"/>
    <w:rsid w:val="000C363C"/>
    <w:rsid w:val="000C675D"/>
    <w:rsid w:val="000D461B"/>
    <w:rsid w:val="001108CB"/>
    <w:rsid w:val="00171426"/>
    <w:rsid w:val="00196597"/>
    <w:rsid w:val="001C2C72"/>
    <w:rsid w:val="0024558B"/>
    <w:rsid w:val="00274614"/>
    <w:rsid w:val="002C7A87"/>
    <w:rsid w:val="00333663"/>
    <w:rsid w:val="00386580"/>
    <w:rsid w:val="003B012B"/>
    <w:rsid w:val="003B0398"/>
    <w:rsid w:val="0045048C"/>
    <w:rsid w:val="0049161F"/>
    <w:rsid w:val="004A4584"/>
    <w:rsid w:val="004A690A"/>
    <w:rsid w:val="005141B0"/>
    <w:rsid w:val="005152E8"/>
    <w:rsid w:val="0059287A"/>
    <w:rsid w:val="005F05D8"/>
    <w:rsid w:val="006B4D3B"/>
    <w:rsid w:val="00700B96"/>
    <w:rsid w:val="007062F8"/>
    <w:rsid w:val="00711A64"/>
    <w:rsid w:val="00760781"/>
    <w:rsid w:val="007C30D7"/>
    <w:rsid w:val="008351E2"/>
    <w:rsid w:val="0083625B"/>
    <w:rsid w:val="008B2062"/>
    <w:rsid w:val="008B7599"/>
    <w:rsid w:val="008E2579"/>
    <w:rsid w:val="008F228B"/>
    <w:rsid w:val="00990BCB"/>
    <w:rsid w:val="00996E53"/>
    <w:rsid w:val="00A516EA"/>
    <w:rsid w:val="00A96FD1"/>
    <w:rsid w:val="00AC5074"/>
    <w:rsid w:val="00AD3991"/>
    <w:rsid w:val="00AD767F"/>
    <w:rsid w:val="00BD22E7"/>
    <w:rsid w:val="00C241BC"/>
    <w:rsid w:val="00C249AA"/>
    <w:rsid w:val="00D55954"/>
    <w:rsid w:val="00DA4BD2"/>
    <w:rsid w:val="00E0678C"/>
    <w:rsid w:val="00E70559"/>
    <w:rsid w:val="00EA3CAE"/>
    <w:rsid w:val="00EC195A"/>
    <w:rsid w:val="00EC2615"/>
    <w:rsid w:val="00EC79F1"/>
    <w:rsid w:val="00F43C70"/>
    <w:rsid w:val="00FE5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3B0398"/>
    <w:rPr>
      <w:color w:val="808080"/>
    </w:rPr>
  </w:style>
  <w:style w:type="paragraph" w:customStyle="1" w:styleId="B3F38D26C5044E6A98A9FA23DFD516FA">
    <w:name w:val="B3F38D26C5044E6A98A9FA23DFD516FA"/>
    <w:rsid w:val="00333663"/>
    <w:rPr>
      <w:rFonts w:eastAsiaTheme="minorHAnsi"/>
      <w:lang w:eastAsia="en-US"/>
    </w:rPr>
  </w:style>
  <w:style w:type="paragraph" w:customStyle="1" w:styleId="4EB62BF9CE1844C3A8333C98E90A28EB">
    <w:name w:val="4EB62BF9CE1844C3A8333C98E90A28EB"/>
    <w:rsid w:val="00333663"/>
    <w:rPr>
      <w:rFonts w:eastAsiaTheme="minorHAnsi"/>
      <w:lang w:eastAsia="en-US"/>
    </w:rPr>
  </w:style>
  <w:style w:type="paragraph" w:customStyle="1" w:styleId="29F6B86FBB734E009FF1A3D4EFF7770A">
    <w:name w:val="29F6B86FBB734E009FF1A3D4EFF7770A"/>
    <w:rsid w:val="00333663"/>
    <w:rPr>
      <w:rFonts w:eastAsiaTheme="minorHAnsi"/>
      <w:lang w:eastAsia="en-US"/>
    </w:rPr>
  </w:style>
  <w:style w:type="paragraph" w:customStyle="1" w:styleId="2E23D62D499647208C151A65B6C3F6F5">
    <w:name w:val="2E23D62D499647208C151A65B6C3F6F5"/>
    <w:rsid w:val="00333663"/>
    <w:rPr>
      <w:rFonts w:eastAsiaTheme="minorHAnsi"/>
      <w:lang w:eastAsia="en-US"/>
    </w:rPr>
  </w:style>
  <w:style w:type="paragraph" w:customStyle="1" w:styleId="B3F38D26C5044E6A98A9FA23DFD516FA1">
    <w:name w:val="B3F38D26C5044E6A98A9FA23DFD516FA1"/>
    <w:rsid w:val="00333663"/>
    <w:rPr>
      <w:rFonts w:eastAsiaTheme="minorHAnsi"/>
      <w:lang w:eastAsia="en-US"/>
    </w:rPr>
  </w:style>
  <w:style w:type="paragraph" w:customStyle="1" w:styleId="4EB62BF9CE1844C3A8333C98E90A28EB1">
    <w:name w:val="4EB62BF9CE1844C3A8333C98E90A28EB1"/>
    <w:rsid w:val="00333663"/>
    <w:rPr>
      <w:rFonts w:eastAsiaTheme="minorHAnsi"/>
      <w:lang w:eastAsia="en-US"/>
    </w:rPr>
  </w:style>
  <w:style w:type="paragraph" w:customStyle="1" w:styleId="29F6B86FBB734E009FF1A3D4EFF7770A1">
    <w:name w:val="29F6B86FBB734E009FF1A3D4EFF7770A1"/>
    <w:rsid w:val="00333663"/>
    <w:rPr>
      <w:rFonts w:eastAsiaTheme="minorHAnsi"/>
      <w:lang w:eastAsia="en-US"/>
    </w:rPr>
  </w:style>
  <w:style w:type="paragraph" w:customStyle="1" w:styleId="2E23D62D499647208C151A65B6C3F6F51">
    <w:name w:val="2E23D62D499647208C151A65B6C3F6F51"/>
    <w:rsid w:val="00333663"/>
    <w:rPr>
      <w:rFonts w:eastAsiaTheme="minorHAnsi"/>
      <w:lang w:eastAsia="en-US"/>
    </w:rPr>
  </w:style>
  <w:style w:type="paragraph" w:customStyle="1" w:styleId="960D297B1155433497D3141B2F7B7881">
    <w:name w:val="960D297B1155433497D3141B2F7B7881"/>
    <w:rsid w:val="00333663"/>
  </w:style>
  <w:style w:type="paragraph" w:customStyle="1" w:styleId="C02344CAEE914359B0D0760C89A10634">
    <w:name w:val="C02344CAEE914359B0D0760C89A10634"/>
    <w:rsid w:val="00333663"/>
  </w:style>
  <w:style w:type="paragraph" w:customStyle="1" w:styleId="FB6F870D2B8E4574911E415C8AE87834">
    <w:name w:val="FB6F870D2B8E4574911E415C8AE87834"/>
    <w:rsid w:val="00333663"/>
  </w:style>
  <w:style w:type="paragraph" w:customStyle="1" w:styleId="FBBAC5A579AA4150B57C1F8C5E490307">
    <w:name w:val="FBBAC5A579AA4150B57C1F8C5E490307"/>
    <w:rsid w:val="00333663"/>
  </w:style>
  <w:style w:type="paragraph" w:customStyle="1" w:styleId="B3F38D26C5044E6A98A9FA23DFD516FA2">
    <w:name w:val="B3F38D26C5044E6A98A9FA23DFD516FA2"/>
    <w:rsid w:val="00333663"/>
    <w:rPr>
      <w:rFonts w:eastAsiaTheme="minorHAnsi"/>
      <w:lang w:eastAsia="en-US"/>
    </w:rPr>
  </w:style>
  <w:style w:type="paragraph" w:customStyle="1" w:styleId="4EB62BF9CE1844C3A8333C98E90A28EB2">
    <w:name w:val="4EB62BF9CE1844C3A8333C98E90A28EB2"/>
    <w:rsid w:val="00333663"/>
    <w:rPr>
      <w:rFonts w:eastAsiaTheme="minorHAnsi"/>
      <w:lang w:eastAsia="en-US"/>
    </w:rPr>
  </w:style>
  <w:style w:type="paragraph" w:customStyle="1" w:styleId="29F6B86FBB734E009FF1A3D4EFF7770A2">
    <w:name w:val="29F6B86FBB734E009FF1A3D4EFF7770A2"/>
    <w:rsid w:val="00333663"/>
    <w:rPr>
      <w:rFonts w:eastAsiaTheme="minorHAnsi"/>
      <w:lang w:eastAsia="en-US"/>
    </w:rPr>
  </w:style>
  <w:style w:type="paragraph" w:customStyle="1" w:styleId="2E23D62D499647208C151A65B6C3F6F52">
    <w:name w:val="2E23D62D499647208C151A65B6C3F6F52"/>
    <w:rsid w:val="00333663"/>
    <w:rPr>
      <w:rFonts w:eastAsiaTheme="minorHAnsi"/>
      <w:lang w:eastAsia="en-US"/>
    </w:rPr>
  </w:style>
  <w:style w:type="paragraph" w:customStyle="1" w:styleId="62CCD6F58C404681A81292FCD5B1BEA8">
    <w:name w:val="62CCD6F58C404681A81292FCD5B1BEA8"/>
    <w:rsid w:val="00333663"/>
    <w:rPr>
      <w:rFonts w:eastAsiaTheme="minorHAnsi"/>
      <w:lang w:eastAsia="en-US"/>
    </w:rPr>
  </w:style>
  <w:style w:type="paragraph" w:customStyle="1" w:styleId="F0B1929390404C84863460F14C2820DF">
    <w:name w:val="F0B1929390404C84863460F14C2820DF"/>
    <w:rsid w:val="00333663"/>
    <w:rPr>
      <w:rFonts w:eastAsiaTheme="minorHAnsi"/>
      <w:lang w:eastAsia="en-US"/>
    </w:rPr>
  </w:style>
  <w:style w:type="paragraph" w:customStyle="1" w:styleId="F74165B0E109491C94FF5C0CB3C1BD1E">
    <w:name w:val="F74165B0E109491C94FF5C0CB3C1BD1E"/>
    <w:rsid w:val="00333663"/>
  </w:style>
  <w:style w:type="paragraph" w:customStyle="1" w:styleId="21B8418E0F8B4D57906D9D65FAA8AE36">
    <w:name w:val="21B8418E0F8B4D57906D9D65FAA8AE36"/>
    <w:rsid w:val="00333663"/>
  </w:style>
  <w:style w:type="paragraph" w:customStyle="1" w:styleId="1B65B6EFCEEC4D4BBF87946BC4821A01">
    <w:name w:val="1B65B6EFCEEC4D4BBF87946BC4821A01"/>
    <w:rsid w:val="00333663"/>
  </w:style>
  <w:style w:type="paragraph" w:customStyle="1" w:styleId="F05A23F955DF46A3BC408E1E529059EA">
    <w:name w:val="F05A23F955DF46A3BC408E1E529059EA"/>
    <w:rsid w:val="00333663"/>
  </w:style>
  <w:style w:type="paragraph" w:customStyle="1" w:styleId="B3F38D26C5044E6A98A9FA23DFD516FA3">
    <w:name w:val="B3F38D26C5044E6A98A9FA23DFD516FA3"/>
    <w:rsid w:val="00333663"/>
    <w:rPr>
      <w:rFonts w:eastAsiaTheme="minorHAnsi"/>
      <w:lang w:eastAsia="en-US"/>
    </w:rPr>
  </w:style>
  <w:style w:type="paragraph" w:customStyle="1" w:styleId="4EB62BF9CE1844C3A8333C98E90A28EB3">
    <w:name w:val="4EB62BF9CE1844C3A8333C98E90A28EB3"/>
    <w:rsid w:val="00333663"/>
    <w:rPr>
      <w:rFonts w:eastAsiaTheme="minorHAnsi"/>
      <w:lang w:eastAsia="en-US"/>
    </w:rPr>
  </w:style>
  <w:style w:type="paragraph" w:customStyle="1" w:styleId="29F6B86FBB734E009FF1A3D4EFF7770A3">
    <w:name w:val="29F6B86FBB734E009FF1A3D4EFF7770A3"/>
    <w:rsid w:val="00333663"/>
    <w:rPr>
      <w:rFonts w:eastAsiaTheme="minorHAnsi"/>
      <w:lang w:eastAsia="en-US"/>
    </w:rPr>
  </w:style>
  <w:style w:type="paragraph" w:customStyle="1" w:styleId="2E23D62D499647208C151A65B6C3F6F53">
    <w:name w:val="2E23D62D499647208C151A65B6C3F6F53"/>
    <w:rsid w:val="00333663"/>
    <w:rPr>
      <w:rFonts w:eastAsiaTheme="minorHAnsi"/>
      <w:lang w:eastAsia="en-US"/>
    </w:rPr>
  </w:style>
  <w:style w:type="paragraph" w:customStyle="1" w:styleId="1B65B6EFCEEC4D4BBF87946BC4821A011">
    <w:name w:val="1B65B6EFCEEC4D4BBF87946BC4821A011"/>
    <w:rsid w:val="00333663"/>
    <w:rPr>
      <w:rFonts w:eastAsiaTheme="minorHAnsi"/>
      <w:lang w:eastAsia="en-US"/>
    </w:rPr>
  </w:style>
  <w:style w:type="paragraph" w:customStyle="1" w:styleId="F05A23F955DF46A3BC408E1E529059EA1">
    <w:name w:val="F05A23F955DF46A3BC408E1E529059EA1"/>
    <w:rsid w:val="00333663"/>
    <w:rPr>
      <w:rFonts w:eastAsiaTheme="minorHAnsi"/>
      <w:lang w:eastAsia="en-US"/>
    </w:rPr>
  </w:style>
  <w:style w:type="paragraph" w:customStyle="1" w:styleId="6816BC7BD6144366965B5A3A1569E66A">
    <w:name w:val="6816BC7BD6144366965B5A3A1569E66A"/>
    <w:rsid w:val="00333663"/>
    <w:rPr>
      <w:rFonts w:eastAsiaTheme="minorHAnsi"/>
      <w:lang w:eastAsia="en-US"/>
    </w:rPr>
  </w:style>
  <w:style w:type="paragraph" w:customStyle="1" w:styleId="CD1535321AC44763926D7BBCDD22B74A">
    <w:name w:val="CD1535321AC44763926D7BBCDD22B74A"/>
    <w:rsid w:val="00333663"/>
    <w:rPr>
      <w:rFonts w:eastAsiaTheme="minorHAnsi"/>
      <w:lang w:eastAsia="en-US"/>
    </w:rPr>
  </w:style>
  <w:style w:type="paragraph" w:customStyle="1" w:styleId="F21D1B1B20CD43EFA5FE7B453767491B">
    <w:name w:val="F21D1B1B20CD43EFA5FE7B453767491B"/>
    <w:rsid w:val="00333663"/>
    <w:rPr>
      <w:rFonts w:eastAsiaTheme="minorHAnsi"/>
      <w:lang w:eastAsia="en-US"/>
    </w:rPr>
  </w:style>
  <w:style w:type="paragraph" w:customStyle="1" w:styleId="CF8574A40C3E4ED1BE1877DB9A50FEA4">
    <w:name w:val="CF8574A40C3E4ED1BE1877DB9A50FEA4"/>
    <w:rsid w:val="00BD22E7"/>
    <w:rPr>
      <w:rFonts w:eastAsiaTheme="minorHAnsi"/>
      <w:lang w:eastAsia="en-US"/>
    </w:rPr>
  </w:style>
  <w:style w:type="paragraph" w:customStyle="1" w:styleId="B3F38D26C5044E6A98A9FA23DFD516FA4">
    <w:name w:val="B3F38D26C5044E6A98A9FA23DFD516FA4"/>
    <w:rsid w:val="00BD22E7"/>
    <w:rPr>
      <w:rFonts w:eastAsiaTheme="minorHAnsi"/>
      <w:lang w:eastAsia="en-US"/>
    </w:rPr>
  </w:style>
  <w:style w:type="paragraph" w:customStyle="1" w:styleId="4EB62BF9CE1844C3A8333C98E90A28EB4">
    <w:name w:val="4EB62BF9CE1844C3A8333C98E90A28EB4"/>
    <w:rsid w:val="00BD22E7"/>
    <w:rPr>
      <w:rFonts w:eastAsiaTheme="minorHAnsi"/>
      <w:lang w:eastAsia="en-US"/>
    </w:rPr>
  </w:style>
  <w:style w:type="paragraph" w:customStyle="1" w:styleId="29F6B86FBB734E009FF1A3D4EFF7770A4">
    <w:name w:val="29F6B86FBB734E009FF1A3D4EFF7770A4"/>
    <w:rsid w:val="00BD22E7"/>
    <w:rPr>
      <w:rFonts w:eastAsiaTheme="minorHAnsi"/>
      <w:lang w:eastAsia="en-US"/>
    </w:rPr>
  </w:style>
  <w:style w:type="paragraph" w:customStyle="1" w:styleId="2E23D62D499647208C151A65B6C3F6F54">
    <w:name w:val="2E23D62D499647208C151A65B6C3F6F54"/>
    <w:rsid w:val="00BD22E7"/>
    <w:rPr>
      <w:rFonts w:eastAsiaTheme="minorHAnsi"/>
      <w:lang w:eastAsia="en-US"/>
    </w:rPr>
  </w:style>
  <w:style w:type="paragraph" w:customStyle="1" w:styleId="1B65B6EFCEEC4D4BBF87946BC4821A012">
    <w:name w:val="1B65B6EFCEEC4D4BBF87946BC4821A012"/>
    <w:rsid w:val="00BD22E7"/>
    <w:rPr>
      <w:rFonts w:eastAsiaTheme="minorHAnsi"/>
      <w:lang w:eastAsia="en-US"/>
    </w:rPr>
  </w:style>
  <w:style w:type="paragraph" w:customStyle="1" w:styleId="F05A23F955DF46A3BC408E1E529059EA2">
    <w:name w:val="F05A23F955DF46A3BC408E1E529059EA2"/>
    <w:rsid w:val="00BD22E7"/>
    <w:rPr>
      <w:rFonts w:eastAsiaTheme="minorHAnsi"/>
      <w:lang w:eastAsia="en-US"/>
    </w:rPr>
  </w:style>
  <w:style w:type="paragraph" w:customStyle="1" w:styleId="6816BC7BD6144366965B5A3A1569E66A1">
    <w:name w:val="6816BC7BD6144366965B5A3A1569E66A1"/>
    <w:rsid w:val="00BD22E7"/>
    <w:rPr>
      <w:rFonts w:eastAsiaTheme="minorHAnsi"/>
      <w:lang w:eastAsia="en-US"/>
    </w:rPr>
  </w:style>
  <w:style w:type="paragraph" w:customStyle="1" w:styleId="CD1535321AC44763926D7BBCDD22B74A1">
    <w:name w:val="CD1535321AC44763926D7BBCDD22B74A1"/>
    <w:rsid w:val="00BD22E7"/>
    <w:rPr>
      <w:rFonts w:eastAsiaTheme="minorHAnsi"/>
      <w:lang w:eastAsia="en-US"/>
    </w:rPr>
  </w:style>
  <w:style w:type="paragraph" w:customStyle="1" w:styleId="F21D1B1B20CD43EFA5FE7B453767491B1">
    <w:name w:val="F21D1B1B20CD43EFA5FE7B453767491B1"/>
    <w:rsid w:val="00BD22E7"/>
    <w:rPr>
      <w:rFonts w:eastAsiaTheme="minorHAnsi"/>
      <w:lang w:eastAsia="en-US"/>
    </w:rPr>
  </w:style>
  <w:style w:type="paragraph" w:customStyle="1" w:styleId="CF8574A40C3E4ED1BE1877DB9A50FEA41">
    <w:name w:val="CF8574A40C3E4ED1BE1877DB9A50FEA41"/>
    <w:rsid w:val="00BD22E7"/>
    <w:rPr>
      <w:rFonts w:eastAsiaTheme="minorHAnsi"/>
      <w:lang w:eastAsia="en-US"/>
    </w:rPr>
  </w:style>
  <w:style w:type="paragraph" w:customStyle="1" w:styleId="203359352CE14230BE96F681CBD2B2CE">
    <w:name w:val="203359352CE14230BE96F681CBD2B2CE"/>
    <w:rsid w:val="00BD22E7"/>
    <w:rPr>
      <w:rFonts w:eastAsiaTheme="minorHAnsi"/>
      <w:lang w:eastAsia="en-US"/>
    </w:rPr>
  </w:style>
  <w:style w:type="paragraph" w:customStyle="1" w:styleId="B3F38D26C5044E6A98A9FA23DFD516FA5">
    <w:name w:val="B3F38D26C5044E6A98A9FA23DFD516FA5"/>
    <w:rsid w:val="00BD22E7"/>
    <w:rPr>
      <w:rFonts w:eastAsiaTheme="minorHAnsi"/>
      <w:lang w:eastAsia="en-US"/>
    </w:rPr>
  </w:style>
  <w:style w:type="paragraph" w:customStyle="1" w:styleId="4EB62BF9CE1844C3A8333C98E90A28EB5">
    <w:name w:val="4EB62BF9CE1844C3A8333C98E90A28EB5"/>
    <w:rsid w:val="00BD22E7"/>
    <w:rPr>
      <w:rFonts w:eastAsiaTheme="minorHAnsi"/>
      <w:lang w:eastAsia="en-US"/>
    </w:rPr>
  </w:style>
  <w:style w:type="paragraph" w:customStyle="1" w:styleId="29F6B86FBB734E009FF1A3D4EFF7770A5">
    <w:name w:val="29F6B86FBB734E009FF1A3D4EFF7770A5"/>
    <w:rsid w:val="00BD22E7"/>
    <w:rPr>
      <w:rFonts w:eastAsiaTheme="minorHAnsi"/>
      <w:lang w:eastAsia="en-US"/>
    </w:rPr>
  </w:style>
  <w:style w:type="paragraph" w:customStyle="1" w:styleId="2E23D62D499647208C151A65B6C3F6F55">
    <w:name w:val="2E23D62D499647208C151A65B6C3F6F55"/>
    <w:rsid w:val="00BD22E7"/>
    <w:rPr>
      <w:rFonts w:eastAsiaTheme="minorHAnsi"/>
      <w:lang w:eastAsia="en-US"/>
    </w:rPr>
  </w:style>
  <w:style w:type="paragraph" w:customStyle="1" w:styleId="1B65B6EFCEEC4D4BBF87946BC4821A013">
    <w:name w:val="1B65B6EFCEEC4D4BBF87946BC4821A013"/>
    <w:rsid w:val="00BD22E7"/>
    <w:rPr>
      <w:rFonts w:eastAsiaTheme="minorHAnsi"/>
      <w:lang w:eastAsia="en-US"/>
    </w:rPr>
  </w:style>
  <w:style w:type="paragraph" w:customStyle="1" w:styleId="F05A23F955DF46A3BC408E1E529059EA3">
    <w:name w:val="F05A23F955DF46A3BC408E1E529059EA3"/>
    <w:rsid w:val="00BD22E7"/>
    <w:rPr>
      <w:rFonts w:eastAsiaTheme="minorHAnsi"/>
      <w:lang w:eastAsia="en-US"/>
    </w:rPr>
  </w:style>
  <w:style w:type="paragraph" w:customStyle="1" w:styleId="6816BC7BD6144366965B5A3A1569E66A2">
    <w:name w:val="6816BC7BD6144366965B5A3A1569E66A2"/>
    <w:rsid w:val="00BD22E7"/>
    <w:rPr>
      <w:rFonts w:eastAsiaTheme="minorHAnsi"/>
      <w:lang w:eastAsia="en-US"/>
    </w:rPr>
  </w:style>
  <w:style w:type="paragraph" w:customStyle="1" w:styleId="CD1535321AC44763926D7BBCDD22B74A2">
    <w:name w:val="CD1535321AC44763926D7BBCDD22B74A2"/>
    <w:rsid w:val="00BD22E7"/>
    <w:rPr>
      <w:rFonts w:eastAsiaTheme="minorHAnsi"/>
      <w:lang w:eastAsia="en-US"/>
    </w:rPr>
  </w:style>
  <w:style w:type="paragraph" w:customStyle="1" w:styleId="F21D1B1B20CD43EFA5FE7B453767491B2">
    <w:name w:val="F21D1B1B20CD43EFA5FE7B453767491B2"/>
    <w:rsid w:val="00BD22E7"/>
    <w:rPr>
      <w:rFonts w:eastAsiaTheme="minorHAnsi"/>
      <w:lang w:eastAsia="en-US"/>
    </w:rPr>
  </w:style>
  <w:style w:type="paragraph" w:customStyle="1" w:styleId="CF8574A40C3E4ED1BE1877DB9A50FEA42">
    <w:name w:val="CF8574A40C3E4ED1BE1877DB9A50FEA42"/>
    <w:rsid w:val="00BD22E7"/>
    <w:rPr>
      <w:rFonts w:eastAsiaTheme="minorHAnsi"/>
      <w:lang w:eastAsia="en-US"/>
    </w:rPr>
  </w:style>
  <w:style w:type="paragraph" w:customStyle="1" w:styleId="203359352CE14230BE96F681CBD2B2CE1">
    <w:name w:val="203359352CE14230BE96F681CBD2B2CE1"/>
    <w:rsid w:val="00BD22E7"/>
    <w:rPr>
      <w:rFonts w:eastAsiaTheme="minorHAnsi"/>
      <w:lang w:eastAsia="en-US"/>
    </w:rPr>
  </w:style>
  <w:style w:type="paragraph" w:customStyle="1" w:styleId="B3F38D26C5044E6A98A9FA23DFD516FA6">
    <w:name w:val="B3F38D26C5044E6A98A9FA23DFD516FA6"/>
    <w:rsid w:val="00BD22E7"/>
    <w:rPr>
      <w:rFonts w:eastAsiaTheme="minorHAnsi"/>
      <w:lang w:eastAsia="en-US"/>
    </w:rPr>
  </w:style>
  <w:style w:type="paragraph" w:customStyle="1" w:styleId="4EB62BF9CE1844C3A8333C98E90A28EB6">
    <w:name w:val="4EB62BF9CE1844C3A8333C98E90A28EB6"/>
    <w:rsid w:val="00BD22E7"/>
    <w:rPr>
      <w:rFonts w:eastAsiaTheme="minorHAnsi"/>
      <w:lang w:eastAsia="en-US"/>
    </w:rPr>
  </w:style>
  <w:style w:type="paragraph" w:customStyle="1" w:styleId="29F6B86FBB734E009FF1A3D4EFF7770A6">
    <w:name w:val="29F6B86FBB734E009FF1A3D4EFF7770A6"/>
    <w:rsid w:val="00BD22E7"/>
    <w:rPr>
      <w:rFonts w:eastAsiaTheme="minorHAnsi"/>
      <w:lang w:eastAsia="en-US"/>
    </w:rPr>
  </w:style>
  <w:style w:type="paragraph" w:customStyle="1" w:styleId="2E23D62D499647208C151A65B6C3F6F56">
    <w:name w:val="2E23D62D499647208C151A65B6C3F6F56"/>
    <w:rsid w:val="00BD22E7"/>
    <w:rPr>
      <w:rFonts w:eastAsiaTheme="minorHAnsi"/>
      <w:lang w:eastAsia="en-US"/>
    </w:rPr>
  </w:style>
  <w:style w:type="paragraph" w:customStyle="1" w:styleId="1B65B6EFCEEC4D4BBF87946BC4821A014">
    <w:name w:val="1B65B6EFCEEC4D4BBF87946BC4821A014"/>
    <w:rsid w:val="00BD22E7"/>
    <w:rPr>
      <w:rFonts w:eastAsiaTheme="minorHAnsi"/>
      <w:lang w:eastAsia="en-US"/>
    </w:rPr>
  </w:style>
  <w:style w:type="paragraph" w:customStyle="1" w:styleId="F05A23F955DF46A3BC408E1E529059EA4">
    <w:name w:val="F05A23F955DF46A3BC408E1E529059EA4"/>
    <w:rsid w:val="00BD22E7"/>
    <w:rPr>
      <w:rFonts w:eastAsiaTheme="minorHAnsi"/>
      <w:lang w:eastAsia="en-US"/>
    </w:rPr>
  </w:style>
  <w:style w:type="paragraph" w:customStyle="1" w:styleId="6816BC7BD6144366965B5A3A1569E66A3">
    <w:name w:val="6816BC7BD6144366965B5A3A1569E66A3"/>
    <w:rsid w:val="00BD22E7"/>
    <w:rPr>
      <w:rFonts w:eastAsiaTheme="minorHAnsi"/>
      <w:lang w:eastAsia="en-US"/>
    </w:rPr>
  </w:style>
  <w:style w:type="paragraph" w:customStyle="1" w:styleId="CD1535321AC44763926D7BBCDD22B74A3">
    <w:name w:val="CD1535321AC44763926D7BBCDD22B74A3"/>
    <w:rsid w:val="00BD22E7"/>
    <w:rPr>
      <w:rFonts w:eastAsiaTheme="minorHAnsi"/>
      <w:lang w:eastAsia="en-US"/>
    </w:rPr>
  </w:style>
  <w:style w:type="paragraph" w:customStyle="1" w:styleId="F21D1B1B20CD43EFA5FE7B453767491B3">
    <w:name w:val="F21D1B1B20CD43EFA5FE7B453767491B3"/>
    <w:rsid w:val="00BD22E7"/>
    <w:rPr>
      <w:rFonts w:eastAsiaTheme="minorHAnsi"/>
      <w:lang w:eastAsia="en-US"/>
    </w:rPr>
  </w:style>
  <w:style w:type="paragraph" w:customStyle="1" w:styleId="CF8574A40C3E4ED1BE1877DB9A50FEA43">
    <w:name w:val="CF8574A40C3E4ED1BE1877DB9A50FEA43"/>
    <w:rsid w:val="00BD22E7"/>
    <w:rPr>
      <w:rFonts w:eastAsiaTheme="minorHAnsi"/>
      <w:lang w:eastAsia="en-US"/>
    </w:rPr>
  </w:style>
  <w:style w:type="paragraph" w:customStyle="1" w:styleId="203359352CE14230BE96F681CBD2B2CE2">
    <w:name w:val="203359352CE14230BE96F681CBD2B2CE2"/>
    <w:rsid w:val="00BD22E7"/>
    <w:rPr>
      <w:rFonts w:eastAsiaTheme="minorHAnsi"/>
      <w:lang w:eastAsia="en-US"/>
    </w:rPr>
  </w:style>
  <w:style w:type="paragraph" w:customStyle="1" w:styleId="B3F38D26C5044E6A98A9FA23DFD516FA7">
    <w:name w:val="B3F38D26C5044E6A98A9FA23DFD516FA7"/>
    <w:rsid w:val="00BD22E7"/>
    <w:rPr>
      <w:rFonts w:eastAsiaTheme="minorHAnsi"/>
      <w:lang w:eastAsia="en-US"/>
    </w:rPr>
  </w:style>
  <w:style w:type="paragraph" w:customStyle="1" w:styleId="4EB62BF9CE1844C3A8333C98E90A28EB7">
    <w:name w:val="4EB62BF9CE1844C3A8333C98E90A28EB7"/>
    <w:rsid w:val="00BD22E7"/>
    <w:rPr>
      <w:rFonts w:eastAsiaTheme="minorHAnsi"/>
      <w:lang w:eastAsia="en-US"/>
    </w:rPr>
  </w:style>
  <w:style w:type="paragraph" w:customStyle="1" w:styleId="29F6B86FBB734E009FF1A3D4EFF7770A7">
    <w:name w:val="29F6B86FBB734E009FF1A3D4EFF7770A7"/>
    <w:rsid w:val="00BD22E7"/>
    <w:rPr>
      <w:rFonts w:eastAsiaTheme="minorHAnsi"/>
      <w:lang w:eastAsia="en-US"/>
    </w:rPr>
  </w:style>
  <w:style w:type="paragraph" w:customStyle="1" w:styleId="2E23D62D499647208C151A65B6C3F6F57">
    <w:name w:val="2E23D62D499647208C151A65B6C3F6F57"/>
    <w:rsid w:val="00BD22E7"/>
    <w:rPr>
      <w:rFonts w:eastAsiaTheme="minorHAnsi"/>
      <w:lang w:eastAsia="en-US"/>
    </w:rPr>
  </w:style>
  <w:style w:type="paragraph" w:customStyle="1" w:styleId="1B65B6EFCEEC4D4BBF87946BC4821A015">
    <w:name w:val="1B65B6EFCEEC4D4BBF87946BC4821A015"/>
    <w:rsid w:val="00BD22E7"/>
    <w:rPr>
      <w:rFonts w:eastAsiaTheme="minorHAnsi"/>
      <w:lang w:eastAsia="en-US"/>
    </w:rPr>
  </w:style>
  <w:style w:type="paragraph" w:customStyle="1" w:styleId="F05A23F955DF46A3BC408E1E529059EA5">
    <w:name w:val="F05A23F955DF46A3BC408E1E529059EA5"/>
    <w:rsid w:val="00BD22E7"/>
    <w:rPr>
      <w:rFonts w:eastAsiaTheme="minorHAnsi"/>
      <w:lang w:eastAsia="en-US"/>
    </w:rPr>
  </w:style>
  <w:style w:type="paragraph" w:customStyle="1" w:styleId="6816BC7BD6144366965B5A3A1569E66A4">
    <w:name w:val="6816BC7BD6144366965B5A3A1569E66A4"/>
    <w:rsid w:val="00BD22E7"/>
    <w:rPr>
      <w:rFonts w:eastAsiaTheme="minorHAnsi"/>
      <w:lang w:eastAsia="en-US"/>
    </w:rPr>
  </w:style>
  <w:style w:type="paragraph" w:customStyle="1" w:styleId="CD1535321AC44763926D7BBCDD22B74A4">
    <w:name w:val="CD1535321AC44763926D7BBCDD22B74A4"/>
    <w:rsid w:val="00BD22E7"/>
    <w:rPr>
      <w:rFonts w:eastAsiaTheme="minorHAnsi"/>
      <w:lang w:eastAsia="en-US"/>
    </w:rPr>
  </w:style>
  <w:style w:type="paragraph" w:customStyle="1" w:styleId="F21D1B1B20CD43EFA5FE7B453767491B4">
    <w:name w:val="F21D1B1B20CD43EFA5FE7B453767491B4"/>
    <w:rsid w:val="00BD22E7"/>
    <w:rPr>
      <w:rFonts w:eastAsiaTheme="minorHAnsi"/>
      <w:lang w:eastAsia="en-US"/>
    </w:rPr>
  </w:style>
  <w:style w:type="paragraph" w:customStyle="1" w:styleId="CF8574A40C3E4ED1BE1877DB9A50FEA44">
    <w:name w:val="CF8574A40C3E4ED1BE1877DB9A50FEA44"/>
    <w:rsid w:val="0049161F"/>
    <w:rPr>
      <w:rFonts w:eastAsiaTheme="minorHAnsi"/>
      <w:lang w:eastAsia="en-US"/>
    </w:rPr>
  </w:style>
  <w:style w:type="paragraph" w:customStyle="1" w:styleId="203359352CE14230BE96F681CBD2B2CE3">
    <w:name w:val="203359352CE14230BE96F681CBD2B2CE3"/>
    <w:rsid w:val="0049161F"/>
    <w:rPr>
      <w:rFonts w:eastAsiaTheme="minorHAnsi"/>
      <w:lang w:eastAsia="en-US"/>
    </w:rPr>
  </w:style>
  <w:style w:type="paragraph" w:customStyle="1" w:styleId="B3F38D26C5044E6A98A9FA23DFD516FA8">
    <w:name w:val="B3F38D26C5044E6A98A9FA23DFD516FA8"/>
    <w:rsid w:val="0049161F"/>
    <w:rPr>
      <w:rFonts w:eastAsiaTheme="minorHAnsi"/>
      <w:lang w:eastAsia="en-US"/>
    </w:rPr>
  </w:style>
  <w:style w:type="paragraph" w:customStyle="1" w:styleId="F2AF13DA99E64230A4428E2B145C5311">
    <w:name w:val="F2AF13DA99E64230A4428E2B145C5311"/>
    <w:rsid w:val="0049161F"/>
    <w:rPr>
      <w:rFonts w:eastAsiaTheme="minorHAnsi"/>
      <w:lang w:eastAsia="en-US"/>
    </w:rPr>
  </w:style>
  <w:style w:type="paragraph" w:customStyle="1" w:styleId="1AEFFA1E46154741B02E3217A6B86C40">
    <w:name w:val="1AEFFA1E46154741B02E3217A6B86C40"/>
    <w:rsid w:val="0049161F"/>
    <w:rPr>
      <w:rFonts w:eastAsiaTheme="minorHAnsi"/>
      <w:lang w:eastAsia="en-US"/>
    </w:rPr>
  </w:style>
  <w:style w:type="paragraph" w:customStyle="1" w:styleId="304F97B1E8C34ABD95F7A5B7CED6DD0E">
    <w:name w:val="304F97B1E8C34ABD95F7A5B7CED6DD0E"/>
    <w:rsid w:val="0049161F"/>
    <w:rPr>
      <w:rFonts w:eastAsiaTheme="minorHAnsi"/>
      <w:lang w:eastAsia="en-US"/>
    </w:rPr>
  </w:style>
  <w:style w:type="paragraph" w:customStyle="1" w:styleId="096DDC68D6C7407B9BEDAE3D54AC6EBC">
    <w:name w:val="096DDC68D6C7407B9BEDAE3D54AC6EBC"/>
    <w:rsid w:val="0049161F"/>
    <w:rPr>
      <w:rFonts w:eastAsiaTheme="minorHAnsi"/>
      <w:lang w:eastAsia="en-US"/>
    </w:rPr>
  </w:style>
  <w:style w:type="paragraph" w:customStyle="1" w:styleId="0DA92060EFD14EF9985F28040D6FE925">
    <w:name w:val="0DA92060EFD14EF9985F28040D6FE925"/>
    <w:rsid w:val="0049161F"/>
    <w:rPr>
      <w:rFonts w:eastAsiaTheme="minorHAnsi"/>
      <w:lang w:eastAsia="en-US"/>
    </w:rPr>
  </w:style>
  <w:style w:type="paragraph" w:customStyle="1" w:styleId="A00DDDE0926E400797F549477AF95C53">
    <w:name w:val="A00DDDE0926E400797F549477AF95C53"/>
    <w:rsid w:val="0049161F"/>
    <w:rPr>
      <w:rFonts w:eastAsiaTheme="minorHAnsi"/>
      <w:lang w:eastAsia="en-US"/>
    </w:rPr>
  </w:style>
  <w:style w:type="paragraph" w:customStyle="1" w:styleId="4195EDBE7DDE40BEB36BA1EC3451FCDA">
    <w:name w:val="4195EDBE7DDE40BEB36BA1EC3451FCDA"/>
    <w:rsid w:val="0049161F"/>
    <w:rPr>
      <w:rFonts w:eastAsiaTheme="minorHAnsi"/>
      <w:lang w:eastAsia="en-US"/>
    </w:rPr>
  </w:style>
  <w:style w:type="paragraph" w:customStyle="1" w:styleId="E0959C2630AB4026820FCE405A84F2AB">
    <w:name w:val="E0959C2630AB4026820FCE405A84F2AB"/>
    <w:rsid w:val="0049161F"/>
    <w:rPr>
      <w:rFonts w:eastAsiaTheme="minorHAnsi"/>
      <w:lang w:eastAsia="en-US"/>
    </w:rPr>
  </w:style>
  <w:style w:type="paragraph" w:customStyle="1" w:styleId="CF8574A40C3E4ED1BE1877DB9A50FEA45">
    <w:name w:val="CF8574A40C3E4ED1BE1877DB9A50FEA45"/>
    <w:rsid w:val="00386580"/>
    <w:rPr>
      <w:rFonts w:eastAsiaTheme="minorHAnsi"/>
      <w:lang w:eastAsia="en-US"/>
    </w:rPr>
  </w:style>
  <w:style w:type="paragraph" w:customStyle="1" w:styleId="203359352CE14230BE96F681CBD2B2CE4">
    <w:name w:val="203359352CE14230BE96F681CBD2B2CE4"/>
    <w:rsid w:val="00386580"/>
    <w:rPr>
      <w:rFonts w:eastAsiaTheme="minorHAnsi"/>
      <w:lang w:eastAsia="en-US"/>
    </w:rPr>
  </w:style>
  <w:style w:type="paragraph" w:customStyle="1" w:styleId="FB6B0677CB02431D8F4EDF1A0D21DCCC">
    <w:name w:val="FB6B0677CB02431D8F4EDF1A0D21DCCC"/>
    <w:rsid w:val="00386580"/>
    <w:rPr>
      <w:rFonts w:eastAsiaTheme="minorHAnsi"/>
      <w:lang w:eastAsia="en-US"/>
    </w:rPr>
  </w:style>
  <w:style w:type="paragraph" w:customStyle="1" w:styleId="F2AF13DA99E64230A4428E2B145C53111">
    <w:name w:val="F2AF13DA99E64230A4428E2B145C53111"/>
    <w:rsid w:val="00386580"/>
    <w:rPr>
      <w:rFonts w:eastAsiaTheme="minorHAnsi"/>
      <w:lang w:eastAsia="en-US"/>
    </w:rPr>
  </w:style>
  <w:style w:type="paragraph" w:customStyle="1" w:styleId="1AEFFA1E46154741B02E3217A6B86C401">
    <w:name w:val="1AEFFA1E46154741B02E3217A6B86C401"/>
    <w:rsid w:val="00386580"/>
    <w:rPr>
      <w:rFonts w:eastAsiaTheme="minorHAnsi"/>
      <w:lang w:eastAsia="en-US"/>
    </w:rPr>
  </w:style>
  <w:style w:type="paragraph" w:customStyle="1" w:styleId="304F97B1E8C34ABD95F7A5B7CED6DD0E1">
    <w:name w:val="304F97B1E8C34ABD95F7A5B7CED6DD0E1"/>
    <w:rsid w:val="00386580"/>
    <w:rPr>
      <w:rFonts w:eastAsiaTheme="minorHAnsi"/>
      <w:lang w:eastAsia="en-US"/>
    </w:rPr>
  </w:style>
  <w:style w:type="paragraph" w:customStyle="1" w:styleId="E6C619F4B0C246468C365FCD6FA5AD4A">
    <w:name w:val="E6C619F4B0C246468C365FCD6FA5AD4A"/>
    <w:rsid w:val="00386580"/>
    <w:rPr>
      <w:rFonts w:eastAsiaTheme="minorHAnsi"/>
      <w:lang w:eastAsia="en-US"/>
    </w:rPr>
  </w:style>
  <w:style w:type="paragraph" w:customStyle="1" w:styleId="A3A9934454BA4B19947C3D01654F02F6">
    <w:name w:val="A3A9934454BA4B19947C3D01654F02F6"/>
    <w:rsid w:val="00386580"/>
    <w:rPr>
      <w:rFonts w:eastAsiaTheme="minorHAnsi"/>
      <w:lang w:eastAsia="en-US"/>
    </w:rPr>
  </w:style>
  <w:style w:type="paragraph" w:customStyle="1" w:styleId="866CBE9A1D254D158A27C71A31F5D6ED">
    <w:name w:val="866CBE9A1D254D158A27C71A31F5D6ED"/>
    <w:rsid w:val="00386580"/>
    <w:rPr>
      <w:rFonts w:eastAsiaTheme="minorHAnsi"/>
      <w:lang w:eastAsia="en-US"/>
    </w:rPr>
  </w:style>
  <w:style w:type="paragraph" w:customStyle="1" w:styleId="94EE1185FF914703B0733916841178F2">
    <w:name w:val="94EE1185FF914703B0733916841178F2"/>
    <w:rsid w:val="00386580"/>
    <w:rPr>
      <w:rFonts w:eastAsiaTheme="minorHAnsi"/>
      <w:lang w:eastAsia="en-US"/>
    </w:rPr>
  </w:style>
  <w:style w:type="paragraph" w:customStyle="1" w:styleId="2C7B5F94BD8E498F816CFBCC45DE52BA">
    <w:name w:val="2C7B5F94BD8E498F816CFBCC45DE52BA"/>
    <w:rsid w:val="00386580"/>
    <w:rPr>
      <w:rFonts w:eastAsiaTheme="minorHAnsi"/>
      <w:lang w:eastAsia="en-US"/>
    </w:rPr>
  </w:style>
  <w:style w:type="paragraph" w:customStyle="1" w:styleId="CF8574A40C3E4ED1BE1877DB9A50FEA46">
    <w:name w:val="CF8574A40C3E4ED1BE1877DB9A50FEA46"/>
    <w:rsid w:val="00386580"/>
    <w:rPr>
      <w:rFonts w:eastAsiaTheme="minorHAnsi"/>
      <w:lang w:eastAsia="en-US"/>
    </w:rPr>
  </w:style>
  <w:style w:type="paragraph" w:customStyle="1" w:styleId="203359352CE14230BE96F681CBD2B2CE5">
    <w:name w:val="203359352CE14230BE96F681CBD2B2CE5"/>
    <w:rsid w:val="00386580"/>
    <w:rPr>
      <w:rFonts w:eastAsiaTheme="minorHAnsi"/>
      <w:lang w:eastAsia="en-US"/>
    </w:rPr>
  </w:style>
  <w:style w:type="paragraph" w:customStyle="1" w:styleId="FB6B0677CB02431D8F4EDF1A0D21DCCC1">
    <w:name w:val="FB6B0677CB02431D8F4EDF1A0D21DCCC1"/>
    <w:rsid w:val="00386580"/>
    <w:rPr>
      <w:rFonts w:eastAsiaTheme="minorHAnsi"/>
      <w:lang w:eastAsia="en-US"/>
    </w:rPr>
  </w:style>
  <w:style w:type="paragraph" w:customStyle="1" w:styleId="F2AF13DA99E64230A4428E2B145C53112">
    <w:name w:val="F2AF13DA99E64230A4428E2B145C53112"/>
    <w:rsid w:val="00386580"/>
    <w:rPr>
      <w:rFonts w:eastAsiaTheme="minorHAnsi"/>
      <w:lang w:eastAsia="en-US"/>
    </w:rPr>
  </w:style>
  <w:style w:type="paragraph" w:customStyle="1" w:styleId="1AEFFA1E46154741B02E3217A6B86C402">
    <w:name w:val="1AEFFA1E46154741B02E3217A6B86C402"/>
    <w:rsid w:val="00386580"/>
    <w:rPr>
      <w:rFonts w:eastAsiaTheme="minorHAnsi"/>
      <w:lang w:eastAsia="en-US"/>
    </w:rPr>
  </w:style>
  <w:style w:type="paragraph" w:customStyle="1" w:styleId="304F97B1E8C34ABD95F7A5B7CED6DD0E2">
    <w:name w:val="304F97B1E8C34ABD95F7A5B7CED6DD0E2"/>
    <w:rsid w:val="00386580"/>
    <w:rPr>
      <w:rFonts w:eastAsiaTheme="minorHAnsi"/>
      <w:lang w:eastAsia="en-US"/>
    </w:rPr>
  </w:style>
  <w:style w:type="paragraph" w:customStyle="1" w:styleId="E6C619F4B0C246468C365FCD6FA5AD4A1">
    <w:name w:val="E6C619F4B0C246468C365FCD6FA5AD4A1"/>
    <w:rsid w:val="00386580"/>
    <w:rPr>
      <w:rFonts w:eastAsiaTheme="minorHAnsi"/>
      <w:lang w:eastAsia="en-US"/>
    </w:rPr>
  </w:style>
  <w:style w:type="paragraph" w:customStyle="1" w:styleId="A3A9934454BA4B19947C3D01654F02F61">
    <w:name w:val="A3A9934454BA4B19947C3D01654F02F61"/>
    <w:rsid w:val="00386580"/>
    <w:rPr>
      <w:rFonts w:eastAsiaTheme="minorHAnsi"/>
      <w:lang w:eastAsia="en-US"/>
    </w:rPr>
  </w:style>
  <w:style w:type="paragraph" w:customStyle="1" w:styleId="866CBE9A1D254D158A27C71A31F5D6ED1">
    <w:name w:val="866CBE9A1D254D158A27C71A31F5D6ED1"/>
    <w:rsid w:val="00386580"/>
    <w:rPr>
      <w:rFonts w:eastAsiaTheme="minorHAnsi"/>
      <w:lang w:eastAsia="en-US"/>
    </w:rPr>
  </w:style>
  <w:style w:type="paragraph" w:customStyle="1" w:styleId="94EE1185FF914703B0733916841178F21">
    <w:name w:val="94EE1185FF914703B0733916841178F21"/>
    <w:rsid w:val="00386580"/>
    <w:rPr>
      <w:rFonts w:eastAsiaTheme="minorHAnsi"/>
      <w:lang w:eastAsia="en-US"/>
    </w:rPr>
  </w:style>
  <w:style w:type="paragraph" w:customStyle="1" w:styleId="2C7B5F94BD8E498F816CFBCC45DE52BA1">
    <w:name w:val="2C7B5F94BD8E498F816CFBCC45DE52BA1"/>
    <w:rsid w:val="00386580"/>
    <w:rPr>
      <w:rFonts w:eastAsiaTheme="minorHAnsi"/>
      <w:lang w:eastAsia="en-US"/>
    </w:rPr>
  </w:style>
  <w:style w:type="paragraph" w:customStyle="1" w:styleId="CF8574A40C3E4ED1BE1877DB9A50FEA47">
    <w:name w:val="CF8574A40C3E4ED1BE1877DB9A50FEA47"/>
    <w:rsid w:val="00386580"/>
    <w:rPr>
      <w:rFonts w:eastAsiaTheme="minorHAnsi"/>
      <w:lang w:eastAsia="en-US"/>
    </w:rPr>
  </w:style>
  <w:style w:type="paragraph" w:customStyle="1" w:styleId="203359352CE14230BE96F681CBD2B2CE6">
    <w:name w:val="203359352CE14230BE96F681CBD2B2CE6"/>
    <w:rsid w:val="00386580"/>
    <w:rPr>
      <w:rFonts w:eastAsiaTheme="minorHAnsi"/>
      <w:lang w:eastAsia="en-US"/>
    </w:rPr>
  </w:style>
  <w:style w:type="paragraph" w:customStyle="1" w:styleId="FB6B0677CB02431D8F4EDF1A0D21DCCC2">
    <w:name w:val="FB6B0677CB02431D8F4EDF1A0D21DCCC2"/>
    <w:rsid w:val="00386580"/>
    <w:rPr>
      <w:rFonts w:eastAsiaTheme="minorHAnsi"/>
      <w:lang w:eastAsia="en-US"/>
    </w:rPr>
  </w:style>
  <w:style w:type="paragraph" w:customStyle="1" w:styleId="F2AF13DA99E64230A4428E2B145C53113">
    <w:name w:val="F2AF13DA99E64230A4428E2B145C53113"/>
    <w:rsid w:val="00386580"/>
    <w:rPr>
      <w:rFonts w:eastAsiaTheme="minorHAnsi"/>
      <w:lang w:eastAsia="en-US"/>
    </w:rPr>
  </w:style>
  <w:style w:type="paragraph" w:customStyle="1" w:styleId="1AEFFA1E46154741B02E3217A6B86C403">
    <w:name w:val="1AEFFA1E46154741B02E3217A6B86C403"/>
    <w:rsid w:val="00386580"/>
    <w:rPr>
      <w:rFonts w:eastAsiaTheme="minorHAnsi"/>
      <w:lang w:eastAsia="en-US"/>
    </w:rPr>
  </w:style>
  <w:style w:type="paragraph" w:customStyle="1" w:styleId="304F97B1E8C34ABD95F7A5B7CED6DD0E3">
    <w:name w:val="304F97B1E8C34ABD95F7A5B7CED6DD0E3"/>
    <w:rsid w:val="00386580"/>
    <w:rPr>
      <w:rFonts w:eastAsiaTheme="minorHAnsi"/>
      <w:lang w:eastAsia="en-US"/>
    </w:rPr>
  </w:style>
  <w:style w:type="paragraph" w:customStyle="1" w:styleId="E6C619F4B0C246468C365FCD6FA5AD4A2">
    <w:name w:val="E6C619F4B0C246468C365FCD6FA5AD4A2"/>
    <w:rsid w:val="00386580"/>
    <w:rPr>
      <w:rFonts w:eastAsiaTheme="minorHAnsi"/>
      <w:lang w:eastAsia="en-US"/>
    </w:rPr>
  </w:style>
  <w:style w:type="paragraph" w:customStyle="1" w:styleId="A3A9934454BA4B19947C3D01654F02F62">
    <w:name w:val="A3A9934454BA4B19947C3D01654F02F62"/>
    <w:rsid w:val="00386580"/>
    <w:rPr>
      <w:rFonts w:eastAsiaTheme="minorHAnsi"/>
      <w:lang w:eastAsia="en-US"/>
    </w:rPr>
  </w:style>
  <w:style w:type="paragraph" w:customStyle="1" w:styleId="866CBE9A1D254D158A27C71A31F5D6ED2">
    <w:name w:val="866CBE9A1D254D158A27C71A31F5D6ED2"/>
    <w:rsid w:val="00386580"/>
    <w:rPr>
      <w:rFonts w:eastAsiaTheme="minorHAnsi"/>
      <w:lang w:eastAsia="en-US"/>
    </w:rPr>
  </w:style>
  <w:style w:type="paragraph" w:customStyle="1" w:styleId="94EE1185FF914703B0733916841178F22">
    <w:name w:val="94EE1185FF914703B0733916841178F22"/>
    <w:rsid w:val="00386580"/>
    <w:rPr>
      <w:rFonts w:eastAsiaTheme="minorHAnsi"/>
      <w:lang w:eastAsia="en-US"/>
    </w:rPr>
  </w:style>
  <w:style w:type="paragraph" w:customStyle="1" w:styleId="2C7B5F94BD8E498F816CFBCC45DE52BA2">
    <w:name w:val="2C7B5F94BD8E498F816CFBCC45DE52BA2"/>
    <w:rsid w:val="00386580"/>
    <w:rPr>
      <w:rFonts w:eastAsiaTheme="minorHAnsi"/>
      <w:lang w:eastAsia="en-US"/>
    </w:rPr>
  </w:style>
  <w:style w:type="paragraph" w:customStyle="1" w:styleId="CF8574A40C3E4ED1BE1877DB9A50FEA48">
    <w:name w:val="CF8574A40C3E4ED1BE1877DB9A50FEA48"/>
    <w:rsid w:val="003B0398"/>
    <w:rPr>
      <w:rFonts w:eastAsiaTheme="minorHAnsi"/>
      <w:lang w:eastAsia="en-US"/>
    </w:rPr>
  </w:style>
  <w:style w:type="paragraph" w:customStyle="1" w:styleId="203359352CE14230BE96F681CBD2B2CE7">
    <w:name w:val="203359352CE14230BE96F681CBD2B2CE7"/>
    <w:rsid w:val="003B0398"/>
    <w:rPr>
      <w:rFonts w:eastAsiaTheme="minorHAnsi"/>
      <w:lang w:eastAsia="en-US"/>
    </w:rPr>
  </w:style>
  <w:style w:type="paragraph" w:customStyle="1" w:styleId="D5E7AC6F41244392B9BE0EEE9E53F352">
    <w:name w:val="D5E7AC6F41244392B9BE0EEE9E53F352"/>
    <w:rsid w:val="003B0398"/>
    <w:rPr>
      <w:rFonts w:eastAsiaTheme="minorHAnsi"/>
      <w:lang w:eastAsia="en-US"/>
    </w:rPr>
  </w:style>
  <w:style w:type="paragraph" w:customStyle="1" w:styleId="C53AD6AB4C66464AA691934DD68A2C58">
    <w:name w:val="C53AD6AB4C66464AA691934DD68A2C58"/>
    <w:rsid w:val="003B0398"/>
    <w:rPr>
      <w:rFonts w:eastAsiaTheme="minorHAnsi"/>
      <w:lang w:eastAsia="en-US"/>
    </w:rPr>
  </w:style>
  <w:style w:type="paragraph" w:customStyle="1" w:styleId="2F7F0B9FD0484D8BA709E8EB4CE48C4F">
    <w:name w:val="2F7F0B9FD0484D8BA709E8EB4CE48C4F"/>
    <w:rsid w:val="003B0398"/>
    <w:rPr>
      <w:rFonts w:eastAsiaTheme="minorHAnsi"/>
      <w:lang w:eastAsia="en-US"/>
    </w:rPr>
  </w:style>
  <w:style w:type="paragraph" w:customStyle="1" w:styleId="4D0C6AF26CD64A95ADFD30AE47B7662E">
    <w:name w:val="4D0C6AF26CD64A95ADFD30AE47B7662E"/>
    <w:rsid w:val="003B0398"/>
    <w:rPr>
      <w:rFonts w:eastAsiaTheme="minorHAnsi"/>
      <w:lang w:eastAsia="en-US"/>
    </w:rPr>
  </w:style>
  <w:style w:type="paragraph" w:customStyle="1" w:styleId="FFD452A176E342A2B96B9A308436668D">
    <w:name w:val="FFD452A176E342A2B96B9A308436668D"/>
    <w:rsid w:val="003B0398"/>
    <w:rPr>
      <w:rFonts w:eastAsiaTheme="minorHAnsi"/>
      <w:lang w:eastAsia="en-US"/>
    </w:rPr>
  </w:style>
  <w:style w:type="paragraph" w:customStyle="1" w:styleId="35BD67715A9F4D2CABC3CD53A08556DC">
    <w:name w:val="35BD67715A9F4D2CABC3CD53A08556DC"/>
    <w:rsid w:val="003B0398"/>
    <w:rPr>
      <w:rFonts w:eastAsiaTheme="minorHAnsi"/>
      <w:lang w:eastAsia="en-US"/>
    </w:rPr>
  </w:style>
  <w:style w:type="paragraph" w:customStyle="1" w:styleId="31342AC8BD3F48AB842CD9A393955D47">
    <w:name w:val="31342AC8BD3F48AB842CD9A393955D47"/>
    <w:rsid w:val="003B0398"/>
    <w:rPr>
      <w:rFonts w:eastAsiaTheme="minorHAnsi"/>
      <w:lang w:eastAsia="en-US"/>
    </w:rPr>
  </w:style>
  <w:style w:type="paragraph" w:customStyle="1" w:styleId="7C085770DBC048F89838F81B2AF23130">
    <w:name w:val="7C085770DBC048F89838F81B2AF23130"/>
    <w:rsid w:val="003B0398"/>
    <w:rPr>
      <w:rFonts w:eastAsiaTheme="minorHAnsi"/>
      <w:lang w:eastAsia="en-US"/>
    </w:rPr>
  </w:style>
  <w:style w:type="paragraph" w:customStyle="1" w:styleId="D7621DAB33D5425E973DD7F89B602438">
    <w:name w:val="D7621DAB33D5425E973DD7F89B602438"/>
    <w:rsid w:val="003B0398"/>
    <w:rPr>
      <w:rFonts w:eastAsiaTheme="minorHAnsi"/>
      <w:lang w:eastAsia="en-US"/>
    </w:rPr>
  </w:style>
  <w:style w:type="paragraph" w:customStyle="1" w:styleId="CF8574A40C3E4ED1BE1877DB9A50FEA49">
    <w:name w:val="CF8574A40C3E4ED1BE1877DB9A50FEA49"/>
    <w:rsid w:val="003B0398"/>
    <w:rPr>
      <w:rFonts w:eastAsiaTheme="minorHAnsi"/>
      <w:lang w:eastAsia="en-US"/>
    </w:rPr>
  </w:style>
  <w:style w:type="paragraph" w:customStyle="1" w:styleId="D5E7AC6F41244392B9BE0EEE9E53F3521">
    <w:name w:val="D5E7AC6F41244392B9BE0EEE9E53F3521"/>
    <w:rsid w:val="003B0398"/>
    <w:rPr>
      <w:rFonts w:eastAsiaTheme="minorHAnsi"/>
      <w:lang w:eastAsia="en-US"/>
    </w:rPr>
  </w:style>
  <w:style w:type="paragraph" w:customStyle="1" w:styleId="C53AD6AB4C66464AA691934DD68A2C581">
    <w:name w:val="C53AD6AB4C66464AA691934DD68A2C581"/>
    <w:rsid w:val="003B0398"/>
    <w:rPr>
      <w:rFonts w:eastAsiaTheme="minorHAnsi"/>
      <w:lang w:eastAsia="en-US"/>
    </w:rPr>
  </w:style>
  <w:style w:type="paragraph" w:customStyle="1" w:styleId="2F7F0B9FD0484D8BA709E8EB4CE48C4F1">
    <w:name w:val="2F7F0B9FD0484D8BA709E8EB4CE48C4F1"/>
    <w:rsid w:val="003B0398"/>
    <w:rPr>
      <w:rFonts w:eastAsiaTheme="minorHAnsi"/>
      <w:lang w:eastAsia="en-US"/>
    </w:rPr>
  </w:style>
  <w:style w:type="paragraph" w:customStyle="1" w:styleId="4D0C6AF26CD64A95ADFD30AE47B7662E1">
    <w:name w:val="4D0C6AF26CD64A95ADFD30AE47B7662E1"/>
    <w:rsid w:val="003B0398"/>
    <w:rPr>
      <w:rFonts w:eastAsiaTheme="minorHAnsi"/>
      <w:lang w:eastAsia="en-US"/>
    </w:rPr>
  </w:style>
  <w:style w:type="paragraph" w:customStyle="1" w:styleId="FFD452A176E342A2B96B9A308436668D1">
    <w:name w:val="FFD452A176E342A2B96B9A308436668D1"/>
    <w:rsid w:val="003B0398"/>
    <w:rPr>
      <w:rFonts w:eastAsiaTheme="minorHAnsi"/>
      <w:lang w:eastAsia="en-US"/>
    </w:rPr>
  </w:style>
  <w:style w:type="paragraph" w:customStyle="1" w:styleId="35BD67715A9F4D2CABC3CD53A08556DC1">
    <w:name w:val="35BD67715A9F4D2CABC3CD53A08556DC1"/>
    <w:rsid w:val="003B0398"/>
    <w:rPr>
      <w:rFonts w:eastAsiaTheme="minorHAnsi"/>
      <w:lang w:eastAsia="en-US"/>
    </w:rPr>
  </w:style>
  <w:style w:type="paragraph" w:customStyle="1" w:styleId="31342AC8BD3F48AB842CD9A393955D471">
    <w:name w:val="31342AC8BD3F48AB842CD9A393955D471"/>
    <w:rsid w:val="003B0398"/>
    <w:rPr>
      <w:rFonts w:eastAsiaTheme="minorHAnsi"/>
      <w:lang w:eastAsia="en-US"/>
    </w:rPr>
  </w:style>
  <w:style w:type="paragraph" w:customStyle="1" w:styleId="7C085770DBC048F89838F81B2AF231301">
    <w:name w:val="7C085770DBC048F89838F81B2AF231301"/>
    <w:rsid w:val="003B0398"/>
    <w:rPr>
      <w:rFonts w:eastAsiaTheme="minorHAnsi"/>
      <w:lang w:eastAsia="en-US"/>
    </w:rPr>
  </w:style>
  <w:style w:type="paragraph" w:customStyle="1" w:styleId="D7621DAB33D5425E973DD7F89B6024381">
    <w:name w:val="D7621DAB33D5425E973DD7F89B6024381"/>
    <w:rsid w:val="003B0398"/>
    <w:rPr>
      <w:rFonts w:eastAsiaTheme="minorHAnsi"/>
      <w:lang w:eastAsia="en-US"/>
    </w:rPr>
  </w:style>
  <w:style w:type="paragraph" w:customStyle="1" w:styleId="9FE3CCF851FD4198B88BB2FA469E2328">
    <w:name w:val="9FE3CCF851FD4198B88BB2FA469E2328"/>
    <w:rsid w:val="003B0398"/>
  </w:style>
  <w:style w:type="paragraph" w:customStyle="1" w:styleId="CF8574A40C3E4ED1BE1877DB9A50FEA410">
    <w:name w:val="CF8574A40C3E4ED1BE1877DB9A50FEA410"/>
    <w:rsid w:val="003B0398"/>
    <w:rPr>
      <w:rFonts w:eastAsiaTheme="minorHAnsi"/>
      <w:lang w:eastAsia="en-US"/>
    </w:rPr>
  </w:style>
  <w:style w:type="paragraph" w:customStyle="1" w:styleId="9FE3CCF851FD4198B88BB2FA469E23281">
    <w:name w:val="9FE3CCF851FD4198B88BB2FA469E23281"/>
    <w:rsid w:val="003B0398"/>
    <w:rPr>
      <w:rFonts w:eastAsiaTheme="minorHAnsi"/>
      <w:lang w:eastAsia="en-US"/>
    </w:rPr>
  </w:style>
  <w:style w:type="paragraph" w:customStyle="1" w:styleId="D5E7AC6F41244392B9BE0EEE9E53F3522">
    <w:name w:val="D5E7AC6F41244392B9BE0EEE9E53F3522"/>
    <w:rsid w:val="003B0398"/>
    <w:rPr>
      <w:rFonts w:eastAsiaTheme="minorHAnsi"/>
      <w:lang w:eastAsia="en-US"/>
    </w:rPr>
  </w:style>
  <w:style w:type="paragraph" w:customStyle="1" w:styleId="C53AD6AB4C66464AA691934DD68A2C582">
    <w:name w:val="C53AD6AB4C66464AA691934DD68A2C582"/>
    <w:rsid w:val="003B0398"/>
    <w:rPr>
      <w:rFonts w:eastAsiaTheme="minorHAnsi"/>
      <w:lang w:eastAsia="en-US"/>
    </w:rPr>
  </w:style>
  <w:style w:type="paragraph" w:customStyle="1" w:styleId="2F7F0B9FD0484D8BA709E8EB4CE48C4F2">
    <w:name w:val="2F7F0B9FD0484D8BA709E8EB4CE48C4F2"/>
    <w:rsid w:val="003B0398"/>
    <w:rPr>
      <w:rFonts w:eastAsiaTheme="minorHAnsi"/>
      <w:lang w:eastAsia="en-US"/>
    </w:rPr>
  </w:style>
  <w:style w:type="paragraph" w:customStyle="1" w:styleId="4D0C6AF26CD64A95ADFD30AE47B7662E2">
    <w:name w:val="4D0C6AF26CD64A95ADFD30AE47B7662E2"/>
    <w:rsid w:val="003B0398"/>
    <w:rPr>
      <w:rFonts w:eastAsiaTheme="minorHAnsi"/>
      <w:lang w:eastAsia="en-US"/>
    </w:rPr>
  </w:style>
  <w:style w:type="paragraph" w:customStyle="1" w:styleId="FFD452A176E342A2B96B9A308436668D2">
    <w:name w:val="FFD452A176E342A2B96B9A308436668D2"/>
    <w:rsid w:val="003B0398"/>
    <w:rPr>
      <w:rFonts w:eastAsiaTheme="minorHAnsi"/>
      <w:lang w:eastAsia="en-US"/>
    </w:rPr>
  </w:style>
  <w:style w:type="paragraph" w:customStyle="1" w:styleId="35BD67715A9F4D2CABC3CD53A08556DC2">
    <w:name w:val="35BD67715A9F4D2CABC3CD53A08556DC2"/>
    <w:rsid w:val="003B0398"/>
    <w:rPr>
      <w:rFonts w:eastAsiaTheme="minorHAnsi"/>
      <w:lang w:eastAsia="en-US"/>
    </w:rPr>
  </w:style>
  <w:style w:type="paragraph" w:customStyle="1" w:styleId="31342AC8BD3F48AB842CD9A393955D472">
    <w:name w:val="31342AC8BD3F48AB842CD9A393955D472"/>
    <w:rsid w:val="003B0398"/>
    <w:rPr>
      <w:rFonts w:eastAsiaTheme="minorHAnsi"/>
      <w:lang w:eastAsia="en-US"/>
    </w:rPr>
  </w:style>
  <w:style w:type="paragraph" w:customStyle="1" w:styleId="7C085770DBC048F89838F81B2AF231302">
    <w:name w:val="7C085770DBC048F89838F81B2AF231302"/>
    <w:rsid w:val="003B0398"/>
    <w:rPr>
      <w:rFonts w:eastAsiaTheme="minorHAnsi"/>
      <w:lang w:eastAsia="en-US"/>
    </w:rPr>
  </w:style>
  <w:style w:type="paragraph" w:customStyle="1" w:styleId="D7621DAB33D5425E973DD7F89B6024382">
    <w:name w:val="D7621DAB33D5425E973DD7F89B6024382"/>
    <w:rsid w:val="003B0398"/>
    <w:rPr>
      <w:rFonts w:eastAsiaTheme="minorHAnsi"/>
      <w:lang w:eastAsia="en-US"/>
    </w:rPr>
  </w:style>
  <w:style w:type="paragraph" w:customStyle="1" w:styleId="DE2AC2503CB34388B541ABBA27B42ECB">
    <w:name w:val="DE2AC2503CB34388B541ABBA27B42ECB"/>
    <w:rsid w:val="003B0398"/>
  </w:style>
  <w:style w:type="paragraph" w:customStyle="1" w:styleId="E34C4617BA8A43A98470343C2D682990">
    <w:name w:val="E34C4617BA8A43A98470343C2D682990"/>
    <w:rsid w:val="003B0398"/>
  </w:style>
  <w:style w:type="paragraph" w:customStyle="1" w:styleId="73ED06711F894013B09AE272C95557F4">
    <w:name w:val="73ED06711F894013B09AE272C95557F4"/>
    <w:rsid w:val="003B0398"/>
  </w:style>
  <w:style w:type="paragraph" w:customStyle="1" w:styleId="D9F884B42833457CB6EAAA3B13DD9B74">
    <w:name w:val="D9F884B42833457CB6EAAA3B13DD9B74"/>
    <w:rsid w:val="003B0398"/>
  </w:style>
  <w:style w:type="paragraph" w:customStyle="1" w:styleId="2F71055615404586BB8315C32122C3F1">
    <w:name w:val="2F71055615404586BB8315C32122C3F1"/>
    <w:rsid w:val="003B0398"/>
  </w:style>
  <w:style w:type="paragraph" w:customStyle="1" w:styleId="222F3A513DDB4A44AC3AA83DA834E653">
    <w:name w:val="222F3A513DDB4A44AC3AA83DA834E653"/>
    <w:rsid w:val="003B0398"/>
  </w:style>
  <w:style w:type="paragraph" w:customStyle="1" w:styleId="C4DF5E68BC934574A52B88F6DC7B9EB7">
    <w:name w:val="C4DF5E68BC934574A52B88F6DC7B9EB7"/>
    <w:rsid w:val="003B0398"/>
  </w:style>
  <w:style w:type="paragraph" w:customStyle="1" w:styleId="67CEB7FAF4C64EDBBD849B0898FB7961">
    <w:name w:val="67CEB7FAF4C64EDBBD849B0898FB7961"/>
    <w:rsid w:val="003B0398"/>
  </w:style>
  <w:style w:type="paragraph" w:customStyle="1" w:styleId="BBDE93F400DA4DE4992F80D0D39D6692">
    <w:name w:val="BBDE93F400DA4DE4992F80D0D39D6692"/>
    <w:rsid w:val="003B03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34BCEC-4BBD-4C2D-BBAD-C39B422FF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8</Words>
  <Characters>4012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przygoda</dc:creator>
  <cp:lastModifiedBy>Magdalena Kozula</cp:lastModifiedBy>
  <cp:revision>2</cp:revision>
  <cp:lastPrinted>2019-07-18T12:22:00Z</cp:lastPrinted>
  <dcterms:created xsi:type="dcterms:W3CDTF">2019-07-19T11:16:00Z</dcterms:created>
  <dcterms:modified xsi:type="dcterms:W3CDTF">2019-07-19T11:16:00Z</dcterms:modified>
</cp:coreProperties>
</file>